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27871" w14:textId="5F882530" w:rsidR="005B4C60" w:rsidRDefault="005B4C60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bookmarkStart w:id="0" w:name="_Hlk20236712"/>
      <w:r w:rsidRPr="005B4C60">
        <w:rPr>
          <w:rFonts w:ascii="Arial Nova" w:hAnsi="Arial Nova" w:cs="Arial"/>
          <w:noProof/>
          <w:color w:val="424141"/>
          <w:sz w:val="24"/>
          <w:szCs w:val="24"/>
        </w:rPr>
        <w:drawing>
          <wp:anchor distT="0" distB="0" distL="114300" distR="114300" simplePos="0" relativeHeight="252098560" behindDoc="1" locked="0" layoutInCell="1" allowOverlap="1" wp14:anchorId="4DE551BC" wp14:editId="3037A792">
            <wp:simplePos x="0" y="0"/>
            <wp:positionH relativeFrom="margin">
              <wp:align>left</wp:align>
            </wp:positionH>
            <wp:positionV relativeFrom="paragraph">
              <wp:posOffset>76534</wp:posOffset>
            </wp:positionV>
            <wp:extent cx="3200400" cy="1318647"/>
            <wp:effectExtent l="76200" t="76200" r="133350" b="129540"/>
            <wp:wrapTight wrapText="bothSides">
              <wp:wrapPolygon edited="0">
                <wp:start x="-257" y="-1249"/>
                <wp:lineTo x="-514" y="-936"/>
                <wp:lineTo x="-514" y="22162"/>
                <wp:lineTo x="-257" y="23410"/>
                <wp:lineTo x="22114" y="23410"/>
                <wp:lineTo x="22371" y="19353"/>
                <wp:lineTo x="22371" y="4058"/>
                <wp:lineTo x="22114" y="-624"/>
                <wp:lineTo x="22114" y="-1249"/>
                <wp:lineTo x="-257" y="-1249"/>
              </wp:wrapPolygon>
            </wp:wrapTight>
            <wp:docPr id="5" name="Picture 4" descr="A circuit bo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21D587A-9BE8-4FDD-A2D6-6D7704DF23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circuit board&#10;&#10;Description automatically generated">
                      <a:extLst>
                        <a:ext uri="{FF2B5EF4-FFF2-40B4-BE49-F238E27FC236}">
                          <a16:creationId xmlns:a16="http://schemas.microsoft.com/office/drawing/2014/main" id="{021D587A-9BE8-4FDD-A2D6-6D7704DF23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31864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9170E">
        <w:rPr>
          <w:rFonts w:ascii="Arial Nova" w:hAnsi="Arial Nova" w:cs="Arial"/>
          <w:color w:val="424141"/>
          <w:sz w:val="24"/>
          <w:szCs w:val="24"/>
        </w:rPr>
        <w:t>4-5</w:t>
      </w:r>
      <w:r w:rsidR="0062711A">
        <w:rPr>
          <w:rFonts w:ascii="Arial Nova" w:hAnsi="Arial Nova" w:cs="Arial"/>
          <w:color w:val="424141"/>
          <w:sz w:val="24"/>
          <w:szCs w:val="24"/>
        </w:rPr>
        <w:t>-20</w:t>
      </w:r>
      <w:r w:rsidR="0009170E">
        <w:rPr>
          <w:rFonts w:ascii="Arial Nova" w:hAnsi="Arial Nova" w:cs="Arial"/>
          <w:color w:val="424141"/>
          <w:sz w:val="24"/>
          <w:szCs w:val="24"/>
        </w:rPr>
        <w:t xml:space="preserve">    1 Thessalonians 1:2-8</w:t>
      </w:r>
    </w:p>
    <w:p w14:paraId="3B35E273" w14:textId="2C6B51DA" w:rsidR="0009170E" w:rsidRDefault="0009170E" w:rsidP="005B4C60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4DAC4557" w14:textId="6F93CC20" w:rsidR="0009170E" w:rsidRPr="0009170E" w:rsidRDefault="0009170E" w:rsidP="005B4C60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b/>
          <w:bCs/>
          <w:color w:val="424141"/>
          <w:sz w:val="24"/>
          <w:szCs w:val="24"/>
        </w:rPr>
      </w:pPr>
    </w:p>
    <w:p w14:paraId="2CB5AB91" w14:textId="77777777" w:rsidR="0009170E" w:rsidRP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b/>
          <w:bCs/>
          <w:color w:val="424141"/>
          <w:sz w:val="24"/>
          <w:szCs w:val="24"/>
        </w:rPr>
      </w:pPr>
      <w:r w:rsidRPr="0009170E">
        <w:rPr>
          <w:rFonts w:ascii="Arial Nova" w:hAnsi="Arial Nova" w:cs="Arial"/>
          <w:b/>
          <w:bCs/>
          <w:color w:val="424141"/>
          <w:sz w:val="24"/>
          <w:szCs w:val="24"/>
        </w:rPr>
        <w:t>SYMPTOMS OF HIGHLY CONTAGIOUS PEOPLE!</w:t>
      </w:r>
    </w:p>
    <w:p w14:paraId="7161EB79" w14:textId="051E501E" w:rsidR="0009170E" w:rsidRDefault="0009170E" w:rsidP="005B4C60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5D8215F" w14:textId="0B159172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/>
          <w:color w:val="000000"/>
          <w:sz w:val="24"/>
          <w:szCs w:val="24"/>
        </w:rPr>
      </w:pPr>
      <w:r w:rsidRPr="0009170E">
        <w:rPr>
          <w:rFonts w:ascii="Arial Nova" w:hAnsi="Arial Nova"/>
          <w:color w:val="000000"/>
          <w:sz w:val="24"/>
          <w:szCs w:val="24"/>
        </w:rPr>
        <w:t>Highly Contagious People Exhibit 3 Symptoms!</w:t>
      </w:r>
    </w:p>
    <w:p w14:paraId="55796840" w14:textId="1C1F243C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/>
          <w:color w:val="000000"/>
          <w:sz w:val="24"/>
          <w:szCs w:val="24"/>
        </w:rPr>
      </w:pPr>
      <w:r>
        <w:rPr>
          <w:rFonts w:ascii="Arial Nova" w:hAnsi="Arial Nova"/>
          <w:color w:val="000000"/>
          <w:sz w:val="24"/>
          <w:szCs w:val="24"/>
        </w:rPr>
        <w:t>(1 Thess. 1:2-3)</w:t>
      </w:r>
    </w:p>
    <w:p w14:paraId="214828CA" w14:textId="6851A426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/>
          <w:color w:val="000000"/>
          <w:sz w:val="24"/>
          <w:szCs w:val="24"/>
        </w:rPr>
      </w:pPr>
    </w:p>
    <w:p w14:paraId="17D8CE1D" w14:textId="66A6A7AB" w:rsidR="0009170E" w:rsidRP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09170E">
        <w:rPr>
          <w:rFonts w:ascii="Arial Nova" w:hAnsi="Arial Nova" w:cs="Arial"/>
          <w:color w:val="424141"/>
          <w:sz w:val="24"/>
          <w:szCs w:val="24"/>
        </w:rPr>
        <w:t>S 1:  Work-</w:t>
      </w:r>
      <w:r>
        <w:rPr>
          <w:rFonts w:ascii="Arial Nova" w:hAnsi="Arial Nova" w:cs="Arial"/>
          <w:color w:val="424141"/>
          <w:sz w:val="24"/>
          <w:szCs w:val="24"/>
        </w:rPr>
        <w:t>________________</w:t>
      </w:r>
      <w:r w:rsidRPr="0009170E">
        <w:rPr>
          <w:rFonts w:ascii="Arial Nova" w:hAnsi="Arial Nova" w:cs="Arial"/>
          <w:color w:val="424141"/>
          <w:sz w:val="24"/>
          <w:szCs w:val="24"/>
        </w:rPr>
        <w:t xml:space="preserve"> by </w:t>
      </w:r>
      <w:r>
        <w:rPr>
          <w:rFonts w:ascii="Arial Nova" w:hAnsi="Arial Nova" w:cs="Arial"/>
          <w:color w:val="424141"/>
          <w:sz w:val="24"/>
          <w:szCs w:val="24"/>
        </w:rPr>
        <w:t>____________</w:t>
      </w:r>
      <w:r w:rsidRPr="0009170E">
        <w:rPr>
          <w:rFonts w:ascii="Arial Nova" w:hAnsi="Arial Nova" w:cs="Arial"/>
          <w:color w:val="424141"/>
          <w:sz w:val="24"/>
          <w:szCs w:val="24"/>
        </w:rPr>
        <w:t>.</w:t>
      </w:r>
    </w:p>
    <w:p w14:paraId="115D8AB8" w14:textId="3E3E7CBB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7E43F31D" w14:textId="25B2F99F" w:rsidR="0009170E" w:rsidRPr="00CE589B" w:rsidRDefault="0009170E" w:rsidP="006B2884">
      <w:pPr>
        <w:pStyle w:val="ListParagraph"/>
        <w:numPr>
          <w:ilvl w:val="0"/>
          <w:numId w:val="3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E589B">
        <w:rPr>
          <w:rFonts w:ascii="Arial Nova" w:hAnsi="Arial Nova" w:cs="Arial"/>
          <w:color w:val="424141"/>
          <w:sz w:val="24"/>
          <w:szCs w:val="24"/>
        </w:rPr>
        <w:t>The work that Jesus ____________ at our salvation!</w:t>
      </w:r>
    </w:p>
    <w:p w14:paraId="5E1F1C15" w14:textId="0E2F3570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4421C807" w14:textId="77777777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11CA6D4E" w14:textId="59BEE8DD" w:rsidR="0009170E" w:rsidRPr="00CE589B" w:rsidRDefault="0009170E" w:rsidP="006B2884">
      <w:pPr>
        <w:pStyle w:val="ListParagraph"/>
        <w:numPr>
          <w:ilvl w:val="0"/>
          <w:numId w:val="3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E589B">
        <w:rPr>
          <w:rFonts w:ascii="Arial Nova" w:hAnsi="Arial Nova" w:cs="Arial"/>
          <w:color w:val="424141"/>
          <w:sz w:val="24"/>
          <w:szCs w:val="24"/>
        </w:rPr>
        <w:t xml:space="preserve">The work that the Holy Spirit is </w:t>
      </w:r>
      <w:r w:rsidR="00CE589B" w:rsidRPr="00CE589B">
        <w:rPr>
          <w:rFonts w:ascii="Arial Nova" w:hAnsi="Arial Nova" w:cs="Arial"/>
          <w:color w:val="424141"/>
          <w:sz w:val="24"/>
          <w:szCs w:val="24"/>
        </w:rPr>
        <w:t xml:space="preserve">completing over time, helping us to become more like Jesus. </w:t>
      </w:r>
    </w:p>
    <w:p w14:paraId="1BE8629F" w14:textId="7C02B9E6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FA2A39E" w14:textId="77777777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7EF6E781" w14:textId="77777777" w:rsidR="0009170E" w:rsidRP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1A9461E9" w14:textId="73F8494F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(John 1:12; Ephesians 1:13; Colossians 1:13; Romans 12:2 &amp; Philippians 1:6)</w:t>
      </w:r>
    </w:p>
    <w:p w14:paraId="172148F3" w14:textId="77777777" w:rsidR="0009170E" w:rsidRP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27320F00" w14:textId="77777777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2442B06D" w14:textId="5F03932D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09170E">
        <w:rPr>
          <w:rFonts w:ascii="Arial Nova" w:hAnsi="Arial Nova" w:cs="Arial"/>
          <w:color w:val="424141"/>
          <w:sz w:val="24"/>
          <w:szCs w:val="24"/>
        </w:rPr>
        <w:t>S 2: Work-</w:t>
      </w:r>
      <w:r>
        <w:rPr>
          <w:rFonts w:ascii="Arial Nova" w:hAnsi="Arial Nova" w:cs="Arial"/>
          <w:color w:val="424141"/>
          <w:sz w:val="24"/>
          <w:szCs w:val="24"/>
        </w:rPr>
        <w:t>___________________</w:t>
      </w:r>
      <w:r w:rsidRPr="0009170E">
        <w:rPr>
          <w:rFonts w:ascii="Arial Nova" w:hAnsi="Arial Nova" w:cs="Arial"/>
          <w:color w:val="424141"/>
          <w:sz w:val="24"/>
          <w:szCs w:val="24"/>
        </w:rPr>
        <w:t xml:space="preserve"> by </w:t>
      </w:r>
      <w:r>
        <w:rPr>
          <w:rFonts w:ascii="Arial Nova" w:hAnsi="Arial Nova" w:cs="Arial"/>
          <w:color w:val="424141"/>
          <w:sz w:val="24"/>
          <w:szCs w:val="24"/>
        </w:rPr>
        <w:t>_________.</w:t>
      </w:r>
    </w:p>
    <w:p w14:paraId="49D64D36" w14:textId="77777777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2F146DC4" w14:textId="3BB52A1D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01D786C" w14:textId="75A1918F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525A2258" w14:textId="469038D4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F3E8938" w14:textId="77777777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E55A07E" w14:textId="75FAD252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26377BF" w14:textId="319BA928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(John 13:34-35)</w:t>
      </w:r>
    </w:p>
    <w:p w14:paraId="13D57DB9" w14:textId="0044D11E" w:rsid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B171422" w14:textId="24E37F1D" w:rsidR="0009170E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In this crisis will people see that you love Christians and others, by your actions? Are you highly contagious?</w:t>
      </w:r>
    </w:p>
    <w:p w14:paraId="3E271F72" w14:textId="63755155" w:rsidR="0009170E" w:rsidRP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09170E">
        <w:rPr>
          <w:rFonts w:ascii="Arial Nova" w:hAnsi="Arial Nova" w:cs="Arial"/>
          <w:color w:val="424141"/>
          <w:sz w:val="24"/>
          <w:szCs w:val="24"/>
        </w:rPr>
        <w:t xml:space="preserve">S 3: Endurance Supplied by </w:t>
      </w:r>
      <w:r>
        <w:rPr>
          <w:rFonts w:ascii="Arial Nova" w:hAnsi="Arial Nova" w:cs="Arial"/>
          <w:color w:val="424141"/>
          <w:sz w:val="24"/>
          <w:szCs w:val="24"/>
        </w:rPr>
        <w:t>__________</w:t>
      </w:r>
      <w:r w:rsidRPr="0009170E">
        <w:rPr>
          <w:rFonts w:ascii="Arial Nova" w:hAnsi="Arial Nova" w:cs="Arial"/>
          <w:color w:val="424141"/>
          <w:sz w:val="24"/>
          <w:szCs w:val="24"/>
        </w:rPr>
        <w:t>.</w:t>
      </w:r>
    </w:p>
    <w:p w14:paraId="7367E29C" w14:textId="3DC3C29B" w:rsidR="0009170E" w:rsidRPr="0009170E" w:rsidRDefault="0009170E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09170E">
        <w:rPr>
          <w:rFonts w:ascii="Arial Nova" w:hAnsi="Arial Nova" w:cs="Arial"/>
          <w:color w:val="424141"/>
          <w:sz w:val="24"/>
          <w:szCs w:val="24"/>
        </w:rPr>
        <w:t xml:space="preserve">. </w:t>
      </w:r>
    </w:p>
    <w:p w14:paraId="1F132CAF" w14:textId="514018BC" w:rsidR="0009170E" w:rsidRPr="00CE589B" w:rsidRDefault="00CE589B" w:rsidP="006B2884">
      <w:pPr>
        <w:pStyle w:val="ListParagraph"/>
        <w:numPr>
          <w:ilvl w:val="0"/>
          <w:numId w:val="4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E589B">
        <w:rPr>
          <w:rFonts w:ascii="Arial Nova" w:hAnsi="Arial Nova" w:cs="Arial"/>
          <w:color w:val="424141"/>
          <w:sz w:val="24"/>
          <w:szCs w:val="24"/>
        </w:rPr>
        <w:t>We place our hope in God for the __________.</w:t>
      </w:r>
    </w:p>
    <w:p w14:paraId="2301BC57" w14:textId="14A3197E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5015BFFA" w14:textId="6D72C56A" w:rsidR="00CE589B" w:rsidRDefault="00CE589B" w:rsidP="0009170E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70C6D6A" w14:textId="25181411" w:rsidR="00CE589B" w:rsidRPr="00CE589B" w:rsidRDefault="00CE589B" w:rsidP="006B2884">
      <w:pPr>
        <w:pStyle w:val="ListParagraph"/>
        <w:numPr>
          <w:ilvl w:val="0"/>
          <w:numId w:val="4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E589B">
        <w:rPr>
          <w:rFonts w:ascii="Arial Nova" w:hAnsi="Arial Nova" w:cs="Arial"/>
          <w:color w:val="424141"/>
          <w:sz w:val="24"/>
          <w:szCs w:val="24"/>
        </w:rPr>
        <w:t>We place our hope in God for our __________.</w:t>
      </w:r>
    </w:p>
    <w:p w14:paraId="6B14059A" w14:textId="2A8429E1" w:rsidR="0009170E" w:rsidRDefault="0009170E" w:rsidP="005B4C60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7E210B9" w14:textId="23013F70" w:rsidR="0009170E" w:rsidRDefault="00CE589B" w:rsidP="005B4C60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(Romans 8:28; John 5:24; John 14:2-3; Hebrews 9:27-28</w:t>
      </w:r>
    </w:p>
    <w:p w14:paraId="69F45B17" w14:textId="28A0DFC5" w:rsidR="0009170E" w:rsidRDefault="0009170E" w:rsidP="005B4C60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130859F9" w14:textId="4B813F8F" w:rsidR="005B4C60" w:rsidRDefault="005B4C60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5A1F55FE" w14:textId="2EBA1A16" w:rsidR="0009170E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When people get close to you – are they going to catch what you are carrying?</w:t>
      </w:r>
    </w:p>
    <w:p w14:paraId="348797D5" w14:textId="50D8980D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204E041D" w14:textId="6C009AC2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E3DF697" w14:textId="4101ED1D" w:rsidR="00CE589B" w:rsidRPr="00C01A82" w:rsidRDefault="00CE589B" w:rsidP="00C01A82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b/>
          <w:bCs/>
          <w:color w:val="424141"/>
          <w:sz w:val="24"/>
          <w:szCs w:val="24"/>
        </w:rPr>
      </w:pPr>
      <w:r w:rsidRPr="00C01A82">
        <w:rPr>
          <w:rFonts w:ascii="Arial Nova" w:hAnsi="Arial Nova" w:cs="Arial"/>
          <w:b/>
          <w:bCs/>
          <w:color w:val="424141"/>
          <w:sz w:val="24"/>
          <w:szCs w:val="24"/>
        </w:rPr>
        <w:t>What You Have Is Worth Spreading!!</w:t>
      </w:r>
    </w:p>
    <w:p w14:paraId="01F24C94" w14:textId="4770717A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FBE3981" w14:textId="7FB0CEB8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CF76646" w14:textId="7A1B67F7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8705516" w14:textId="138D8C48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(1 Thess. 1:5-8)</w:t>
      </w:r>
    </w:p>
    <w:p w14:paraId="384B6F10" w14:textId="40F08889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6B2D3CC" w14:textId="757425C1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3D9457E" w14:textId="32062F44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DF11E2">
        <w:rPr>
          <w:rFonts w:ascii="Arial Nova" w:hAnsi="Arial Nova"/>
          <w:b/>
          <w:bCs/>
          <w:noProof/>
          <w:sz w:val="28"/>
          <w:szCs w:val="28"/>
        </w:rPr>
        <w:drawing>
          <wp:anchor distT="0" distB="0" distL="114300" distR="114300" simplePos="0" relativeHeight="252082176" behindDoc="1" locked="0" layoutInCell="1" allowOverlap="1" wp14:anchorId="7E322E7C" wp14:editId="32502017">
            <wp:simplePos x="0" y="0"/>
            <wp:positionH relativeFrom="margin">
              <wp:align>right</wp:align>
            </wp:positionH>
            <wp:positionV relativeFrom="paragraph">
              <wp:posOffset>60454</wp:posOffset>
            </wp:positionV>
            <wp:extent cx="631190" cy="543560"/>
            <wp:effectExtent l="38100" t="38100" r="35560" b="46990"/>
            <wp:wrapTight wrapText="bothSides">
              <wp:wrapPolygon edited="0">
                <wp:start x="3624" y="22341"/>
                <wp:lineTo x="21786" y="24454"/>
                <wp:lineTo x="23541" y="4117"/>
                <wp:lineTo x="23217" y="275"/>
                <wp:lineTo x="14136" y="-782"/>
                <wp:lineTo x="4990" y="-1085"/>
                <wp:lineTo x="124" y="2153"/>
                <wp:lineTo x="-526" y="9685"/>
                <wp:lineTo x="-917" y="21812"/>
                <wp:lineTo x="3624" y="22341"/>
              </wp:wrapPolygon>
            </wp:wrapTight>
            <wp:docPr id="672" name="Picture 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456684" flipV="1">
                      <a:off x="0" y="0"/>
                      <a:ext cx="631190" cy="543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DF51D" w14:textId="64D2F8F4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Let’s ask God to make us contagious with His Son Jesus! So, when people get close to us – they are going to catch Jesus!</w:t>
      </w:r>
    </w:p>
    <w:p w14:paraId="6B75DDB0" w14:textId="23C6901E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13938706" w14:textId="2886C29B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54E486E1" w14:textId="77777777" w:rsidR="00883218" w:rsidRDefault="00883218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76946F78" w14:textId="7EE4488E" w:rsidR="00CE589B" w:rsidRDefault="00CE589B" w:rsidP="00CE589B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8B79B3">
        <w:rPr>
          <w:noProof/>
        </w:rPr>
        <w:drawing>
          <wp:anchor distT="0" distB="0" distL="114300" distR="114300" simplePos="0" relativeHeight="252091392" behindDoc="1" locked="0" layoutInCell="1" allowOverlap="1" wp14:anchorId="0BC599CF" wp14:editId="49EE3B6D">
            <wp:simplePos x="0" y="0"/>
            <wp:positionH relativeFrom="column">
              <wp:posOffset>7620</wp:posOffset>
            </wp:positionH>
            <wp:positionV relativeFrom="paragraph">
              <wp:posOffset>43180</wp:posOffset>
            </wp:positionV>
            <wp:extent cx="1177290" cy="738505"/>
            <wp:effectExtent l="0" t="0" r="3810" b="4445"/>
            <wp:wrapTight wrapText="bothSides">
              <wp:wrapPolygon edited="0">
                <wp:start x="6641" y="0"/>
                <wp:lineTo x="3845" y="1672"/>
                <wp:lineTo x="0" y="6686"/>
                <wp:lineTo x="0" y="14487"/>
                <wp:lineTo x="3845" y="18387"/>
                <wp:lineTo x="3845" y="20058"/>
                <wp:lineTo x="9437" y="20616"/>
                <wp:lineTo x="19573" y="21173"/>
                <wp:lineTo x="21320" y="21173"/>
                <wp:lineTo x="21320" y="6686"/>
                <wp:lineTo x="17476" y="1672"/>
                <wp:lineTo x="14330" y="0"/>
                <wp:lineTo x="6641" y="0"/>
              </wp:wrapPolygon>
            </wp:wrapTight>
            <wp:docPr id="684" name="Picture 684" descr="Image result for lET'S TALK ABOUT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ET'S TALK ABOUT I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290" cy="73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A55AA9" w14:textId="2037AD1C" w:rsidR="0009170E" w:rsidRPr="00C01A82" w:rsidRDefault="00CE589B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>What teams did you belong to (or aspire to) as a child?</w:t>
      </w:r>
    </w:p>
    <w:p w14:paraId="12F8D20F" w14:textId="6E9F367B" w:rsidR="00CE589B" w:rsidRDefault="00CE589B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CF9ECE4" w14:textId="1326AA82" w:rsidR="00CE589B" w:rsidRPr="00C01A82" w:rsidRDefault="00CE589B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>Of which teams were you most proud? Why?</w:t>
      </w:r>
    </w:p>
    <w:p w14:paraId="4D680528" w14:textId="2A9AB7C2" w:rsidR="00CE589B" w:rsidRDefault="00CE589B" w:rsidP="00C01A82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C885A5B" w14:textId="1C4B1221" w:rsidR="00CE589B" w:rsidRPr="00C01A82" w:rsidRDefault="00CE589B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>What do you learn about the Thessalonians from Acts 17:1-9?</w:t>
      </w:r>
    </w:p>
    <w:p w14:paraId="070336A9" w14:textId="2154AD7D" w:rsidR="00CE589B" w:rsidRDefault="00CE589B" w:rsidP="00C01A82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489061D0" w14:textId="579F6843" w:rsidR="00CE589B" w:rsidRPr="00C01A82" w:rsidRDefault="00C01A82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>What was it that Paul saw in their church?</w:t>
      </w:r>
    </w:p>
    <w:p w14:paraId="196FB566" w14:textId="6D8EC279" w:rsidR="00C01A82" w:rsidRDefault="00C01A82" w:rsidP="00C01A82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C579D1D" w14:textId="379DF615" w:rsidR="00C01A82" w:rsidRDefault="00883218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647958">
        <w:rPr>
          <w:rFonts w:ascii="Arial Nova" w:hAnsi="Arial Nova"/>
          <w:sz w:val="40"/>
          <w:szCs w:val="40"/>
        </w:rPr>
        <w:lastRenderedPageBreak/>
        <w:drawing>
          <wp:anchor distT="0" distB="0" distL="114300" distR="114300" simplePos="0" relativeHeight="252102656" behindDoc="1" locked="0" layoutInCell="1" allowOverlap="1" wp14:anchorId="0E67C34D" wp14:editId="6DA1A6F5">
            <wp:simplePos x="0" y="0"/>
            <wp:positionH relativeFrom="margin">
              <wp:align>right</wp:align>
            </wp:positionH>
            <wp:positionV relativeFrom="paragraph">
              <wp:posOffset>85725</wp:posOffset>
            </wp:positionV>
            <wp:extent cx="3023235" cy="1674495"/>
            <wp:effectExtent l="76200" t="76200" r="139065" b="135255"/>
            <wp:wrapTight wrapText="bothSides">
              <wp:wrapPolygon edited="0">
                <wp:start x="-272" y="-983"/>
                <wp:lineTo x="-544" y="-737"/>
                <wp:lineTo x="-544" y="22116"/>
                <wp:lineTo x="-272" y="23099"/>
                <wp:lineTo x="22185" y="23099"/>
                <wp:lineTo x="22185" y="22853"/>
                <wp:lineTo x="22457" y="19167"/>
                <wp:lineTo x="22457" y="3195"/>
                <wp:lineTo x="22185" y="-491"/>
                <wp:lineTo x="22185" y="-983"/>
                <wp:lineTo x="-272" y="-983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3235" cy="16744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A82" w:rsidRPr="00C01A82">
        <w:rPr>
          <w:rFonts w:ascii="Arial Nova" w:hAnsi="Arial Nova" w:cs="Arial"/>
          <w:color w:val="424141"/>
          <w:sz w:val="24"/>
          <w:szCs w:val="24"/>
        </w:rPr>
        <w:t>What stands out to you about the 3 symptoms that the message highlights about contagious people?</w:t>
      </w:r>
    </w:p>
    <w:p w14:paraId="153EC389" w14:textId="65C50C5E" w:rsidR="00C01A82" w:rsidRPr="00C01A82" w:rsidRDefault="00C01A82" w:rsidP="00C01A82">
      <w:pPr>
        <w:pStyle w:val="ListParagraph"/>
        <w:rPr>
          <w:rFonts w:ascii="Arial Nova" w:hAnsi="Arial Nova" w:cs="Arial"/>
          <w:color w:val="424141"/>
          <w:sz w:val="24"/>
          <w:szCs w:val="24"/>
        </w:rPr>
      </w:pPr>
    </w:p>
    <w:p w14:paraId="75F3638B" w14:textId="52ACE407" w:rsidR="00C01A82" w:rsidRDefault="00C01A82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>Why are these 3 symptoms so needed in our world today?</w:t>
      </w:r>
    </w:p>
    <w:p w14:paraId="3EE53E24" w14:textId="48D035B1" w:rsidR="00C01A82" w:rsidRPr="00C01A82" w:rsidRDefault="00C01A82" w:rsidP="00C01A82">
      <w:pPr>
        <w:pStyle w:val="ListParagraph"/>
        <w:rPr>
          <w:rFonts w:ascii="Arial Nova" w:hAnsi="Arial Nova" w:cs="Arial"/>
          <w:color w:val="424141"/>
          <w:sz w:val="24"/>
          <w:szCs w:val="24"/>
        </w:rPr>
      </w:pPr>
    </w:p>
    <w:p w14:paraId="1B2D9621" w14:textId="5608FD10" w:rsidR="00C01A82" w:rsidRDefault="00C01A82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DF11E2">
        <w:rPr>
          <w:rFonts w:ascii="Arial Nova" w:hAnsi="Arial Nova"/>
          <w:b/>
          <w:bCs/>
          <w:noProof/>
          <w:sz w:val="28"/>
          <w:szCs w:val="28"/>
        </w:rPr>
        <w:drawing>
          <wp:anchor distT="0" distB="0" distL="114300" distR="114300" simplePos="0" relativeHeight="252104704" behindDoc="1" locked="0" layoutInCell="1" allowOverlap="1" wp14:anchorId="6751C57A" wp14:editId="1D606B5F">
            <wp:simplePos x="0" y="0"/>
            <wp:positionH relativeFrom="margin">
              <wp:posOffset>2446800</wp:posOffset>
            </wp:positionH>
            <wp:positionV relativeFrom="paragraph">
              <wp:posOffset>332944</wp:posOffset>
            </wp:positionV>
            <wp:extent cx="631190" cy="814705"/>
            <wp:effectExtent l="57150" t="38100" r="54610" b="42545"/>
            <wp:wrapTight wrapText="bothSides">
              <wp:wrapPolygon edited="0">
                <wp:start x="3161" y="22076"/>
                <wp:lineTo x="21972" y="23537"/>
                <wp:lineTo x="23987" y="7958"/>
                <wp:lineTo x="23016" y="268"/>
                <wp:lineTo x="19124" y="-34"/>
                <wp:lineTo x="8746" y="-840"/>
                <wp:lineTo x="-77" y="1521"/>
                <wp:lineTo x="-597" y="5541"/>
                <wp:lineTo x="-731" y="21774"/>
                <wp:lineTo x="3161" y="22076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456684" flipV="1">
                      <a:off x="0" y="0"/>
                      <a:ext cx="631190" cy="814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Nova" w:hAnsi="Arial Nova" w:cs="Arial"/>
          <w:color w:val="424141"/>
          <w:sz w:val="24"/>
          <w:szCs w:val="24"/>
        </w:rPr>
        <w:t xml:space="preserve">What are some ways that you and your family could spread some hope and Jesus, this week? </w:t>
      </w:r>
    </w:p>
    <w:p w14:paraId="0B5F1082" w14:textId="31D9841F" w:rsidR="00C01A82" w:rsidRPr="00C01A82" w:rsidRDefault="00C01A82" w:rsidP="00C01A82">
      <w:pPr>
        <w:pStyle w:val="ListParagraph"/>
        <w:rPr>
          <w:rFonts w:ascii="Arial Nova" w:hAnsi="Arial Nova" w:cs="Arial"/>
          <w:color w:val="424141"/>
          <w:sz w:val="24"/>
          <w:szCs w:val="24"/>
        </w:rPr>
      </w:pPr>
    </w:p>
    <w:p w14:paraId="6CF197F2" w14:textId="7B1AA783" w:rsidR="00C01A82" w:rsidRDefault="00C01A82" w:rsidP="006B2884">
      <w:pPr>
        <w:pStyle w:val="ListParagraph"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rFonts w:ascii="Arial Nova" w:hAnsi="Arial Nova" w:cs="Arial"/>
          <w:color w:val="424141"/>
          <w:sz w:val="24"/>
          <w:szCs w:val="24"/>
        </w:rPr>
        <w:t xml:space="preserve">What specific steps are you or your family going to take this week to spread hope &amp; Jesus? </w:t>
      </w:r>
    </w:p>
    <w:p w14:paraId="08333D7A" w14:textId="27E50921" w:rsidR="00C01A82" w:rsidRDefault="00C01A82" w:rsidP="00C01A82">
      <w:pPr>
        <w:pStyle w:val="ListParagraph"/>
        <w:rPr>
          <w:rFonts w:ascii="Arial Nova" w:hAnsi="Arial Nova" w:cs="Arial"/>
          <w:color w:val="424141"/>
          <w:sz w:val="24"/>
          <w:szCs w:val="24"/>
        </w:rPr>
      </w:pPr>
    </w:p>
    <w:p w14:paraId="189C08BD" w14:textId="1A53EEFD" w:rsidR="00C01A82" w:rsidRPr="00C01A82" w:rsidRDefault="00C01A82" w:rsidP="00C01A82">
      <w:pPr>
        <w:jc w:val="center"/>
        <w:rPr>
          <w:rFonts w:ascii="Arial Nova" w:hAnsi="Arial Nova" w:cs="Arial"/>
          <w:b/>
          <w:bCs/>
          <w:color w:val="424141"/>
          <w:sz w:val="24"/>
          <w:szCs w:val="24"/>
        </w:rPr>
      </w:pPr>
      <w:r w:rsidRPr="00C01A82">
        <w:rPr>
          <w:rFonts w:ascii="Arial Nova" w:hAnsi="Arial Nova" w:cs="Arial"/>
          <w:b/>
          <w:bCs/>
          <w:color w:val="424141"/>
          <w:sz w:val="24"/>
          <w:szCs w:val="24"/>
        </w:rPr>
        <w:t>Prayer Time</w:t>
      </w:r>
    </w:p>
    <w:p w14:paraId="18C7938C" w14:textId="3356C0AF" w:rsidR="00C01A82" w:rsidRPr="00C01A82" w:rsidRDefault="00C01A82" w:rsidP="00C01A82">
      <w:pPr>
        <w:pStyle w:val="ListParagraph"/>
        <w:shd w:val="clear" w:color="auto" w:fill="FFFFFF"/>
        <w:overflowPunct/>
        <w:autoSpaceDE/>
        <w:autoSpaceDN/>
        <w:adjustRightInd/>
        <w:spacing w:after="18"/>
        <w:ind w:left="360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 xml:space="preserve"> </w:t>
      </w:r>
    </w:p>
    <w:p w14:paraId="62DC7E7F" w14:textId="04346FE4" w:rsidR="0009170E" w:rsidRPr="00C01A82" w:rsidRDefault="00C01A82" w:rsidP="006B2884">
      <w:pPr>
        <w:pStyle w:val="ListParagraph"/>
        <w:numPr>
          <w:ilvl w:val="0"/>
          <w:numId w:val="6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>Take some time to praise God for the work that He has and is doing in you!</w:t>
      </w:r>
    </w:p>
    <w:p w14:paraId="5CCC3263" w14:textId="64C994B7" w:rsidR="00C01A82" w:rsidRDefault="00C01A82" w:rsidP="00C01A82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7BC201E2" w14:textId="479C6C02" w:rsidR="00C01A82" w:rsidRPr="00C01A82" w:rsidRDefault="00C01A82" w:rsidP="006B2884">
      <w:pPr>
        <w:pStyle w:val="ListParagraph"/>
        <w:numPr>
          <w:ilvl w:val="0"/>
          <w:numId w:val="6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 xml:space="preserve">Share some prayer requests for one another and pray. </w:t>
      </w:r>
    </w:p>
    <w:p w14:paraId="56E85BD2" w14:textId="2B1771FD" w:rsidR="00C01A82" w:rsidRDefault="00C01A82" w:rsidP="00C01A82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3D7CC390" w14:textId="77161C02" w:rsidR="00C01A82" w:rsidRPr="00C01A82" w:rsidRDefault="00C01A82" w:rsidP="006B2884">
      <w:pPr>
        <w:pStyle w:val="ListParagraph"/>
        <w:numPr>
          <w:ilvl w:val="0"/>
          <w:numId w:val="6"/>
        </w:num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C01A82">
        <w:rPr>
          <w:rFonts w:ascii="Arial Nova" w:hAnsi="Arial Nova" w:cs="Arial"/>
          <w:color w:val="424141"/>
          <w:sz w:val="24"/>
          <w:szCs w:val="24"/>
        </w:rPr>
        <w:t xml:space="preserve">Close by asking God how He wants to use you and your family to spread hope and Jesus, this week. </w:t>
      </w:r>
    </w:p>
    <w:p w14:paraId="6E9D8E58" w14:textId="77777777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7224F00B" w14:textId="77777777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C94FE62" w14:textId="77777777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8BA447A" w14:textId="5D248D45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827F02">
        <w:rPr>
          <w:rFonts w:ascii="Daytona" w:hAnsi="Daytona" w:cs="Arial"/>
          <w:b/>
          <w:noProof/>
          <w:sz w:val="24"/>
          <w:szCs w:val="24"/>
        </w:rPr>
        <w:drawing>
          <wp:anchor distT="0" distB="0" distL="114300" distR="114300" simplePos="0" relativeHeight="252100608" behindDoc="1" locked="0" layoutInCell="1" allowOverlap="1" wp14:anchorId="6CA4F0E5" wp14:editId="34795B9A">
            <wp:simplePos x="0" y="0"/>
            <wp:positionH relativeFrom="margin">
              <wp:posOffset>215523</wp:posOffset>
            </wp:positionH>
            <wp:positionV relativeFrom="paragraph">
              <wp:posOffset>25292</wp:posOffset>
            </wp:positionV>
            <wp:extent cx="969645" cy="902970"/>
            <wp:effectExtent l="0" t="0" r="1905" b="0"/>
            <wp:wrapTight wrapText="bothSides">
              <wp:wrapPolygon edited="0">
                <wp:start x="0" y="0"/>
                <wp:lineTo x="0" y="20962"/>
                <wp:lineTo x="21218" y="20962"/>
                <wp:lineTo x="21218" y="0"/>
                <wp:lineTo x="0" y="0"/>
              </wp:wrapPolygon>
            </wp:wrapTight>
            <wp:docPr id="4" name="Picture 2" descr="Image result for 21 days of prayer and fasting 2020">
              <a:extLst xmlns:a="http://schemas.openxmlformats.org/drawingml/2006/main">
                <a:ext uri="{FF2B5EF4-FFF2-40B4-BE49-F238E27FC236}">
                  <a16:creationId xmlns:a16="http://schemas.microsoft.com/office/drawing/2014/main" id="{A34623C5-C1D9-4191-95D3-665EECE606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Image result for 21 days of prayer and fasting 2020">
                      <a:extLst>
                        <a:ext uri="{FF2B5EF4-FFF2-40B4-BE49-F238E27FC236}">
                          <a16:creationId xmlns:a16="http://schemas.microsoft.com/office/drawing/2014/main" id="{A34623C5-C1D9-4191-95D3-665EECE606E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70" t="14548" r="30881" b="18541"/>
                    <a:stretch/>
                  </pic:blipFill>
                  <pic:spPr bwMode="auto">
                    <a:xfrm>
                      <a:off x="0" y="0"/>
                      <a:ext cx="969645" cy="902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0B2A0" w14:textId="77777777" w:rsidR="00883218" w:rsidRPr="00883218" w:rsidRDefault="00883218" w:rsidP="00883218">
      <w:pPr>
        <w:widowControl w:val="0"/>
        <w:jc w:val="center"/>
        <w:rPr>
          <w:rFonts w:ascii="Arial Nova" w:hAnsi="Arial Nova"/>
          <w:b/>
          <w:bCs/>
          <w:sz w:val="28"/>
          <w:szCs w:val="28"/>
        </w:rPr>
      </w:pPr>
      <w:r>
        <w:rPr>
          <w:rFonts w:ascii="Arial Nova" w:hAnsi="Arial Nova"/>
          <w:sz w:val="28"/>
          <w:szCs w:val="28"/>
        </w:rPr>
        <w:t>F</w:t>
      </w:r>
      <w:r w:rsidRPr="00883218">
        <w:rPr>
          <w:rFonts w:ascii="Arial Nova" w:hAnsi="Arial Nova"/>
          <w:b/>
          <w:bCs/>
          <w:sz w:val="28"/>
          <w:szCs w:val="28"/>
        </w:rPr>
        <w:t>INISH WELL!!</w:t>
      </w:r>
    </w:p>
    <w:p w14:paraId="5AE1829C" w14:textId="757BDEDE" w:rsidR="00883218" w:rsidRDefault="00883218" w:rsidP="00883218">
      <w:pPr>
        <w:widowControl w:val="0"/>
        <w:jc w:val="center"/>
        <w:rPr>
          <w:rFonts w:ascii="Arial Nova" w:hAnsi="Arial Nova"/>
          <w:sz w:val="28"/>
          <w:szCs w:val="28"/>
        </w:rPr>
      </w:pPr>
    </w:p>
    <w:p w14:paraId="185C7663" w14:textId="0F7F7822" w:rsidR="00883218" w:rsidRDefault="00883218" w:rsidP="00883218">
      <w:pPr>
        <w:widowControl w:val="0"/>
        <w:jc w:val="center"/>
        <w:rPr>
          <w:rFonts w:ascii="Arial Nova" w:hAnsi="Arial Nova"/>
          <w:b/>
          <w:bCs/>
          <w:i/>
          <w:iCs/>
          <w:sz w:val="36"/>
          <w:szCs w:val="36"/>
        </w:rPr>
      </w:pPr>
      <w:r>
        <w:rPr>
          <w:rFonts w:ascii="Arial Nova" w:hAnsi="Arial Nova"/>
          <w:sz w:val="28"/>
          <w:szCs w:val="28"/>
        </w:rPr>
        <w:t>You only have 6 days left in our ’21 Days of Prayer &amp; Fasting’!</w:t>
      </w:r>
    </w:p>
    <w:p w14:paraId="11AD745E" w14:textId="3EA06692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AEB74E3" w14:textId="45882A22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480A68AA" w14:textId="11399C0C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14C97A0" w14:textId="2F36132F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23D92113" w14:textId="1A6582CE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5563263B" w14:textId="36A12596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bookmarkStart w:id="1" w:name="_GoBack"/>
      <w:bookmarkEnd w:id="1"/>
    </w:p>
    <w:p w14:paraId="42986CEE" w14:textId="697A47E0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1B3254EB" w14:textId="13243997" w:rsidR="0009170E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065792" behindDoc="1" locked="0" layoutInCell="1" allowOverlap="1" wp14:anchorId="66041679" wp14:editId="4A4E11AE">
            <wp:simplePos x="0" y="0"/>
            <wp:positionH relativeFrom="margin">
              <wp:posOffset>1042035</wp:posOffset>
            </wp:positionH>
            <wp:positionV relativeFrom="paragraph">
              <wp:posOffset>165282</wp:posOffset>
            </wp:positionV>
            <wp:extent cx="1409700" cy="594360"/>
            <wp:effectExtent l="0" t="0" r="0" b="0"/>
            <wp:wrapTight wrapText="bothSides">
              <wp:wrapPolygon edited="0">
                <wp:start x="5546" y="3462"/>
                <wp:lineTo x="1459" y="4846"/>
                <wp:lineTo x="1168" y="15923"/>
                <wp:lineTo x="2627" y="17308"/>
                <wp:lineTo x="3795" y="17308"/>
                <wp:lineTo x="20141" y="15923"/>
                <wp:lineTo x="20432" y="4846"/>
                <wp:lineTo x="6714" y="3462"/>
                <wp:lineTo x="5546" y="3462"/>
              </wp:wrapPolygon>
            </wp:wrapTight>
            <wp:docPr id="691" name="Picture 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594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83218">
        <w:rPr>
          <w:rFonts w:ascii="Calibri Light" w:hAnsi="Calibri Light" w:cs="Calibri Light"/>
          <w:b/>
          <w:bCs/>
          <w:iCs/>
          <w:noProof/>
          <w:kern w:val="28"/>
          <w:sz w:val="22"/>
          <w:szCs w:val="22"/>
        </w:rPr>
        <w:drawing>
          <wp:anchor distT="0" distB="0" distL="114300" distR="114300" simplePos="0" relativeHeight="252081152" behindDoc="1" locked="0" layoutInCell="1" allowOverlap="1" wp14:anchorId="321A125A" wp14:editId="351EF918">
            <wp:simplePos x="0" y="0"/>
            <wp:positionH relativeFrom="column">
              <wp:posOffset>4387635</wp:posOffset>
            </wp:positionH>
            <wp:positionV relativeFrom="paragraph">
              <wp:posOffset>226856</wp:posOffset>
            </wp:positionV>
            <wp:extent cx="2145665" cy="523875"/>
            <wp:effectExtent l="0" t="0" r="6985" b="9525"/>
            <wp:wrapTight wrapText="bothSides">
              <wp:wrapPolygon edited="0">
                <wp:start x="0" y="0"/>
                <wp:lineTo x="0" y="21207"/>
                <wp:lineTo x="21479" y="21207"/>
                <wp:lineTo x="21479" y="0"/>
                <wp:lineTo x="0" y="0"/>
              </wp:wrapPolygon>
            </wp:wrapTight>
            <wp:docPr id="681" name="Picture 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6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7D36141" w14:textId="631ECACB" w:rsidR="0009170E" w:rsidRDefault="0009170E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7848D2D" w14:textId="77777777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0E8B72FC" w14:textId="6D8EFF36" w:rsidR="00883218" w:rsidRDefault="00C01A82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883218">
        <w:rPr>
          <w:rFonts w:ascii="Arial Nova" w:hAnsi="Arial Nova" w:cs="Arial"/>
          <w:b/>
          <w:bCs/>
          <w:color w:val="424141"/>
          <w:sz w:val="24"/>
          <w:szCs w:val="24"/>
        </w:rPr>
        <w:t>GOOD FRIDAY SERVICE</w:t>
      </w:r>
      <w:r>
        <w:rPr>
          <w:rFonts w:ascii="Arial Nova" w:hAnsi="Arial Nova" w:cs="Arial"/>
          <w:color w:val="424141"/>
          <w:sz w:val="24"/>
          <w:szCs w:val="24"/>
        </w:rPr>
        <w:t xml:space="preserve"> </w:t>
      </w:r>
      <w:r w:rsidR="00883218">
        <w:rPr>
          <w:rFonts w:ascii="Arial Nova" w:hAnsi="Arial Nova" w:cs="Arial"/>
          <w:color w:val="424141"/>
          <w:sz w:val="24"/>
          <w:szCs w:val="24"/>
        </w:rPr>
        <w:t>will be this Friday at 7 p.m.</w:t>
      </w:r>
    </w:p>
    <w:p w14:paraId="6803C5B8" w14:textId="69D842C7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  <w:r w:rsidRPr="00883218">
        <w:rPr>
          <w:rFonts w:ascii="Arial Nova" w:hAnsi="Arial Nova" w:cs="Arial"/>
          <w:b/>
          <w:bCs/>
          <w:color w:val="424141"/>
          <w:sz w:val="24"/>
          <w:szCs w:val="24"/>
        </w:rPr>
        <w:t>EASTER SERVICE</w:t>
      </w:r>
      <w:r>
        <w:rPr>
          <w:rFonts w:ascii="Arial Nova" w:hAnsi="Arial Nova" w:cs="Arial"/>
          <w:color w:val="424141"/>
          <w:sz w:val="24"/>
          <w:szCs w:val="24"/>
        </w:rPr>
        <w:t xml:space="preserve"> will be this coming Sunday at 10:23 a.m. for the prize give away and then the service will start at 10:30!</w:t>
      </w:r>
    </w:p>
    <w:p w14:paraId="7A492D83" w14:textId="64640342" w:rsidR="00883218" w:rsidRDefault="00883218" w:rsidP="003930E7">
      <w:pPr>
        <w:shd w:val="clear" w:color="auto" w:fill="FFFFFF"/>
        <w:overflowPunct/>
        <w:autoSpaceDE/>
        <w:autoSpaceDN/>
        <w:adjustRightInd/>
        <w:spacing w:after="18"/>
        <w:textAlignment w:val="auto"/>
        <w:rPr>
          <w:rFonts w:ascii="Arial Nova" w:hAnsi="Arial Nova" w:cs="Arial"/>
          <w:color w:val="424141"/>
          <w:sz w:val="24"/>
          <w:szCs w:val="24"/>
        </w:rPr>
      </w:pPr>
    </w:p>
    <w:p w14:paraId="6BDDE0CD" w14:textId="625CECBB" w:rsidR="00883218" w:rsidRDefault="00883218" w:rsidP="00883218">
      <w:pPr>
        <w:shd w:val="clear" w:color="auto" w:fill="FFFFFF"/>
        <w:overflowPunct/>
        <w:autoSpaceDE/>
        <w:autoSpaceDN/>
        <w:adjustRightInd/>
        <w:spacing w:after="18"/>
        <w:jc w:val="center"/>
        <w:textAlignment w:val="auto"/>
        <w:rPr>
          <w:rFonts w:ascii="Arial Nova" w:hAnsi="Arial Nova" w:cs="Arial"/>
          <w:color w:val="424141"/>
          <w:sz w:val="24"/>
          <w:szCs w:val="24"/>
        </w:rPr>
      </w:pPr>
      <w:proofErr w:type="gramStart"/>
      <w:r>
        <w:rPr>
          <w:rFonts w:ascii="Arial Nova" w:hAnsi="Arial Nova" w:cs="Arial"/>
          <w:color w:val="424141"/>
          <w:sz w:val="24"/>
          <w:szCs w:val="24"/>
        </w:rPr>
        <w:t>Gather together</w:t>
      </w:r>
      <w:proofErr w:type="gramEnd"/>
      <w:r>
        <w:rPr>
          <w:rFonts w:ascii="Arial Nova" w:hAnsi="Arial Nova" w:cs="Arial"/>
          <w:color w:val="424141"/>
          <w:sz w:val="24"/>
          <w:szCs w:val="24"/>
        </w:rPr>
        <w:t xml:space="preserve"> using Shoreline’s Facebook page!</w:t>
      </w:r>
    </w:p>
    <w:p w14:paraId="4FF37D57" w14:textId="37CB7EF3" w:rsidR="003930E7" w:rsidRDefault="003930E7" w:rsidP="007F578E">
      <w:pPr>
        <w:widowControl w:val="0"/>
        <w:jc w:val="center"/>
        <w:rPr>
          <w:rFonts w:ascii="Arial Nova" w:hAnsi="Arial Nova"/>
          <w:b/>
          <w:bCs/>
          <w:i/>
          <w:iCs/>
          <w:sz w:val="36"/>
          <w:szCs w:val="36"/>
        </w:rPr>
      </w:pPr>
    </w:p>
    <w:bookmarkEnd w:id="0"/>
    <w:p w14:paraId="45DF6D8D" w14:textId="57FC5BF3" w:rsidR="00883218" w:rsidRDefault="00883218" w:rsidP="00883218">
      <w:pPr>
        <w:widowControl w:val="0"/>
        <w:jc w:val="center"/>
        <w:rPr>
          <w:rFonts w:ascii="Arial Nova" w:hAnsi="Arial Nova"/>
          <w:b/>
          <w:bCs/>
          <w:i/>
          <w:iCs/>
          <w:sz w:val="36"/>
          <w:szCs w:val="36"/>
        </w:rPr>
      </w:pPr>
      <w:r>
        <w:rPr>
          <w:rFonts w:ascii="Arial Nova" w:hAnsi="Arial Nova"/>
          <w:b/>
          <w:bCs/>
          <w:i/>
          <w:iCs/>
          <w:noProof/>
          <w:sz w:val="36"/>
          <w:szCs w:val="36"/>
        </w:rPr>
        <w:drawing>
          <wp:inline distT="0" distB="0" distL="0" distR="0" wp14:anchorId="07604DF4" wp14:editId="0097A9A2">
            <wp:extent cx="3200400" cy="763905"/>
            <wp:effectExtent l="0" t="0" r="0" b="0"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horeline on lin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6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3218" w:rsidSect="007F0C04">
      <w:headerReference w:type="default" r:id="rId16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8A104" w14:textId="77777777" w:rsidR="006B2884" w:rsidRDefault="006B2884" w:rsidP="00AB3968">
      <w:r>
        <w:separator/>
      </w:r>
    </w:p>
  </w:endnote>
  <w:endnote w:type="continuationSeparator" w:id="0">
    <w:p w14:paraId="29174409" w14:textId="77777777" w:rsidR="006B2884" w:rsidRDefault="006B2884" w:rsidP="00AB3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aytona">
    <w:charset w:val="00"/>
    <w:family w:val="swiss"/>
    <w:pitch w:val="variable"/>
    <w:sig w:usb0="A00002EF" w:usb1="0000000A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D0AFC" w14:textId="77777777" w:rsidR="006B2884" w:rsidRDefault="006B2884" w:rsidP="00AB3968">
      <w:r>
        <w:separator/>
      </w:r>
    </w:p>
  </w:footnote>
  <w:footnote w:type="continuationSeparator" w:id="0">
    <w:p w14:paraId="6DF7D31D" w14:textId="77777777" w:rsidR="006B2884" w:rsidRDefault="006B2884" w:rsidP="00AB3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218BA" w14:textId="77777777" w:rsidR="00557021" w:rsidRDefault="00557021">
    <w:pPr>
      <w:pStyle w:val="Header"/>
    </w:pPr>
  </w:p>
  <w:p w14:paraId="16CB4E59" w14:textId="77777777" w:rsidR="00557021" w:rsidRDefault="00557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84E64"/>
    <w:multiLevelType w:val="hybridMultilevel"/>
    <w:tmpl w:val="11483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F5DF5"/>
    <w:multiLevelType w:val="multilevel"/>
    <w:tmpl w:val="718EE1C8"/>
    <w:styleLink w:val="List51"/>
    <w:lvl w:ilvl="0">
      <w:numFmt w:val="bullet"/>
      <w:lvlText w:val="•"/>
      <w:lvlJc w:val="left"/>
      <w:pPr>
        <w:tabs>
          <w:tab w:val="num" w:pos="360"/>
        </w:tabs>
        <w:ind w:left="360" w:hanging="18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lang w:val="en-US"/>
      </w:rPr>
    </w:lvl>
    <w:lvl w:ilvl="1">
      <w:start w:val="1"/>
      <w:numFmt w:val="bullet"/>
      <w:lvlText w:val="o"/>
      <w:lvlJc w:val="left"/>
      <w:pPr>
        <w:tabs>
          <w:tab w:val="num" w:pos="1350"/>
        </w:tabs>
        <w:ind w:left="135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2">
      <w:start w:val="1"/>
      <w:numFmt w:val="bullet"/>
      <w:lvlText w:val="▪"/>
      <w:lvlJc w:val="left"/>
      <w:pPr>
        <w:tabs>
          <w:tab w:val="num" w:pos="2070"/>
        </w:tabs>
        <w:ind w:left="207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3">
      <w:start w:val="1"/>
      <w:numFmt w:val="bullet"/>
      <w:lvlText w:val="•"/>
      <w:lvlJc w:val="left"/>
      <w:pPr>
        <w:tabs>
          <w:tab w:val="num" w:pos="2790"/>
        </w:tabs>
        <w:ind w:left="279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4">
      <w:start w:val="1"/>
      <w:numFmt w:val="bullet"/>
      <w:lvlText w:val="o"/>
      <w:lvlJc w:val="left"/>
      <w:pPr>
        <w:tabs>
          <w:tab w:val="num" w:pos="3510"/>
        </w:tabs>
        <w:ind w:left="351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5">
      <w:start w:val="1"/>
      <w:numFmt w:val="bullet"/>
      <w:lvlText w:val="▪"/>
      <w:lvlJc w:val="left"/>
      <w:pPr>
        <w:tabs>
          <w:tab w:val="num" w:pos="4230"/>
        </w:tabs>
        <w:ind w:left="423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6">
      <w:start w:val="1"/>
      <w:numFmt w:val="bullet"/>
      <w:lvlText w:val="•"/>
      <w:lvlJc w:val="left"/>
      <w:pPr>
        <w:tabs>
          <w:tab w:val="num" w:pos="4950"/>
        </w:tabs>
        <w:ind w:left="495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7">
      <w:start w:val="1"/>
      <w:numFmt w:val="bullet"/>
      <w:lvlText w:val="o"/>
      <w:lvlJc w:val="left"/>
      <w:pPr>
        <w:tabs>
          <w:tab w:val="num" w:pos="5670"/>
        </w:tabs>
        <w:ind w:left="567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8">
      <w:start w:val="1"/>
      <w:numFmt w:val="bullet"/>
      <w:lvlText w:val="▪"/>
      <w:lvlJc w:val="left"/>
      <w:pPr>
        <w:tabs>
          <w:tab w:val="num" w:pos="6390"/>
        </w:tabs>
        <w:ind w:left="639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</w:abstractNum>
  <w:abstractNum w:abstractNumId="2" w15:restartNumberingAfterBreak="0">
    <w:nsid w:val="146B77D8"/>
    <w:multiLevelType w:val="hybridMultilevel"/>
    <w:tmpl w:val="E9842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B3817"/>
    <w:multiLevelType w:val="multilevel"/>
    <w:tmpl w:val="26ECA11A"/>
    <w:styleLink w:val="List6"/>
    <w:lvl w:ilvl="0">
      <w:numFmt w:val="bullet"/>
      <w:lvlText w:val="•"/>
      <w:lvlJc w:val="left"/>
      <w:pPr>
        <w:tabs>
          <w:tab w:val="num" w:pos="360"/>
        </w:tabs>
        <w:ind w:left="360" w:hanging="18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lang w:val="en-US"/>
      </w:rPr>
    </w:lvl>
    <w:lvl w:ilvl="1">
      <w:start w:val="1"/>
      <w:numFmt w:val="bullet"/>
      <w:lvlText w:val="o"/>
      <w:lvlJc w:val="left"/>
      <w:pPr>
        <w:tabs>
          <w:tab w:val="num" w:pos="1350"/>
        </w:tabs>
        <w:ind w:left="135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2">
      <w:start w:val="1"/>
      <w:numFmt w:val="bullet"/>
      <w:lvlText w:val="▪"/>
      <w:lvlJc w:val="left"/>
      <w:pPr>
        <w:tabs>
          <w:tab w:val="num" w:pos="2070"/>
        </w:tabs>
        <w:ind w:left="207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3">
      <w:start w:val="1"/>
      <w:numFmt w:val="bullet"/>
      <w:lvlText w:val="•"/>
      <w:lvlJc w:val="left"/>
      <w:pPr>
        <w:tabs>
          <w:tab w:val="num" w:pos="2790"/>
        </w:tabs>
        <w:ind w:left="279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4">
      <w:start w:val="1"/>
      <w:numFmt w:val="bullet"/>
      <w:lvlText w:val="o"/>
      <w:lvlJc w:val="left"/>
      <w:pPr>
        <w:tabs>
          <w:tab w:val="num" w:pos="3510"/>
        </w:tabs>
        <w:ind w:left="351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5">
      <w:start w:val="1"/>
      <w:numFmt w:val="bullet"/>
      <w:lvlText w:val="▪"/>
      <w:lvlJc w:val="left"/>
      <w:pPr>
        <w:tabs>
          <w:tab w:val="num" w:pos="4230"/>
        </w:tabs>
        <w:ind w:left="423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6">
      <w:start w:val="1"/>
      <w:numFmt w:val="bullet"/>
      <w:lvlText w:val="•"/>
      <w:lvlJc w:val="left"/>
      <w:pPr>
        <w:tabs>
          <w:tab w:val="num" w:pos="4950"/>
        </w:tabs>
        <w:ind w:left="495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7">
      <w:start w:val="1"/>
      <w:numFmt w:val="bullet"/>
      <w:lvlText w:val="o"/>
      <w:lvlJc w:val="left"/>
      <w:pPr>
        <w:tabs>
          <w:tab w:val="num" w:pos="5670"/>
        </w:tabs>
        <w:ind w:left="567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  <w:lvl w:ilvl="8">
      <w:start w:val="1"/>
      <w:numFmt w:val="bullet"/>
      <w:lvlText w:val="▪"/>
      <w:lvlJc w:val="left"/>
      <w:pPr>
        <w:tabs>
          <w:tab w:val="num" w:pos="6390"/>
        </w:tabs>
        <w:ind w:left="6390" w:hanging="270"/>
      </w:pPr>
      <w:rPr>
        <w:rFonts w:ascii="Tahoma" w:eastAsia="Tahoma" w:hAnsi="Tahoma" w:cs="Tahoma"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</w:rPr>
    </w:lvl>
  </w:abstractNum>
  <w:abstractNum w:abstractNumId="4" w15:restartNumberingAfterBreak="0">
    <w:nsid w:val="27C60772"/>
    <w:multiLevelType w:val="hybridMultilevel"/>
    <w:tmpl w:val="C23C1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65F00"/>
    <w:multiLevelType w:val="hybridMultilevel"/>
    <w:tmpl w:val="90E05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3MDGwNLU0MzI2sjBR0lEKTi0uzszPAykwM6gFAJpMZKItAAAA"/>
  </w:docVars>
  <w:rsids>
    <w:rsidRoot w:val="00966D8C"/>
    <w:rsid w:val="0000017B"/>
    <w:rsid w:val="000003AE"/>
    <w:rsid w:val="0000043B"/>
    <w:rsid w:val="00000B98"/>
    <w:rsid w:val="000017D4"/>
    <w:rsid w:val="0000321B"/>
    <w:rsid w:val="00003E12"/>
    <w:rsid w:val="0000410B"/>
    <w:rsid w:val="0000426D"/>
    <w:rsid w:val="000043F9"/>
    <w:rsid w:val="000051C1"/>
    <w:rsid w:val="00005DDC"/>
    <w:rsid w:val="00006A0A"/>
    <w:rsid w:val="00006C7A"/>
    <w:rsid w:val="00011B22"/>
    <w:rsid w:val="000124C8"/>
    <w:rsid w:val="00012F4A"/>
    <w:rsid w:val="00013650"/>
    <w:rsid w:val="00013895"/>
    <w:rsid w:val="00014B5A"/>
    <w:rsid w:val="00014E38"/>
    <w:rsid w:val="000153C4"/>
    <w:rsid w:val="000164D0"/>
    <w:rsid w:val="00016EBC"/>
    <w:rsid w:val="00017026"/>
    <w:rsid w:val="00017483"/>
    <w:rsid w:val="000178E0"/>
    <w:rsid w:val="00020927"/>
    <w:rsid w:val="000210EB"/>
    <w:rsid w:val="000215F7"/>
    <w:rsid w:val="00021DAA"/>
    <w:rsid w:val="0002200C"/>
    <w:rsid w:val="00022750"/>
    <w:rsid w:val="00022AD3"/>
    <w:rsid w:val="00022BA3"/>
    <w:rsid w:val="0002342B"/>
    <w:rsid w:val="000249F6"/>
    <w:rsid w:val="00025A9A"/>
    <w:rsid w:val="00026BE4"/>
    <w:rsid w:val="00027D10"/>
    <w:rsid w:val="00030583"/>
    <w:rsid w:val="000310C3"/>
    <w:rsid w:val="0003203F"/>
    <w:rsid w:val="00032457"/>
    <w:rsid w:val="00032740"/>
    <w:rsid w:val="00032B33"/>
    <w:rsid w:val="00032DC4"/>
    <w:rsid w:val="00035DEF"/>
    <w:rsid w:val="00036135"/>
    <w:rsid w:val="00036383"/>
    <w:rsid w:val="00036E51"/>
    <w:rsid w:val="000419AC"/>
    <w:rsid w:val="00042DF6"/>
    <w:rsid w:val="00043006"/>
    <w:rsid w:val="00043396"/>
    <w:rsid w:val="00043669"/>
    <w:rsid w:val="0004434F"/>
    <w:rsid w:val="0004520E"/>
    <w:rsid w:val="00045AC2"/>
    <w:rsid w:val="00046054"/>
    <w:rsid w:val="0004607D"/>
    <w:rsid w:val="0004655A"/>
    <w:rsid w:val="000474FC"/>
    <w:rsid w:val="00047E27"/>
    <w:rsid w:val="00050B6D"/>
    <w:rsid w:val="000521E7"/>
    <w:rsid w:val="00052EF8"/>
    <w:rsid w:val="0005449D"/>
    <w:rsid w:val="0005467E"/>
    <w:rsid w:val="00055C05"/>
    <w:rsid w:val="00055C97"/>
    <w:rsid w:val="00056278"/>
    <w:rsid w:val="00057A5C"/>
    <w:rsid w:val="00060A8C"/>
    <w:rsid w:val="00060C4F"/>
    <w:rsid w:val="000610B8"/>
    <w:rsid w:val="0006127F"/>
    <w:rsid w:val="0006222F"/>
    <w:rsid w:val="00062414"/>
    <w:rsid w:val="0006250A"/>
    <w:rsid w:val="00063260"/>
    <w:rsid w:val="00063ACF"/>
    <w:rsid w:val="00064051"/>
    <w:rsid w:val="00064D6D"/>
    <w:rsid w:val="00065B52"/>
    <w:rsid w:val="00066086"/>
    <w:rsid w:val="00066806"/>
    <w:rsid w:val="00067610"/>
    <w:rsid w:val="00067D84"/>
    <w:rsid w:val="0007008D"/>
    <w:rsid w:val="00070480"/>
    <w:rsid w:val="00071514"/>
    <w:rsid w:val="00071708"/>
    <w:rsid w:val="000728CB"/>
    <w:rsid w:val="00072A83"/>
    <w:rsid w:val="00072BA5"/>
    <w:rsid w:val="00074349"/>
    <w:rsid w:val="00077941"/>
    <w:rsid w:val="00077C40"/>
    <w:rsid w:val="0008073E"/>
    <w:rsid w:val="00080B27"/>
    <w:rsid w:val="00080E8D"/>
    <w:rsid w:val="00081541"/>
    <w:rsid w:val="00082778"/>
    <w:rsid w:val="00082F39"/>
    <w:rsid w:val="000846C8"/>
    <w:rsid w:val="00085156"/>
    <w:rsid w:val="00085672"/>
    <w:rsid w:val="000856BC"/>
    <w:rsid w:val="00087CD9"/>
    <w:rsid w:val="0009170E"/>
    <w:rsid w:val="00093358"/>
    <w:rsid w:val="00094CFB"/>
    <w:rsid w:val="00095151"/>
    <w:rsid w:val="00095607"/>
    <w:rsid w:val="00095D01"/>
    <w:rsid w:val="0009603E"/>
    <w:rsid w:val="00096C27"/>
    <w:rsid w:val="000A1082"/>
    <w:rsid w:val="000A16BA"/>
    <w:rsid w:val="000A2AC5"/>
    <w:rsid w:val="000A3A63"/>
    <w:rsid w:val="000A3E36"/>
    <w:rsid w:val="000A4885"/>
    <w:rsid w:val="000A5B56"/>
    <w:rsid w:val="000B08E8"/>
    <w:rsid w:val="000B1A32"/>
    <w:rsid w:val="000B2065"/>
    <w:rsid w:val="000B2199"/>
    <w:rsid w:val="000B3484"/>
    <w:rsid w:val="000B3698"/>
    <w:rsid w:val="000B382A"/>
    <w:rsid w:val="000B3B27"/>
    <w:rsid w:val="000B3E16"/>
    <w:rsid w:val="000B40FC"/>
    <w:rsid w:val="000B44A6"/>
    <w:rsid w:val="000B5625"/>
    <w:rsid w:val="000B5B87"/>
    <w:rsid w:val="000B6E77"/>
    <w:rsid w:val="000C1387"/>
    <w:rsid w:val="000C1D9D"/>
    <w:rsid w:val="000C39D7"/>
    <w:rsid w:val="000C4155"/>
    <w:rsid w:val="000C41B1"/>
    <w:rsid w:val="000C4AFD"/>
    <w:rsid w:val="000C586B"/>
    <w:rsid w:val="000C5D4B"/>
    <w:rsid w:val="000C6136"/>
    <w:rsid w:val="000C6863"/>
    <w:rsid w:val="000C68CA"/>
    <w:rsid w:val="000C716F"/>
    <w:rsid w:val="000C73C1"/>
    <w:rsid w:val="000C7E3A"/>
    <w:rsid w:val="000D0F73"/>
    <w:rsid w:val="000D16FB"/>
    <w:rsid w:val="000D2D03"/>
    <w:rsid w:val="000D2DCB"/>
    <w:rsid w:val="000D44A3"/>
    <w:rsid w:val="000D47DE"/>
    <w:rsid w:val="000D4D13"/>
    <w:rsid w:val="000D525D"/>
    <w:rsid w:val="000D550D"/>
    <w:rsid w:val="000D57D8"/>
    <w:rsid w:val="000D6692"/>
    <w:rsid w:val="000D66EC"/>
    <w:rsid w:val="000E0C14"/>
    <w:rsid w:val="000E0EC9"/>
    <w:rsid w:val="000E1970"/>
    <w:rsid w:val="000E24AA"/>
    <w:rsid w:val="000E3EB9"/>
    <w:rsid w:val="000E4645"/>
    <w:rsid w:val="000E67EC"/>
    <w:rsid w:val="000E6C7D"/>
    <w:rsid w:val="000E6E8B"/>
    <w:rsid w:val="000E7C46"/>
    <w:rsid w:val="000F10FA"/>
    <w:rsid w:val="000F128B"/>
    <w:rsid w:val="000F293C"/>
    <w:rsid w:val="000F2FE9"/>
    <w:rsid w:val="000F50AB"/>
    <w:rsid w:val="000F5E84"/>
    <w:rsid w:val="000F6314"/>
    <w:rsid w:val="000F644C"/>
    <w:rsid w:val="000F69FD"/>
    <w:rsid w:val="000F6A4A"/>
    <w:rsid w:val="000F704B"/>
    <w:rsid w:val="00100188"/>
    <w:rsid w:val="0010091E"/>
    <w:rsid w:val="00100EF0"/>
    <w:rsid w:val="00101F79"/>
    <w:rsid w:val="00102905"/>
    <w:rsid w:val="00102FF6"/>
    <w:rsid w:val="00103F3F"/>
    <w:rsid w:val="00104B3A"/>
    <w:rsid w:val="00107277"/>
    <w:rsid w:val="00110ECB"/>
    <w:rsid w:val="0011139A"/>
    <w:rsid w:val="0011196D"/>
    <w:rsid w:val="00111C99"/>
    <w:rsid w:val="00112285"/>
    <w:rsid w:val="0011429E"/>
    <w:rsid w:val="001143A7"/>
    <w:rsid w:val="0011494A"/>
    <w:rsid w:val="00117843"/>
    <w:rsid w:val="00117B6A"/>
    <w:rsid w:val="00120CFA"/>
    <w:rsid w:val="00121020"/>
    <w:rsid w:val="001213E0"/>
    <w:rsid w:val="001233EC"/>
    <w:rsid w:val="00123A65"/>
    <w:rsid w:val="001240BE"/>
    <w:rsid w:val="00124A53"/>
    <w:rsid w:val="00124F37"/>
    <w:rsid w:val="001253A0"/>
    <w:rsid w:val="001277C2"/>
    <w:rsid w:val="00127AC2"/>
    <w:rsid w:val="00130B74"/>
    <w:rsid w:val="00130D54"/>
    <w:rsid w:val="00130FEF"/>
    <w:rsid w:val="001311D9"/>
    <w:rsid w:val="0013137A"/>
    <w:rsid w:val="001318C9"/>
    <w:rsid w:val="00132362"/>
    <w:rsid w:val="00132727"/>
    <w:rsid w:val="00132B61"/>
    <w:rsid w:val="001330E8"/>
    <w:rsid w:val="001331F9"/>
    <w:rsid w:val="00134CB9"/>
    <w:rsid w:val="001363C6"/>
    <w:rsid w:val="001364A6"/>
    <w:rsid w:val="0013695E"/>
    <w:rsid w:val="00136FA8"/>
    <w:rsid w:val="00137FCD"/>
    <w:rsid w:val="00140681"/>
    <w:rsid w:val="00140FEB"/>
    <w:rsid w:val="001413C9"/>
    <w:rsid w:val="00142746"/>
    <w:rsid w:val="00142F8A"/>
    <w:rsid w:val="00144DAD"/>
    <w:rsid w:val="001459D3"/>
    <w:rsid w:val="0014604B"/>
    <w:rsid w:val="00146F59"/>
    <w:rsid w:val="00147BBB"/>
    <w:rsid w:val="0015034C"/>
    <w:rsid w:val="00150F0C"/>
    <w:rsid w:val="001515E4"/>
    <w:rsid w:val="00151C31"/>
    <w:rsid w:val="00151D0A"/>
    <w:rsid w:val="00152272"/>
    <w:rsid w:val="00152854"/>
    <w:rsid w:val="00152B89"/>
    <w:rsid w:val="00153C59"/>
    <w:rsid w:val="00153D9B"/>
    <w:rsid w:val="00154E94"/>
    <w:rsid w:val="00155B3F"/>
    <w:rsid w:val="001560A3"/>
    <w:rsid w:val="0015651A"/>
    <w:rsid w:val="00156C98"/>
    <w:rsid w:val="00156D3A"/>
    <w:rsid w:val="0015720C"/>
    <w:rsid w:val="00157DA1"/>
    <w:rsid w:val="00160BC2"/>
    <w:rsid w:val="0016127D"/>
    <w:rsid w:val="001621A9"/>
    <w:rsid w:val="00163720"/>
    <w:rsid w:val="00163D5C"/>
    <w:rsid w:val="00163F1F"/>
    <w:rsid w:val="00164E6A"/>
    <w:rsid w:val="00164EAF"/>
    <w:rsid w:val="00165638"/>
    <w:rsid w:val="0017010A"/>
    <w:rsid w:val="00170D02"/>
    <w:rsid w:val="001726DD"/>
    <w:rsid w:val="001747B2"/>
    <w:rsid w:val="00174F94"/>
    <w:rsid w:val="00175853"/>
    <w:rsid w:val="00175AC3"/>
    <w:rsid w:val="0017669D"/>
    <w:rsid w:val="001776E1"/>
    <w:rsid w:val="001777FF"/>
    <w:rsid w:val="00180309"/>
    <w:rsid w:val="0018052E"/>
    <w:rsid w:val="00181986"/>
    <w:rsid w:val="001820E6"/>
    <w:rsid w:val="00182369"/>
    <w:rsid w:val="00182B5E"/>
    <w:rsid w:val="00183D22"/>
    <w:rsid w:val="0018413A"/>
    <w:rsid w:val="0018472B"/>
    <w:rsid w:val="00184A36"/>
    <w:rsid w:val="00184CF0"/>
    <w:rsid w:val="00187D02"/>
    <w:rsid w:val="0019032C"/>
    <w:rsid w:val="00192479"/>
    <w:rsid w:val="00192A62"/>
    <w:rsid w:val="00192B23"/>
    <w:rsid w:val="00193519"/>
    <w:rsid w:val="0019374D"/>
    <w:rsid w:val="00195080"/>
    <w:rsid w:val="0019544C"/>
    <w:rsid w:val="0019645C"/>
    <w:rsid w:val="001969CC"/>
    <w:rsid w:val="00196F5E"/>
    <w:rsid w:val="001975E2"/>
    <w:rsid w:val="00197BD5"/>
    <w:rsid w:val="001A0240"/>
    <w:rsid w:val="001A0858"/>
    <w:rsid w:val="001A0D30"/>
    <w:rsid w:val="001A18FD"/>
    <w:rsid w:val="001A1E12"/>
    <w:rsid w:val="001A21AE"/>
    <w:rsid w:val="001A2394"/>
    <w:rsid w:val="001A3D68"/>
    <w:rsid w:val="001A4224"/>
    <w:rsid w:val="001A4EC7"/>
    <w:rsid w:val="001A5466"/>
    <w:rsid w:val="001A5EA0"/>
    <w:rsid w:val="001A5F3E"/>
    <w:rsid w:val="001A76F5"/>
    <w:rsid w:val="001B08E3"/>
    <w:rsid w:val="001B1378"/>
    <w:rsid w:val="001B149B"/>
    <w:rsid w:val="001B1F1E"/>
    <w:rsid w:val="001B200C"/>
    <w:rsid w:val="001B23FA"/>
    <w:rsid w:val="001B3A65"/>
    <w:rsid w:val="001B43FD"/>
    <w:rsid w:val="001B452B"/>
    <w:rsid w:val="001B4597"/>
    <w:rsid w:val="001B578F"/>
    <w:rsid w:val="001B5965"/>
    <w:rsid w:val="001B5EA4"/>
    <w:rsid w:val="001B6A0F"/>
    <w:rsid w:val="001B6F69"/>
    <w:rsid w:val="001B73FB"/>
    <w:rsid w:val="001B74DE"/>
    <w:rsid w:val="001B7C27"/>
    <w:rsid w:val="001C017A"/>
    <w:rsid w:val="001C03DE"/>
    <w:rsid w:val="001C052D"/>
    <w:rsid w:val="001C05D7"/>
    <w:rsid w:val="001C139E"/>
    <w:rsid w:val="001C2021"/>
    <w:rsid w:val="001C2184"/>
    <w:rsid w:val="001C22C3"/>
    <w:rsid w:val="001C23B2"/>
    <w:rsid w:val="001C2C88"/>
    <w:rsid w:val="001C3032"/>
    <w:rsid w:val="001C3655"/>
    <w:rsid w:val="001C3B01"/>
    <w:rsid w:val="001C5574"/>
    <w:rsid w:val="001C55D5"/>
    <w:rsid w:val="001C57AD"/>
    <w:rsid w:val="001C6294"/>
    <w:rsid w:val="001C656B"/>
    <w:rsid w:val="001C66B3"/>
    <w:rsid w:val="001D000F"/>
    <w:rsid w:val="001D0369"/>
    <w:rsid w:val="001D11F7"/>
    <w:rsid w:val="001D3459"/>
    <w:rsid w:val="001D3A32"/>
    <w:rsid w:val="001D3CD5"/>
    <w:rsid w:val="001D4067"/>
    <w:rsid w:val="001D4DC2"/>
    <w:rsid w:val="001D5615"/>
    <w:rsid w:val="001D57A8"/>
    <w:rsid w:val="001D5F34"/>
    <w:rsid w:val="001D7068"/>
    <w:rsid w:val="001E3254"/>
    <w:rsid w:val="001E38CC"/>
    <w:rsid w:val="001E3CB1"/>
    <w:rsid w:val="001E3CD4"/>
    <w:rsid w:val="001E3EFA"/>
    <w:rsid w:val="001E52BA"/>
    <w:rsid w:val="001E578B"/>
    <w:rsid w:val="001E5C30"/>
    <w:rsid w:val="001E6B64"/>
    <w:rsid w:val="001E7A1C"/>
    <w:rsid w:val="001E7A6B"/>
    <w:rsid w:val="001E7BB2"/>
    <w:rsid w:val="001F160C"/>
    <w:rsid w:val="001F1A79"/>
    <w:rsid w:val="001F275B"/>
    <w:rsid w:val="001F2BC2"/>
    <w:rsid w:val="001F4833"/>
    <w:rsid w:val="001F4BBB"/>
    <w:rsid w:val="001F5513"/>
    <w:rsid w:val="001F5B48"/>
    <w:rsid w:val="001F659E"/>
    <w:rsid w:val="001F76F6"/>
    <w:rsid w:val="002014F8"/>
    <w:rsid w:val="00201CAC"/>
    <w:rsid w:val="00202803"/>
    <w:rsid w:val="002034A5"/>
    <w:rsid w:val="00203F79"/>
    <w:rsid w:val="002040FA"/>
    <w:rsid w:val="00204346"/>
    <w:rsid w:val="00204A68"/>
    <w:rsid w:val="00205263"/>
    <w:rsid w:val="00205BD4"/>
    <w:rsid w:val="00205EA6"/>
    <w:rsid w:val="00207275"/>
    <w:rsid w:val="002114F2"/>
    <w:rsid w:val="00211657"/>
    <w:rsid w:val="00211895"/>
    <w:rsid w:val="00211FE9"/>
    <w:rsid w:val="00212AFB"/>
    <w:rsid w:val="00213792"/>
    <w:rsid w:val="002140D4"/>
    <w:rsid w:val="00215A0E"/>
    <w:rsid w:val="00215FC7"/>
    <w:rsid w:val="002162DA"/>
    <w:rsid w:val="0022107B"/>
    <w:rsid w:val="00221263"/>
    <w:rsid w:val="0022135B"/>
    <w:rsid w:val="00222A78"/>
    <w:rsid w:val="00222B47"/>
    <w:rsid w:val="002248B9"/>
    <w:rsid w:val="002253CB"/>
    <w:rsid w:val="002253E5"/>
    <w:rsid w:val="0022787D"/>
    <w:rsid w:val="00227E83"/>
    <w:rsid w:val="0023074A"/>
    <w:rsid w:val="0023113B"/>
    <w:rsid w:val="002326AB"/>
    <w:rsid w:val="0023293A"/>
    <w:rsid w:val="0023301C"/>
    <w:rsid w:val="00234ABD"/>
    <w:rsid w:val="00234BCC"/>
    <w:rsid w:val="002356FC"/>
    <w:rsid w:val="002365F2"/>
    <w:rsid w:val="00236E0D"/>
    <w:rsid w:val="00236FEF"/>
    <w:rsid w:val="00237506"/>
    <w:rsid w:val="00240B58"/>
    <w:rsid w:val="00240F0E"/>
    <w:rsid w:val="002410E1"/>
    <w:rsid w:val="00241F09"/>
    <w:rsid w:val="00243195"/>
    <w:rsid w:val="00244318"/>
    <w:rsid w:val="00244BD9"/>
    <w:rsid w:val="002459EC"/>
    <w:rsid w:val="00245AF5"/>
    <w:rsid w:val="0024645B"/>
    <w:rsid w:val="0024740B"/>
    <w:rsid w:val="002476E3"/>
    <w:rsid w:val="00247DB0"/>
    <w:rsid w:val="00250E27"/>
    <w:rsid w:val="00250F85"/>
    <w:rsid w:val="00251156"/>
    <w:rsid w:val="002511CF"/>
    <w:rsid w:val="002517B9"/>
    <w:rsid w:val="00251EB0"/>
    <w:rsid w:val="0025249D"/>
    <w:rsid w:val="00252605"/>
    <w:rsid w:val="00252AFB"/>
    <w:rsid w:val="002531A3"/>
    <w:rsid w:val="00253A0E"/>
    <w:rsid w:val="00254075"/>
    <w:rsid w:val="00255016"/>
    <w:rsid w:val="002554A6"/>
    <w:rsid w:val="00256883"/>
    <w:rsid w:val="00256DEB"/>
    <w:rsid w:val="00257EF0"/>
    <w:rsid w:val="00260E66"/>
    <w:rsid w:val="00260F1D"/>
    <w:rsid w:val="00262361"/>
    <w:rsid w:val="002625AA"/>
    <w:rsid w:val="002641AB"/>
    <w:rsid w:val="0026570E"/>
    <w:rsid w:val="002664EA"/>
    <w:rsid w:val="00266CBF"/>
    <w:rsid w:val="00267463"/>
    <w:rsid w:val="00267559"/>
    <w:rsid w:val="00267FEB"/>
    <w:rsid w:val="0027039A"/>
    <w:rsid w:val="0027113D"/>
    <w:rsid w:val="00271B9C"/>
    <w:rsid w:val="002720E9"/>
    <w:rsid w:val="002725F2"/>
    <w:rsid w:val="002736FC"/>
    <w:rsid w:val="002739FB"/>
    <w:rsid w:val="00275413"/>
    <w:rsid w:val="00276B1B"/>
    <w:rsid w:val="00276E70"/>
    <w:rsid w:val="0028043F"/>
    <w:rsid w:val="00280657"/>
    <w:rsid w:val="002808DC"/>
    <w:rsid w:val="002809AF"/>
    <w:rsid w:val="00280BE6"/>
    <w:rsid w:val="002827DC"/>
    <w:rsid w:val="00285AAA"/>
    <w:rsid w:val="00286BD3"/>
    <w:rsid w:val="0028704B"/>
    <w:rsid w:val="002872C4"/>
    <w:rsid w:val="00290DF5"/>
    <w:rsid w:val="0029175F"/>
    <w:rsid w:val="00292F07"/>
    <w:rsid w:val="002943A6"/>
    <w:rsid w:val="002946DF"/>
    <w:rsid w:val="00294BFA"/>
    <w:rsid w:val="00294E5F"/>
    <w:rsid w:val="00295248"/>
    <w:rsid w:val="00295F17"/>
    <w:rsid w:val="0029695F"/>
    <w:rsid w:val="00296DDB"/>
    <w:rsid w:val="00296FC6"/>
    <w:rsid w:val="00297828"/>
    <w:rsid w:val="002A0368"/>
    <w:rsid w:val="002A129D"/>
    <w:rsid w:val="002A18BB"/>
    <w:rsid w:val="002A1B8B"/>
    <w:rsid w:val="002A22FC"/>
    <w:rsid w:val="002A33B2"/>
    <w:rsid w:val="002A3F58"/>
    <w:rsid w:val="002A4849"/>
    <w:rsid w:val="002A502A"/>
    <w:rsid w:val="002A768C"/>
    <w:rsid w:val="002A7CC4"/>
    <w:rsid w:val="002A7D88"/>
    <w:rsid w:val="002B0AA7"/>
    <w:rsid w:val="002B1850"/>
    <w:rsid w:val="002B2191"/>
    <w:rsid w:val="002B27B5"/>
    <w:rsid w:val="002B3245"/>
    <w:rsid w:val="002B3353"/>
    <w:rsid w:val="002B3DF2"/>
    <w:rsid w:val="002B41FE"/>
    <w:rsid w:val="002B47FC"/>
    <w:rsid w:val="002B499E"/>
    <w:rsid w:val="002B4A34"/>
    <w:rsid w:val="002B503A"/>
    <w:rsid w:val="002B50B7"/>
    <w:rsid w:val="002B54C1"/>
    <w:rsid w:val="002B6586"/>
    <w:rsid w:val="002B66A7"/>
    <w:rsid w:val="002B72A2"/>
    <w:rsid w:val="002B7BAB"/>
    <w:rsid w:val="002C0C3C"/>
    <w:rsid w:val="002C169D"/>
    <w:rsid w:val="002C38F6"/>
    <w:rsid w:val="002C3ADC"/>
    <w:rsid w:val="002C4128"/>
    <w:rsid w:val="002C45D8"/>
    <w:rsid w:val="002C5590"/>
    <w:rsid w:val="002C6C70"/>
    <w:rsid w:val="002D0C19"/>
    <w:rsid w:val="002D0EC1"/>
    <w:rsid w:val="002D17E4"/>
    <w:rsid w:val="002D25EC"/>
    <w:rsid w:val="002D340A"/>
    <w:rsid w:val="002D36B6"/>
    <w:rsid w:val="002D39A0"/>
    <w:rsid w:val="002D5410"/>
    <w:rsid w:val="002D5A60"/>
    <w:rsid w:val="002D6337"/>
    <w:rsid w:val="002D6A17"/>
    <w:rsid w:val="002D6B9B"/>
    <w:rsid w:val="002D7435"/>
    <w:rsid w:val="002E0BF0"/>
    <w:rsid w:val="002E0CB1"/>
    <w:rsid w:val="002E1242"/>
    <w:rsid w:val="002E21B4"/>
    <w:rsid w:val="002E2271"/>
    <w:rsid w:val="002E2BB3"/>
    <w:rsid w:val="002E30FD"/>
    <w:rsid w:val="002E4B9C"/>
    <w:rsid w:val="002E5CCA"/>
    <w:rsid w:val="002E6C8C"/>
    <w:rsid w:val="002E70F5"/>
    <w:rsid w:val="002E76C5"/>
    <w:rsid w:val="002E7705"/>
    <w:rsid w:val="002E7F12"/>
    <w:rsid w:val="002F159D"/>
    <w:rsid w:val="002F16E3"/>
    <w:rsid w:val="002F33D9"/>
    <w:rsid w:val="002F382A"/>
    <w:rsid w:val="002F5BE9"/>
    <w:rsid w:val="002F6530"/>
    <w:rsid w:val="002F685D"/>
    <w:rsid w:val="0030087B"/>
    <w:rsid w:val="00300B62"/>
    <w:rsid w:val="00301597"/>
    <w:rsid w:val="00303314"/>
    <w:rsid w:val="003036B9"/>
    <w:rsid w:val="00303B0E"/>
    <w:rsid w:val="00303CF9"/>
    <w:rsid w:val="00304D53"/>
    <w:rsid w:val="00305722"/>
    <w:rsid w:val="00306735"/>
    <w:rsid w:val="00306AB0"/>
    <w:rsid w:val="00307071"/>
    <w:rsid w:val="00307C84"/>
    <w:rsid w:val="003103BC"/>
    <w:rsid w:val="00310B70"/>
    <w:rsid w:val="00311E9D"/>
    <w:rsid w:val="0031203F"/>
    <w:rsid w:val="00312B17"/>
    <w:rsid w:val="00312C6F"/>
    <w:rsid w:val="00313D19"/>
    <w:rsid w:val="00313FE0"/>
    <w:rsid w:val="0031594E"/>
    <w:rsid w:val="00315ED4"/>
    <w:rsid w:val="00316401"/>
    <w:rsid w:val="003165E1"/>
    <w:rsid w:val="00316BC9"/>
    <w:rsid w:val="00317092"/>
    <w:rsid w:val="00317B4E"/>
    <w:rsid w:val="00320AB0"/>
    <w:rsid w:val="00322B80"/>
    <w:rsid w:val="00323F94"/>
    <w:rsid w:val="00325594"/>
    <w:rsid w:val="0032793D"/>
    <w:rsid w:val="00327976"/>
    <w:rsid w:val="003304FC"/>
    <w:rsid w:val="003309BA"/>
    <w:rsid w:val="0033105E"/>
    <w:rsid w:val="00333F44"/>
    <w:rsid w:val="00334254"/>
    <w:rsid w:val="00334264"/>
    <w:rsid w:val="003353F3"/>
    <w:rsid w:val="0033557A"/>
    <w:rsid w:val="003359D8"/>
    <w:rsid w:val="00335F18"/>
    <w:rsid w:val="003366A5"/>
    <w:rsid w:val="00336D07"/>
    <w:rsid w:val="00337683"/>
    <w:rsid w:val="003417A9"/>
    <w:rsid w:val="00341C8B"/>
    <w:rsid w:val="0034281D"/>
    <w:rsid w:val="00342F68"/>
    <w:rsid w:val="00343151"/>
    <w:rsid w:val="00344521"/>
    <w:rsid w:val="00344789"/>
    <w:rsid w:val="003448FD"/>
    <w:rsid w:val="00344E77"/>
    <w:rsid w:val="00345B3B"/>
    <w:rsid w:val="003469F0"/>
    <w:rsid w:val="00346E8F"/>
    <w:rsid w:val="00347200"/>
    <w:rsid w:val="003472AA"/>
    <w:rsid w:val="00347965"/>
    <w:rsid w:val="00347DF8"/>
    <w:rsid w:val="00350DB8"/>
    <w:rsid w:val="003512C8"/>
    <w:rsid w:val="00352146"/>
    <w:rsid w:val="00352351"/>
    <w:rsid w:val="003524E0"/>
    <w:rsid w:val="00352A58"/>
    <w:rsid w:val="00352CB0"/>
    <w:rsid w:val="003530D2"/>
    <w:rsid w:val="00353D40"/>
    <w:rsid w:val="00354C09"/>
    <w:rsid w:val="00355591"/>
    <w:rsid w:val="003555A9"/>
    <w:rsid w:val="00360562"/>
    <w:rsid w:val="00360948"/>
    <w:rsid w:val="00360D2D"/>
    <w:rsid w:val="00362F37"/>
    <w:rsid w:val="00367592"/>
    <w:rsid w:val="00367BAB"/>
    <w:rsid w:val="00367DD0"/>
    <w:rsid w:val="00370832"/>
    <w:rsid w:val="0037179A"/>
    <w:rsid w:val="00371957"/>
    <w:rsid w:val="00371972"/>
    <w:rsid w:val="00372AC4"/>
    <w:rsid w:val="00373DAC"/>
    <w:rsid w:val="003744C4"/>
    <w:rsid w:val="00374D0B"/>
    <w:rsid w:val="00374D1F"/>
    <w:rsid w:val="0037541D"/>
    <w:rsid w:val="00376C6F"/>
    <w:rsid w:val="00376E4A"/>
    <w:rsid w:val="00380A52"/>
    <w:rsid w:val="003810EC"/>
    <w:rsid w:val="00381266"/>
    <w:rsid w:val="003819D7"/>
    <w:rsid w:val="00381EB4"/>
    <w:rsid w:val="003820DC"/>
    <w:rsid w:val="003821B2"/>
    <w:rsid w:val="0038339D"/>
    <w:rsid w:val="003837BB"/>
    <w:rsid w:val="00384537"/>
    <w:rsid w:val="003845F3"/>
    <w:rsid w:val="003854FD"/>
    <w:rsid w:val="00385E8D"/>
    <w:rsid w:val="003862CD"/>
    <w:rsid w:val="00386EE2"/>
    <w:rsid w:val="00387291"/>
    <w:rsid w:val="0038769E"/>
    <w:rsid w:val="00387749"/>
    <w:rsid w:val="00387B80"/>
    <w:rsid w:val="00387DCD"/>
    <w:rsid w:val="00387FDF"/>
    <w:rsid w:val="00390257"/>
    <w:rsid w:val="003906C6"/>
    <w:rsid w:val="00390D12"/>
    <w:rsid w:val="00392741"/>
    <w:rsid w:val="0039301D"/>
    <w:rsid w:val="003930E7"/>
    <w:rsid w:val="003931C5"/>
    <w:rsid w:val="0039336B"/>
    <w:rsid w:val="003945E0"/>
    <w:rsid w:val="00396ED4"/>
    <w:rsid w:val="003972B8"/>
    <w:rsid w:val="003A13B4"/>
    <w:rsid w:val="003A1B30"/>
    <w:rsid w:val="003A2A1C"/>
    <w:rsid w:val="003A2B6B"/>
    <w:rsid w:val="003A35C1"/>
    <w:rsid w:val="003A3993"/>
    <w:rsid w:val="003A3BBB"/>
    <w:rsid w:val="003A3BD2"/>
    <w:rsid w:val="003A4ED2"/>
    <w:rsid w:val="003A5365"/>
    <w:rsid w:val="003A5378"/>
    <w:rsid w:val="003A5874"/>
    <w:rsid w:val="003A5D8C"/>
    <w:rsid w:val="003A659E"/>
    <w:rsid w:val="003A667D"/>
    <w:rsid w:val="003A7D65"/>
    <w:rsid w:val="003A7F49"/>
    <w:rsid w:val="003A7FF9"/>
    <w:rsid w:val="003B1F3F"/>
    <w:rsid w:val="003B1F56"/>
    <w:rsid w:val="003B2694"/>
    <w:rsid w:val="003B3CE1"/>
    <w:rsid w:val="003B3E55"/>
    <w:rsid w:val="003B4281"/>
    <w:rsid w:val="003B47BE"/>
    <w:rsid w:val="003B4F30"/>
    <w:rsid w:val="003B5540"/>
    <w:rsid w:val="003B594E"/>
    <w:rsid w:val="003B5A9A"/>
    <w:rsid w:val="003B6657"/>
    <w:rsid w:val="003B6D7F"/>
    <w:rsid w:val="003B7147"/>
    <w:rsid w:val="003C0FF7"/>
    <w:rsid w:val="003C15BD"/>
    <w:rsid w:val="003C26B2"/>
    <w:rsid w:val="003C34B0"/>
    <w:rsid w:val="003C3886"/>
    <w:rsid w:val="003C68F5"/>
    <w:rsid w:val="003D0C7D"/>
    <w:rsid w:val="003D0D67"/>
    <w:rsid w:val="003D18CC"/>
    <w:rsid w:val="003D2118"/>
    <w:rsid w:val="003D2A48"/>
    <w:rsid w:val="003D3624"/>
    <w:rsid w:val="003D4934"/>
    <w:rsid w:val="003D4B85"/>
    <w:rsid w:val="003D4C2D"/>
    <w:rsid w:val="003D6519"/>
    <w:rsid w:val="003D6583"/>
    <w:rsid w:val="003D6EF7"/>
    <w:rsid w:val="003D783C"/>
    <w:rsid w:val="003E02DD"/>
    <w:rsid w:val="003E03AA"/>
    <w:rsid w:val="003E0B05"/>
    <w:rsid w:val="003E28E2"/>
    <w:rsid w:val="003E2942"/>
    <w:rsid w:val="003E30C2"/>
    <w:rsid w:val="003E7675"/>
    <w:rsid w:val="003F01A4"/>
    <w:rsid w:val="003F01F7"/>
    <w:rsid w:val="003F0C0F"/>
    <w:rsid w:val="003F1780"/>
    <w:rsid w:val="003F18C1"/>
    <w:rsid w:val="003F2BE4"/>
    <w:rsid w:val="003F3284"/>
    <w:rsid w:val="003F39E0"/>
    <w:rsid w:val="003F4F85"/>
    <w:rsid w:val="003F4FDA"/>
    <w:rsid w:val="003F58A2"/>
    <w:rsid w:val="003F5A8C"/>
    <w:rsid w:val="003F5BE6"/>
    <w:rsid w:val="003F641D"/>
    <w:rsid w:val="003F7975"/>
    <w:rsid w:val="0040143D"/>
    <w:rsid w:val="00402EAB"/>
    <w:rsid w:val="00404BCF"/>
    <w:rsid w:val="00404D05"/>
    <w:rsid w:val="00405982"/>
    <w:rsid w:val="00405BC7"/>
    <w:rsid w:val="00406184"/>
    <w:rsid w:val="00411C41"/>
    <w:rsid w:val="004142DB"/>
    <w:rsid w:val="00414A45"/>
    <w:rsid w:val="00414F34"/>
    <w:rsid w:val="00415269"/>
    <w:rsid w:val="00415764"/>
    <w:rsid w:val="004159D8"/>
    <w:rsid w:val="00415A01"/>
    <w:rsid w:val="00416C43"/>
    <w:rsid w:val="00416FDF"/>
    <w:rsid w:val="0042081A"/>
    <w:rsid w:val="004214DF"/>
    <w:rsid w:val="004216F0"/>
    <w:rsid w:val="00422265"/>
    <w:rsid w:val="00422C69"/>
    <w:rsid w:val="004234EA"/>
    <w:rsid w:val="00423DF8"/>
    <w:rsid w:val="004241D9"/>
    <w:rsid w:val="0042423F"/>
    <w:rsid w:val="004244E7"/>
    <w:rsid w:val="00424B8E"/>
    <w:rsid w:val="00425698"/>
    <w:rsid w:val="004300DD"/>
    <w:rsid w:val="004321A8"/>
    <w:rsid w:val="00432703"/>
    <w:rsid w:val="00433161"/>
    <w:rsid w:val="00433E69"/>
    <w:rsid w:val="0043445E"/>
    <w:rsid w:val="00435396"/>
    <w:rsid w:val="004357A3"/>
    <w:rsid w:val="00436D0A"/>
    <w:rsid w:val="004375BA"/>
    <w:rsid w:val="004379D6"/>
    <w:rsid w:val="00437B15"/>
    <w:rsid w:val="00440050"/>
    <w:rsid w:val="0044089F"/>
    <w:rsid w:val="00441ED4"/>
    <w:rsid w:val="0044292D"/>
    <w:rsid w:val="0044319B"/>
    <w:rsid w:val="0044387D"/>
    <w:rsid w:val="00446368"/>
    <w:rsid w:val="00446663"/>
    <w:rsid w:val="00446E1F"/>
    <w:rsid w:val="00447F2D"/>
    <w:rsid w:val="00450009"/>
    <w:rsid w:val="0045069C"/>
    <w:rsid w:val="004513E5"/>
    <w:rsid w:val="00451712"/>
    <w:rsid w:val="0045232D"/>
    <w:rsid w:val="00452ADC"/>
    <w:rsid w:val="00452DF1"/>
    <w:rsid w:val="004530F4"/>
    <w:rsid w:val="00453207"/>
    <w:rsid w:val="004534AB"/>
    <w:rsid w:val="00453B98"/>
    <w:rsid w:val="0045490B"/>
    <w:rsid w:val="00455110"/>
    <w:rsid w:val="00455B51"/>
    <w:rsid w:val="00455C4F"/>
    <w:rsid w:val="00455FF2"/>
    <w:rsid w:val="004576EC"/>
    <w:rsid w:val="00460268"/>
    <w:rsid w:val="0046197E"/>
    <w:rsid w:val="004627D0"/>
    <w:rsid w:val="00464DB7"/>
    <w:rsid w:val="00464FD3"/>
    <w:rsid w:val="0046550E"/>
    <w:rsid w:val="00465627"/>
    <w:rsid w:val="00465D25"/>
    <w:rsid w:val="00466B56"/>
    <w:rsid w:val="0047003B"/>
    <w:rsid w:val="00470CB7"/>
    <w:rsid w:val="00470F83"/>
    <w:rsid w:val="00471922"/>
    <w:rsid w:val="00472827"/>
    <w:rsid w:val="00474A25"/>
    <w:rsid w:val="00474D7E"/>
    <w:rsid w:val="00480A15"/>
    <w:rsid w:val="004830E3"/>
    <w:rsid w:val="004832CE"/>
    <w:rsid w:val="00483706"/>
    <w:rsid w:val="00483DD6"/>
    <w:rsid w:val="004857C3"/>
    <w:rsid w:val="00486060"/>
    <w:rsid w:val="004862C8"/>
    <w:rsid w:val="0049274C"/>
    <w:rsid w:val="00493896"/>
    <w:rsid w:val="0049542C"/>
    <w:rsid w:val="00495D9B"/>
    <w:rsid w:val="00495DA7"/>
    <w:rsid w:val="00496662"/>
    <w:rsid w:val="0049790A"/>
    <w:rsid w:val="004A0628"/>
    <w:rsid w:val="004A224B"/>
    <w:rsid w:val="004A252F"/>
    <w:rsid w:val="004A2A7C"/>
    <w:rsid w:val="004A35D1"/>
    <w:rsid w:val="004B0346"/>
    <w:rsid w:val="004B0355"/>
    <w:rsid w:val="004B062D"/>
    <w:rsid w:val="004B0BCB"/>
    <w:rsid w:val="004B1691"/>
    <w:rsid w:val="004B1700"/>
    <w:rsid w:val="004B1EA8"/>
    <w:rsid w:val="004B23CB"/>
    <w:rsid w:val="004B2B83"/>
    <w:rsid w:val="004B2BE7"/>
    <w:rsid w:val="004B307D"/>
    <w:rsid w:val="004B30D8"/>
    <w:rsid w:val="004B374D"/>
    <w:rsid w:val="004B3FBA"/>
    <w:rsid w:val="004B48F5"/>
    <w:rsid w:val="004B6691"/>
    <w:rsid w:val="004B793B"/>
    <w:rsid w:val="004B7BB3"/>
    <w:rsid w:val="004B7BB6"/>
    <w:rsid w:val="004B7E69"/>
    <w:rsid w:val="004C09AB"/>
    <w:rsid w:val="004C11DD"/>
    <w:rsid w:val="004C12AA"/>
    <w:rsid w:val="004C1414"/>
    <w:rsid w:val="004C24D5"/>
    <w:rsid w:val="004C2DF8"/>
    <w:rsid w:val="004C30AC"/>
    <w:rsid w:val="004C38E9"/>
    <w:rsid w:val="004C4F1E"/>
    <w:rsid w:val="004C5005"/>
    <w:rsid w:val="004C56AB"/>
    <w:rsid w:val="004C6007"/>
    <w:rsid w:val="004C64B4"/>
    <w:rsid w:val="004C6BF1"/>
    <w:rsid w:val="004C73EA"/>
    <w:rsid w:val="004D002F"/>
    <w:rsid w:val="004D1300"/>
    <w:rsid w:val="004D1C20"/>
    <w:rsid w:val="004D3286"/>
    <w:rsid w:val="004D3737"/>
    <w:rsid w:val="004D4169"/>
    <w:rsid w:val="004D4B19"/>
    <w:rsid w:val="004D58C1"/>
    <w:rsid w:val="004D5C12"/>
    <w:rsid w:val="004D7227"/>
    <w:rsid w:val="004D7C10"/>
    <w:rsid w:val="004E030E"/>
    <w:rsid w:val="004E0731"/>
    <w:rsid w:val="004E3330"/>
    <w:rsid w:val="004E3A2C"/>
    <w:rsid w:val="004E51E6"/>
    <w:rsid w:val="004E5ECB"/>
    <w:rsid w:val="004E6538"/>
    <w:rsid w:val="004E6BF1"/>
    <w:rsid w:val="004E71EA"/>
    <w:rsid w:val="004E78DE"/>
    <w:rsid w:val="004E7A49"/>
    <w:rsid w:val="004E7E2B"/>
    <w:rsid w:val="004F00F9"/>
    <w:rsid w:val="004F0B43"/>
    <w:rsid w:val="004F10C2"/>
    <w:rsid w:val="004F1211"/>
    <w:rsid w:val="004F1848"/>
    <w:rsid w:val="004F2128"/>
    <w:rsid w:val="004F3B8C"/>
    <w:rsid w:val="004F5AC9"/>
    <w:rsid w:val="004F6555"/>
    <w:rsid w:val="004F70C9"/>
    <w:rsid w:val="004F7F26"/>
    <w:rsid w:val="005016C9"/>
    <w:rsid w:val="00502DC6"/>
    <w:rsid w:val="00502F06"/>
    <w:rsid w:val="00503CCE"/>
    <w:rsid w:val="0050452F"/>
    <w:rsid w:val="005047A5"/>
    <w:rsid w:val="00504C3B"/>
    <w:rsid w:val="00504E2C"/>
    <w:rsid w:val="00505512"/>
    <w:rsid w:val="005055DE"/>
    <w:rsid w:val="005055F5"/>
    <w:rsid w:val="00506E23"/>
    <w:rsid w:val="00506F56"/>
    <w:rsid w:val="00507032"/>
    <w:rsid w:val="005072D0"/>
    <w:rsid w:val="00511E4F"/>
    <w:rsid w:val="00512319"/>
    <w:rsid w:val="005124F7"/>
    <w:rsid w:val="00512684"/>
    <w:rsid w:val="0051353B"/>
    <w:rsid w:val="005137B9"/>
    <w:rsid w:val="00515119"/>
    <w:rsid w:val="00515705"/>
    <w:rsid w:val="00515EBE"/>
    <w:rsid w:val="005161BA"/>
    <w:rsid w:val="00517746"/>
    <w:rsid w:val="0052029D"/>
    <w:rsid w:val="005205DB"/>
    <w:rsid w:val="0052071D"/>
    <w:rsid w:val="0052149F"/>
    <w:rsid w:val="0052151F"/>
    <w:rsid w:val="005218B5"/>
    <w:rsid w:val="00522D2A"/>
    <w:rsid w:val="005237A7"/>
    <w:rsid w:val="00523A5A"/>
    <w:rsid w:val="00523D70"/>
    <w:rsid w:val="00523ECC"/>
    <w:rsid w:val="00524895"/>
    <w:rsid w:val="00524929"/>
    <w:rsid w:val="00524B2B"/>
    <w:rsid w:val="00527040"/>
    <w:rsid w:val="0052737D"/>
    <w:rsid w:val="005273EF"/>
    <w:rsid w:val="00531AB2"/>
    <w:rsid w:val="005338F5"/>
    <w:rsid w:val="00533C96"/>
    <w:rsid w:val="00535D4D"/>
    <w:rsid w:val="0053677F"/>
    <w:rsid w:val="00536C6F"/>
    <w:rsid w:val="0053727E"/>
    <w:rsid w:val="005374FA"/>
    <w:rsid w:val="00537BAF"/>
    <w:rsid w:val="0054006A"/>
    <w:rsid w:val="005402CF"/>
    <w:rsid w:val="00540A12"/>
    <w:rsid w:val="00540CE4"/>
    <w:rsid w:val="005418F5"/>
    <w:rsid w:val="00542130"/>
    <w:rsid w:val="0054214E"/>
    <w:rsid w:val="00542167"/>
    <w:rsid w:val="00542846"/>
    <w:rsid w:val="00542CAB"/>
    <w:rsid w:val="00543607"/>
    <w:rsid w:val="005443BE"/>
    <w:rsid w:val="00545693"/>
    <w:rsid w:val="00545F3A"/>
    <w:rsid w:val="00546D45"/>
    <w:rsid w:val="005472FC"/>
    <w:rsid w:val="00550D16"/>
    <w:rsid w:val="00551892"/>
    <w:rsid w:val="00551CE3"/>
    <w:rsid w:val="00552125"/>
    <w:rsid w:val="00552AD3"/>
    <w:rsid w:val="00553FB9"/>
    <w:rsid w:val="005540A4"/>
    <w:rsid w:val="00554AA9"/>
    <w:rsid w:val="0055549A"/>
    <w:rsid w:val="00555593"/>
    <w:rsid w:val="005560FB"/>
    <w:rsid w:val="00556652"/>
    <w:rsid w:val="00556668"/>
    <w:rsid w:val="00557021"/>
    <w:rsid w:val="00557204"/>
    <w:rsid w:val="00557C54"/>
    <w:rsid w:val="005604F8"/>
    <w:rsid w:val="00560B08"/>
    <w:rsid w:val="00561BDB"/>
    <w:rsid w:val="00561C9A"/>
    <w:rsid w:val="00563666"/>
    <w:rsid w:val="00564020"/>
    <w:rsid w:val="00564B20"/>
    <w:rsid w:val="00565C74"/>
    <w:rsid w:val="00566CC5"/>
    <w:rsid w:val="005672DE"/>
    <w:rsid w:val="005678A8"/>
    <w:rsid w:val="00567C7E"/>
    <w:rsid w:val="00571181"/>
    <w:rsid w:val="005712CF"/>
    <w:rsid w:val="00571616"/>
    <w:rsid w:val="00571BD1"/>
    <w:rsid w:val="00572381"/>
    <w:rsid w:val="00572C08"/>
    <w:rsid w:val="00574DA6"/>
    <w:rsid w:val="00575F21"/>
    <w:rsid w:val="0057627D"/>
    <w:rsid w:val="00576C91"/>
    <w:rsid w:val="00577C35"/>
    <w:rsid w:val="00580255"/>
    <w:rsid w:val="00582023"/>
    <w:rsid w:val="00582620"/>
    <w:rsid w:val="00583075"/>
    <w:rsid w:val="00583B14"/>
    <w:rsid w:val="00583CB3"/>
    <w:rsid w:val="0058456F"/>
    <w:rsid w:val="0058465C"/>
    <w:rsid w:val="00584B35"/>
    <w:rsid w:val="0058502E"/>
    <w:rsid w:val="00586E82"/>
    <w:rsid w:val="005879EF"/>
    <w:rsid w:val="00587ED6"/>
    <w:rsid w:val="005911A5"/>
    <w:rsid w:val="00593491"/>
    <w:rsid w:val="005941F1"/>
    <w:rsid w:val="00594EE4"/>
    <w:rsid w:val="00595C40"/>
    <w:rsid w:val="00596DA7"/>
    <w:rsid w:val="005A1BF7"/>
    <w:rsid w:val="005A20B3"/>
    <w:rsid w:val="005A33AD"/>
    <w:rsid w:val="005A41A5"/>
    <w:rsid w:val="005A43C8"/>
    <w:rsid w:val="005A5546"/>
    <w:rsid w:val="005A574D"/>
    <w:rsid w:val="005A6201"/>
    <w:rsid w:val="005A72F2"/>
    <w:rsid w:val="005A7FAF"/>
    <w:rsid w:val="005B0A64"/>
    <w:rsid w:val="005B12EB"/>
    <w:rsid w:val="005B25C5"/>
    <w:rsid w:val="005B4C60"/>
    <w:rsid w:val="005B572E"/>
    <w:rsid w:val="005B57FD"/>
    <w:rsid w:val="005B6CD6"/>
    <w:rsid w:val="005B748A"/>
    <w:rsid w:val="005B7510"/>
    <w:rsid w:val="005C05CF"/>
    <w:rsid w:val="005C0872"/>
    <w:rsid w:val="005C08AE"/>
    <w:rsid w:val="005C1507"/>
    <w:rsid w:val="005C225D"/>
    <w:rsid w:val="005C2531"/>
    <w:rsid w:val="005C2CEC"/>
    <w:rsid w:val="005C2D85"/>
    <w:rsid w:val="005C35EA"/>
    <w:rsid w:val="005C373A"/>
    <w:rsid w:val="005C45D8"/>
    <w:rsid w:val="005C4754"/>
    <w:rsid w:val="005C4BBD"/>
    <w:rsid w:val="005C59B8"/>
    <w:rsid w:val="005C6A40"/>
    <w:rsid w:val="005D1254"/>
    <w:rsid w:val="005D1C54"/>
    <w:rsid w:val="005D1FC4"/>
    <w:rsid w:val="005D3266"/>
    <w:rsid w:val="005D43A3"/>
    <w:rsid w:val="005D4624"/>
    <w:rsid w:val="005D4694"/>
    <w:rsid w:val="005D4C19"/>
    <w:rsid w:val="005D5051"/>
    <w:rsid w:val="005D537F"/>
    <w:rsid w:val="005D542F"/>
    <w:rsid w:val="005D57E5"/>
    <w:rsid w:val="005D7BDD"/>
    <w:rsid w:val="005D7FF6"/>
    <w:rsid w:val="005E121D"/>
    <w:rsid w:val="005E17E5"/>
    <w:rsid w:val="005E2315"/>
    <w:rsid w:val="005E24D5"/>
    <w:rsid w:val="005E31FF"/>
    <w:rsid w:val="005E33A9"/>
    <w:rsid w:val="005E38A9"/>
    <w:rsid w:val="005E4CFB"/>
    <w:rsid w:val="005E5A76"/>
    <w:rsid w:val="005E6355"/>
    <w:rsid w:val="005E6674"/>
    <w:rsid w:val="005E6C54"/>
    <w:rsid w:val="005E6E90"/>
    <w:rsid w:val="005E7BE0"/>
    <w:rsid w:val="005E7C91"/>
    <w:rsid w:val="005E7D59"/>
    <w:rsid w:val="005F02B4"/>
    <w:rsid w:val="005F045F"/>
    <w:rsid w:val="005F1DD3"/>
    <w:rsid w:val="005F3EF1"/>
    <w:rsid w:val="005F5058"/>
    <w:rsid w:val="005F596E"/>
    <w:rsid w:val="005F5CB0"/>
    <w:rsid w:val="005F680F"/>
    <w:rsid w:val="005F6897"/>
    <w:rsid w:val="005F6E5D"/>
    <w:rsid w:val="005F7CAB"/>
    <w:rsid w:val="00600206"/>
    <w:rsid w:val="00600242"/>
    <w:rsid w:val="00601238"/>
    <w:rsid w:val="006013AD"/>
    <w:rsid w:val="006019AA"/>
    <w:rsid w:val="00602046"/>
    <w:rsid w:val="00602447"/>
    <w:rsid w:val="00603CE4"/>
    <w:rsid w:val="00604FF6"/>
    <w:rsid w:val="006057DE"/>
    <w:rsid w:val="00606078"/>
    <w:rsid w:val="00606CFE"/>
    <w:rsid w:val="00607D55"/>
    <w:rsid w:val="00610916"/>
    <w:rsid w:val="00611932"/>
    <w:rsid w:val="0061198B"/>
    <w:rsid w:val="00611DCB"/>
    <w:rsid w:val="006123F8"/>
    <w:rsid w:val="00613915"/>
    <w:rsid w:val="00614E72"/>
    <w:rsid w:val="006153AF"/>
    <w:rsid w:val="006158CC"/>
    <w:rsid w:val="00615DA1"/>
    <w:rsid w:val="00616096"/>
    <w:rsid w:val="00616DEE"/>
    <w:rsid w:val="0062061E"/>
    <w:rsid w:val="006211D3"/>
    <w:rsid w:val="00621532"/>
    <w:rsid w:val="006217F6"/>
    <w:rsid w:val="00621B49"/>
    <w:rsid w:val="006221A5"/>
    <w:rsid w:val="00622276"/>
    <w:rsid w:val="00622656"/>
    <w:rsid w:val="00623CB4"/>
    <w:rsid w:val="006246CA"/>
    <w:rsid w:val="00626612"/>
    <w:rsid w:val="0062711A"/>
    <w:rsid w:val="006274DA"/>
    <w:rsid w:val="00627EEA"/>
    <w:rsid w:val="006310D2"/>
    <w:rsid w:val="00631A28"/>
    <w:rsid w:val="006327B0"/>
    <w:rsid w:val="006328EB"/>
    <w:rsid w:val="00632C81"/>
    <w:rsid w:val="0063381E"/>
    <w:rsid w:val="00633C71"/>
    <w:rsid w:val="00633DE1"/>
    <w:rsid w:val="00634613"/>
    <w:rsid w:val="00634811"/>
    <w:rsid w:val="00635873"/>
    <w:rsid w:val="00635A1F"/>
    <w:rsid w:val="00636138"/>
    <w:rsid w:val="006365C4"/>
    <w:rsid w:val="006409E6"/>
    <w:rsid w:val="00641B17"/>
    <w:rsid w:val="00642C19"/>
    <w:rsid w:val="00642DCB"/>
    <w:rsid w:val="00643977"/>
    <w:rsid w:val="0064418A"/>
    <w:rsid w:val="00646700"/>
    <w:rsid w:val="00647072"/>
    <w:rsid w:val="006503FD"/>
    <w:rsid w:val="0065043F"/>
    <w:rsid w:val="00650E4B"/>
    <w:rsid w:val="00651974"/>
    <w:rsid w:val="00652908"/>
    <w:rsid w:val="00653199"/>
    <w:rsid w:val="00655C31"/>
    <w:rsid w:val="00655ED5"/>
    <w:rsid w:val="0065645D"/>
    <w:rsid w:val="0065652A"/>
    <w:rsid w:val="00656744"/>
    <w:rsid w:val="00656E13"/>
    <w:rsid w:val="00656FC8"/>
    <w:rsid w:val="00657592"/>
    <w:rsid w:val="006578E6"/>
    <w:rsid w:val="00657A63"/>
    <w:rsid w:val="00662000"/>
    <w:rsid w:val="006623B5"/>
    <w:rsid w:val="00663391"/>
    <w:rsid w:val="0066538D"/>
    <w:rsid w:val="00665608"/>
    <w:rsid w:val="0066584D"/>
    <w:rsid w:val="00666029"/>
    <w:rsid w:val="00666E7B"/>
    <w:rsid w:val="00667FEE"/>
    <w:rsid w:val="00670D1B"/>
    <w:rsid w:val="00670E8D"/>
    <w:rsid w:val="006741CF"/>
    <w:rsid w:val="006742B5"/>
    <w:rsid w:val="006756A9"/>
    <w:rsid w:val="00675B11"/>
    <w:rsid w:val="006761BE"/>
    <w:rsid w:val="00677229"/>
    <w:rsid w:val="00677680"/>
    <w:rsid w:val="00677891"/>
    <w:rsid w:val="00677E1D"/>
    <w:rsid w:val="0068021B"/>
    <w:rsid w:val="00680AC6"/>
    <w:rsid w:val="006810A3"/>
    <w:rsid w:val="006819CA"/>
    <w:rsid w:val="00681C14"/>
    <w:rsid w:val="00681D09"/>
    <w:rsid w:val="00682491"/>
    <w:rsid w:val="006826D7"/>
    <w:rsid w:val="00683E32"/>
    <w:rsid w:val="00685899"/>
    <w:rsid w:val="00685C94"/>
    <w:rsid w:val="00685D23"/>
    <w:rsid w:val="00685D59"/>
    <w:rsid w:val="006865F1"/>
    <w:rsid w:val="0068711F"/>
    <w:rsid w:val="006876A2"/>
    <w:rsid w:val="0069049F"/>
    <w:rsid w:val="00690752"/>
    <w:rsid w:val="00690EDE"/>
    <w:rsid w:val="00691A4B"/>
    <w:rsid w:val="006937AB"/>
    <w:rsid w:val="00694B9F"/>
    <w:rsid w:val="0069518F"/>
    <w:rsid w:val="0069676B"/>
    <w:rsid w:val="00697266"/>
    <w:rsid w:val="00697881"/>
    <w:rsid w:val="00697B11"/>
    <w:rsid w:val="00697BAD"/>
    <w:rsid w:val="006A059D"/>
    <w:rsid w:val="006A09B4"/>
    <w:rsid w:val="006A0AD5"/>
    <w:rsid w:val="006A12A6"/>
    <w:rsid w:val="006A2F12"/>
    <w:rsid w:val="006A303A"/>
    <w:rsid w:val="006A3146"/>
    <w:rsid w:val="006A37E7"/>
    <w:rsid w:val="006A3DBD"/>
    <w:rsid w:val="006A457E"/>
    <w:rsid w:val="006A5703"/>
    <w:rsid w:val="006A5E53"/>
    <w:rsid w:val="006A6826"/>
    <w:rsid w:val="006A6A15"/>
    <w:rsid w:val="006A6AE8"/>
    <w:rsid w:val="006B03EC"/>
    <w:rsid w:val="006B25EC"/>
    <w:rsid w:val="006B2884"/>
    <w:rsid w:val="006B32AE"/>
    <w:rsid w:val="006B336D"/>
    <w:rsid w:val="006B3B7F"/>
    <w:rsid w:val="006B4A3C"/>
    <w:rsid w:val="006B4E01"/>
    <w:rsid w:val="006B4F73"/>
    <w:rsid w:val="006B55BB"/>
    <w:rsid w:val="006B6AE5"/>
    <w:rsid w:val="006B6ECA"/>
    <w:rsid w:val="006B7CDE"/>
    <w:rsid w:val="006C015A"/>
    <w:rsid w:val="006C1393"/>
    <w:rsid w:val="006C170D"/>
    <w:rsid w:val="006C2057"/>
    <w:rsid w:val="006C2089"/>
    <w:rsid w:val="006C24BD"/>
    <w:rsid w:val="006C58FB"/>
    <w:rsid w:val="006C6291"/>
    <w:rsid w:val="006C67D6"/>
    <w:rsid w:val="006C681D"/>
    <w:rsid w:val="006C6A6F"/>
    <w:rsid w:val="006C6C51"/>
    <w:rsid w:val="006C7D9E"/>
    <w:rsid w:val="006C7DCE"/>
    <w:rsid w:val="006D01AD"/>
    <w:rsid w:val="006D157F"/>
    <w:rsid w:val="006D1F82"/>
    <w:rsid w:val="006D271D"/>
    <w:rsid w:val="006D37C6"/>
    <w:rsid w:val="006D3A93"/>
    <w:rsid w:val="006D3D28"/>
    <w:rsid w:val="006D4C4C"/>
    <w:rsid w:val="006D511F"/>
    <w:rsid w:val="006D5A0E"/>
    <w:rsid w:val="006D5AE2"/>
    <w:rsid w:val="006D63AF"/>
    <w:rsid w:val="006D734B"/>
    <w:rsid w:val="006E013E"/>
    <w:rsid w:val="006E0218"/>
    <w:rsid w:val="006E0ED7"/>
    <w:rsid w:val="006E13A1"/>
    <w:rsid w:val="006E385F"/>
    <w:rsid w:val="006E56D8"/>
    <w:rsid w:val="006E59C7"/>
    <w:rsid w:val="006E69E3"/>
    <w:rsid w:val="006E742D"/>
    <w:rsid w:val="006E78A5"/>
    <w:rsid w:val="006F0323"/>
    <w:rsid w:val="006F0C27"/>
    <w:rsid w:val="006F258D"/>
    <w:rsid w:val="006F28A2"/>
    <w:rsid w:val="006F29A0"/>
    <w:rsid w:val="006F30A1"/>
    <w:rsid w:val="006F34A8"/>
    <w:rsid w:val="006F3ED1"/>
    <w:rsid w:val="006F5B58"/>
    <w:rsid w:val="007006AE"/>
    <w:rsid w:val="007006CC"/>
    <w:rsid w:val="007017E4"/>
    <w:rsid w:val="00702C03"/>
    <w:rsid w:val="00703C4A"/>
    <w:rsid w:val="007045C6"/>
    <w:rsid w:val="00705D54"/>
    <w:rsid w:val="0070620F"/>
    <w:rsid w:val="00706AAC"/>
    <w:rsid w:val="00706B8C"/>
    <w:rsid w:val="00706C7F"/>
    <w:rsid w:val="007101B8"/>
    <w:rsid w:val="0071080D"/>
    <w:rsid w:val="00710838"/>
    <w:rsid w:val="0071191B"/>
    <w:rsid w:val="00712D90"/>
    <w:rsid w:val="00713145"/>
    <w:rsid w:val="00713A27"/>
    <w:rsid w:val="00716A2F"/>
    <w:rsid w:val="007170B1"/>
    <w:rsid w:val="00717541"/>
    <w:rsid w:val="0072003C"/>
    <w:rsid w:val="007203D0"/>
    <w:rsid w:val="00720BE2"/>
    <w:rsid w:val="00720D96"/>
    <w:rsid w:val="0072128F"/>
    <w:rsid w:val="007212B4"/>
    <w:rsid w:val="00721CD5"/>
    <w:rsid w:val="00722F20"/>
    <w:rsid w:val="007252CD"/>
    <w:rsid w:val="00725FEF"/>
    <w:rsid w:val="00726142"/>
    <w:rsid w:val="00727FC0"/>
    <w:rsid w:val="00730084"/>
    <w:rsid w:val="00730A68"/>
    <w:rsid w:val="007319F5"/>
    <w:rsid w:val="00732244"/>
    <w:rsid w:val="007322C0"/>
    <w:rsid w:val="00732A0F"/>
    <w:rsid w:val="00732E4C"/>
    <w:rsid w:val="00733B83"/>
    <w:rsid w:val="00733F5A"/>
    <w:rsid w:val="00734BF8"/>
    <w:rsid w:val="00734D26"/>
    <w:rsid w:val="00734D7F"/>
    <w:rsid w:val="00735760"/>
    <w:rsid w:val="00736049"/>
    <w:rsid w:val="00740D81"/>
    <w:rsid w:val="00741841"/>
    <w:rsid w:val="00741F60"/>
    <w:rsid w:val="00741F94"/>
    <w:rsid w:val="00744978"/>
    <w:rsid w:val="00744CB6"/>
    <w:rsid w:val="00744CF0"/>
    <w:rsid w:val="00744F74"/>
    <w:rsid w:val="007462EF"/>
    <w:rsid w:val="0074650E"/>
    <w:rsid w:val="0075003C"/>
    <w:rsid w:val="00751072"/>
    <w:rsid w:val="0075137C"/>
    <w:rsid w:val="0075259E"/>
    <w:rsid w:val="00752686"/>
    <w:rsid w:val="007527AD"/>
    <w:rsid w:val="00752CC0"/>
    <w:rsid w:val="007537D7"/>
    <w:rsid w:val="007542B9"/>
    <w:rsid w:val="00754D7A"/>
    <w:rsid w:val="00754DCE"/>
    <w:rsid w:val="007574B5"/>
    <w:rsid w:val="00757861"/>
    <w:rsid w:val="00760A05"/>
    <w:rsid w:val="007619EE"/>
    <w:rsid w:val="007621B5"/>
    <w:rsid w:val="0076447F"/>
    <w:rsid w:val="007648AA"/>
    <w:rsid w:val="00764E53"/>
    <w:rsid w:val="00765884"/>
    <w:rsid w:val="00765A87"/>
    <w:rsid w:val="00766DC5"/>
    <w:rsid w:val="00767A82"/>
    <w:rsid w:val="0077058E"/>
    <w:rsid w:val="00770B88"/>
    <w:rsid w:val="007710E1"/>
    <w:rsid w:val="00771A9B"/>
    <w:rsid w:val="00772212"/>
    <w:rsid w:val="007724E5"/>
    <w:rsid w:val="007725DF"/>
    <w:rsid w:val="007736A4"/>
    <w:rsid w:val="00774A9E"/>
    <w:rsid w:val="00776188"/>
    <w:rsid w:val="0077621A"/>
    <w:rsid w:val="0077662C"/>
    <w:rsid w:val="00776B4A"/>
    <w:rsid w:val="00776EC4"/>
    <w:rsid w:val="007770C2"/>
    <w:rsid w:val="007772B0"/>
    <w:rsid w:val="007774B8"/>
    <w:rsid w:val="00777EB9"/>
    <w:rsid w:val="00780607"/>
    <w:rsid w:val="0078061B"/>
    <w:rsid w:val="00780A23"/>
    <w:rsid w:val="007817EA"/>
    <w:rsid w:val="00782FAF"/>
    <w:rsid w:val="00783F65"/>
    <w:rsid w:val="00783FF9"/>
    <w:rsid w:val="00785092"/>
    <w:rsid w:val="007851CC"/>
    <w:rsid w:val="0078561D"/>
    <w:rsid w:val="00785F9C"/>
    <w:rsid w:val="007866EB"/>
    <w:rsid w:val="00787648"/>
    <w:rsid w:val="00791F2C"/>
    <w:rsid w:val="007923A2"/>
    <w:rsid w:val="0079314F"/>
    <w:rsid w:val="007948BD"/>
    <w:rsid w:val="00794948"/>
    <w:rsid w:val="00796526"/>
    <w:rsid w:val="00796BE6"/>
    <w:rsid w:val="007A1695"/>
    <w:rsid w:val="007A2827"/>
    <w:rsid w:val="007A3DDC"/>
    <w:rsid w:val="007A65AA"/>
    <w:rsid w:val="007A7B47"/>
    <w:rsid w:val="007B07A0"/>
    <w:rsid w:val="007B0846"/>
    <w:rsid w:val="007B2F9E"/>
    <w:rsid w:val="007B3931"/>
    <w:rsid w:val="007B3CBE"/>
    <w:rsid w:val="007B44F4"/>
    <w:rsid w:val="007B5926"/>
    <w:rsid w:val="007B5D6F"/>
    <w:rsid w:val="007B64A8"/>
    <w:rsid w:val="007B7480"/>
    <w:rsid w:val="007C0275"/>
    <w:rsid w:val="007C11A2"/>
    <w:rsid w:val="007C11DB"/>
    <w:rsid w:val="007C2E6E"/>
    <w:rsid w:val="007C3514"/>
    <w:rsid w:val="007C37C8"/>
    <w:rsid w:val="007C402C"/>
    <w:rsid w:val="007C46B9"/>
    <w:rsid w:val="007C4B2E"/>
    <w:rsid w:val="007C6BDC"/>
    <w:rsid w:val="007C7478"/>
    <w:rsid w:val="007D0440"/>
    <w:rsid w:val="007D07D6"/>
    <w:rsid w:val="007D0BF7"/>
    <w:rsid w:val="007D1848"/>
    <w:rsid w:val="007D2709"/>
    <w:rsid w:val="007D2F16"/>
    <w:rsid w:val="007D3DB5"/>
    <w:rsid w:val="007D4295"/>
    <w:rsid w:val="007D4472"/>
    <w:rsid w:val="007D4B72"/>
    <w:rsid w:val="007D6BBF"/>
    <w:rsid w:val="007D73A0"/>
    <w:rsid w:val="007D757C"/>
    <w:rsid w:val="007D76A9"/>
    <w:rsid w:val="007D7D6C"/>
    <w:rsid w:val="007E0301"/>
    <w:rsid w:val="007E0732"/>
    <w:rsid w:val="007E1DB7"/>
    <w:rsid w:val="007E250A"/>
    <w:rsid w:val="007E3111"/>
    <w:rsid w:val="007E3FE3"/>
    <w:rsid w:val="007E4821"/>
    <w:rsid w:val="007E5685"/>
    <w:rsid w:val="007E6B7C"/>
    <w:rsid w:val="007F00D5"/>
    <w:rsid w:val="007F0C04"/>
    <w:rsid w:val="007F0C79"/>
    <w:rsid w:val="007F1DBA"/>
    <w:rsid w:val="007F46CB"/>
    <w:rsid w:val="007F4D05"/>
    <w:rsid w:val="007F53FB"/>
    <w:rsid w:val="007F5508"/>
    <w:rsid w:val="007F578E"/>
    <w:rsid w:val="007F57DC"/>
    <w:rsid w:val="007F6903"/>
    <w:rsid w:val="007F6F70"/>
    <w:rsid w:val="007F76CF"/>
    <w:rsid w:val="00801A93"/>
    <w:rsid w:val="00804E10"/>
    <w:rsid w:val="00805A65"/>
    <w:rsid w:val="00806065"/>
    <w:rsid w:val="0080762E"/>
    <w:rsid w:val="00807BF3"/>
    <w:rsid w:val="00810573"/>
    <w:rsid w:val="00810F89"/>
    <w:rsid w:val="00811D6A"/>
    <w:rsid w:val="00811F38"/>
    <w:rsid w:val="008130D9"/>
    <w:rsid w:val="008130DE"/>
    <w:rsid w:val="00813D0A"/>
    <w:rsid w:val="008144B8"/>
    <w:rsid w:val="00814E67"/>
    <w:rsid w:val="008159D0"/>
    <w:rsid w:val="00815A0B"/>
    <w:rsid w:val="00815BF7"/>
    <w:rsid w:val="00815E8C"/>
    <w:rsid w:val="008167D7"/>
    <w:rsid w:val="008171EF"/>
    <w:rsid w:val="008207DF"/>
    <w:rsid w:val="008211E9"/>
    <w:rsid w:val="00821E37"/>
    <w:rsid w:val="008237BD"/>
    <w:rsid w:val="00823E98"/>
    <w:rsid w:val="00823EB9"/>
    <w:rsid w:val="008242E9"/>
    <w:rsid w:val="00824911"/>
    <w:rsid w:val="0082557D"/>
    <w:rsid w:val="008255B9"/>
    <w:rsid w:val="00825D60"/>
    <w:rsid w:val="00827784"/>
    <w:rsid w:val="008301E4"/>
    <w:rsid w:val="008313BD"/>
    <w:rsid w:val="00831ED5"/>
    <w:rsid w:val="00833647"/>
    <w:rsid w:val="00833AE9"/>
    <w:rsid w:val="008341FE"/>
    <w:rsid w:val="00834A4A"/>
    <w:rsid w:val="00835DB0"/>
    <w:rsid w:val="00836992"/>
    <w:rsid w:val="00837C4B"/>
    <w:rsid w:val="008403F1"/>
    <w:rsid w:val="0084051F"/>
    <w:rsid w:val="00841B66"/>
    <w:rsid w:val="00841DCD"/>
    <w:rsid w:val="00843191"/>
    <w:rsid w:val="00843EA9"/>
    <w:rsid w:val="00844C52"/>
    <w:rsid w:val="0084650F"/>
    <w:rsid w:val="008467C1"/>
    <w:rsid w:val="00847293"/>
    <w:rsid w:val="0084739D"/>
    <w:rsid w:val="00847A0A"/>
    <w:rsid w:val="00847E9C"/>
    <w:rsid w:val="00850015"/>
    <w:rsid w:val="00850240"/>
    <w:rsid w:val="00851BF2"/>
    <w:rsid w:val="008522EE"/>
    <w:rsid w:val="008523E0"/>
    <w:rsid w:val="00852CE7"/>
    <w:rsid w:val="008536D5"/>
    <w:rsid w:val="00854CA6"/>
    <w:rsid w:val="0085546B"/>
    <w:rsid w:val="00856AFF"/>
    <w:rsid w:val="0085721F"/>
    <w:rsid w:val="00857312"/>
    <w:rsid w:val="00857860"/>
    <w:rsid w:val="008602C8"/>
    <w:rsid w:val="0086163F"/>
    <w:rsid w:val="0086274B"/>
    <w:rsid w:val="00863837"/>
    <w:rsid w:val="00864452"/>
    <w:rsid w:val="0086488C"/>
    <w:rsid w:val="008655D6"/>
    <w:rsid w:val="008667C1"/>
    <w:rsid w:val="008669FA"/>
    <w:rsid w:val="00866B1D"/>
    <w:rsid w:val="00866EC8"/>
    <w:rsid w:val="008678D1"/>
    <w:rsid w:val="00870506"/>
    <w:rsid w:val="00870D4E"/>
    <w:rsid w:val="0087104C"/>
    <w:rsid w:val="008711B9"/>
    <w:rsid w:val="008724F1"/>
    <w:rsid w:val="008725C9"/>
    <w:rsid w:val="00872DA1"/>
    <w:rsid w:val="00872DED"/>
    <w:rsid w:val="00873916"/>
    <w:rsid w:val="00873A58"/>
    <w:rsid w:val="00873E4A"/>
    <w:rsid w:val="0087455D"/>
    <w:rsid w:val="0087521B"/>
    <w:rsid w:val="00875807"/>
    <w:rsid w:val="00875A72"/>
    <w:rsid w:val="00876873"/>
    <w:rsid w:val="00877EC1"/>
    <w:rsid w:val="00877F98"/>
    <w:rsid w:val="00880AD4"/>
    <w:rsid w:val="00881610"/>
    <w:rsid w:val="008817D8"/>
    <w:rsid w:val="00881A3B"/>
    <w:rsid w:val="00881EE7"/>
    <w:rsid w:val="008820D4"/>
    <w:rsid w:val="00882DE5"/>
    <w:rsid w:val="00883218"/>
    <w:rsid w:val="008836E5"/>
    <w:rsid w:val="008841D2"/>
    <w:rsid w:val="0088445E"/>
    <w:rsid w:val="008848CA"/>
    <w:rsid w:val="00884A66"/>
    <w:rsid w:val="00884C83"/>
    <w:rsid w:val="00885B1F"/>
    <w:rsid w:val="00885E06"/>
    <w:rsid w:val="008864EB"/>
    <w:rsid w:val="00886671"/>
    <w:rsid w:val="00886696"/>
    <w:rsid w:val="008879D5"/>
    <w:rsid w:val="00887B6E"/>
    <w:rsid w:val="0089187A"/>
    <w:rsid w:val="00891C18"/>
    <w:rsid w:val="00891DB6"/>
    <w:rsid w:val="00893713"/>
    <w:rsid w:val="0089430D"/>
    <w:rsid w:val="00895469"/>
    <w:rsid w:val="00895A8C"/>
    <w:rsid w:val="00895DD7"/>
    <w:rsid w:val="00897C0D"/>
    <w:rsid w:val="00897E77"/>
    <w:rsid w:val="008A05CE"/>
    <w:rsid w:val="008A0772"/>
    <w:rsid w:val="008A088C"/>
    <w:rsid w:val="008A0C56"/>
    <w:rsid w:val="008A0E8B"/>
    <w:rsid w:val="008A0F3B"/>
    <w:rsid w:val="008A15F5"/>
    <w:rsid w:val="008A21ED"/>
    <w:rsid w:val="008A33B5"/>
    <w:rsid w:val="008A4458"/>
    <w:rsid w:val="008A4498"/>
    <w:rsid w:val="008A4E7A"/>
    <w:rsid w:val="008A5918"/>
    <w:rsid w:val="008A60E5"/>
    <w:rsid w:val="008A6A70"/>
    <w:rsid w:val="008A798B"/>
    <w:rsid w:val="008B0034"/>
    <w:rsid w:val="008B02BC"/>
    <w:rsid w:val="008B04AD"/>
    <w:rsid w:val="008B0768"/>
    <w:rsid w:val="008B077C"/>
    <w:rsid w:val="008B0B18"/>
    <w:rsid w:val="008B1F97"/>
    <w:rsid w:val="008B27D5"/>
    <w:rsid w:val="008B2A93"/>
    <w:rsid w:val="008B2F0D"/>
    <w:rsid w:val="008B324D"/>
    <w:rsid w:val="008B4866"/>
    <w:rsid w:val="008B4C17"/>
    <w:rsid w:val="008B5525"/>
    <w:rsid w:val="008B702B"/>
    <w:rsid w:val="008B7307"/>
    <w:rsid w:val="008B738A"/>
    <w:rsid w:val="008B740D"/>
    <w:rsid w:val="008B7629"/>
    <w:rsid w:val="008B79B3"/>
    <w:rsid w:val="008C08E1"/>
    <w:rsid w:val="008C12A3"/>
    <w:rsid w:val="008C1CDB"/>
    <w:rsid w:val="008C1F95"/>
    <w:rsid w:val="008C2357"/>
    <w:rsid w:val="008C2847"/>
    <w:rsid w:val="008C2E41"/>
    <w:rsid w:val="008C4E98"/>
    <w:rsid w:val="008C51CD"/>
    <w:rsid w:val="008C5496"/>
    <w:rsid w:val="008C6EFA"/>
    <w:rsid w:val="008C71F4"/>
    <w:rsid w:val="008C73C4"/>
    <w:rsid w:val="008C7B64"/>
    <w:rsid w:val="008D0133"/>
    <w:rsid w:val="008D137D"/>
    <w:rsid w:val="008D1747"/>
    <w:rsid w:val="008D18BF"/>
    <w:rsid w:val="008D1E4B"/>
    <w:rsid w:val="008D1E9D"/>
    <w:rsid w:val="008D21DE"/>
    <w:rsid w:val="008D3AA8"/>
    <w:rsid w:val="008D3AF8"/>
    <w:rsid w:val="008D5106"/>
    <w:rsid w:val="008D5319"/>
    <w:rsid w:val="008D594D"/>
    <w:rsid w:val="008D6AE5"/>
    <w:rsid w:val="008D6E90"/>
    <w:rsid w:val="008D7D77"/>
    <w:rsid w:val="008E07B2"/>
    <w:rsid w:val="008E0FA0"/>
    <w:rsid w:val="008E0FCD"/>
    <w:rsid w:val="008E1F0E"/>
    <w:rsid w:val="008E225A"/>
    <w:rsid w:val="008E244A"/>
    <w:rsid w:val="008E26B6"/>
    <w:rsid w:val="008E2D79"/>
    <w:rsid w:val="008E3B61"/>
    <w:rsid w:val="008E4ABF"/>
    <w:rsid w:val="008E51A7"/>
    <w:rsid w:val="008E5736"/>
    <w:rsid w:val="008E5891"/>
    <w:rsid w:val="008E64E3"/>
    <w:rsid w:val="008E67C2"/>
    <w:rsid w:val="008E7380"/>
    <w:rsid w:val="008E7B37"/>
    <w:rsid w:val="008E7C8D"/>
    <w:rsid w:val="008F0868"/>
    <w:rsid w:val="008F0EF2"/>
    <w:rsid w:val="008F106E"/>
    <w:rsid w:val="008F1293"/>
    <w:rsid w:val="008F133A"/>
    <w:rsid w:val="008F16BA"/>
    <w:rsid w:val="008F1E2B"/>
    <w:rsid w:val="008F3177"/>
    <w:rsid w:val="008F33D0"/>
    <w:rsid w:val="008F3946"/>
    <w:rsid w:val="008F4CC6"/>
    <w:rsid w:val="008F4CEA"/>
    <w:rsid w:val="008F571F"/>
    <w:rsid w:val="008F5A23"/>
    <w:rsid w:val="008F620A"/>
    <w:rsid w:val="008F7F06"/>
    <w:rsid w:val="0090123F"/>
    <w:rsid w:val="0090136D"/>
    <w:rsid w:val="00901A1A"/>
    <w:rsid w:val="009032C0"/>
    <w:rsid w:val="009036C0"/>
    <w:rsid w:val="00906334"/>
    <w:rsid w:val="0090683C"/>
    <w:rsid w:val="00906DC4"/>
    <w:rsid w:val="00907F6E"/>
    <w:rsid w:val="009102BF"/>
    <w:rsid w:val="00910A96"/>
    <w:rsid w:val="009130D2"/>
    <w:rsid w:val="00913DAA"/>
    <w:rsid w:val="0091406C"/>
    <w:rsid w:val="0091592B"/>
    <w:rsid w:val="00915C46"/>
    <w:rsid w:val="00915DF9"/>
    <w:rsid w:val="00916527"/>
    <w:rsid w:val="009174CB"/>
    <w:rsid w:val="00917DE7"/>
    <w:rsid w:val="00920F88"/>
    <w:rsid w:val="00921BCA"/>
    <w:rsid w:val="00922238"/>
    <w:rsid w:val="00923AEE"/>
    <w:rsid w:val="00923F34"/>
    <w:rsid w:val="00924B82"/>
    <w:rsid w:val="00925CBE"/>
    <w:rsid w:val="009266DA"/>
    <w:rsid w:val="00926D5B"/>
    <w:rsid w:val="00927AFD"/>
    <w:rsid w:val="00927EF7"/>
    <w:rsid w:val="009308CA"/>
    <w:rsid w:val="00930B1E"/>
    <w:rsid w:val="00930F74"/>
    <w:rsid w:val="009311A8"/>
    <w:rsid w:val="00932A3F"/>
    <w:rsid w:val="009332E4"/>
    <w:rsid w:val="00933812"/>
    <w:rsid w:val="009339FE"/>
    <w:rsid w:val="00933D8E"/>
    <w:rsid w:val="00933FF8"/>
    <w:rsid w:val="009340D9"/>
    <w:rsid w:val="00934F16"/>
    <w:rsid w:val="00934F1D"/>
    <w:rsid w:val="00935011"/>
    <w:rsid w:val="00935CE2"/>
    <w:rsid w:val="00936956"/>
    <w:rsid w:val="009369F9"/>
    <w:rsid w:val="00937F6C"/>
    <w:rsid w:val="00937FC7"/>
    <w:rsid w:val="0094025E"/>
    <w:rsid w:val="009414F9"/>
    <w:rsid w:val="00941766"/>
    <w:rsid w:val="00941884"/>
    <w:rsid w:val="00941CCC"/>
    <w:rsid w:val="00941CD0"/>
    <w:rsid w:val="00941D2D"/>
    <w:rsid w:val="009429AB"/>
    <w:rsid w:val="0094352A"/>
    <w:rsid w:val="00943581"/>
    <w:rsid w:val="00944407"/>
    <w:rsid w:val="00944FAB"/>
    <w:rsid w:val="009455B2"/>
    <w:rsid w:val="009462EC"/>
    <w:rsid w:val="00946A7C"/>
    <w:rsid w:val="00947051"/>
    <w:rsid w:val="009505E5"/>
    <w:rsid w:val="00950C5D"/>
    <w:rsid w:val="00950D33"/>
    <w:rsid w:val="00952209"/>
    <w:rsid w:val="00952218"/>
    <w:rsid w:val="009531E9"/>
    <w:rsid w:val="00953684"/>
    <w:rsid w:val="0095457D"/>
    <w:rsid w:val="0095538B"/>
    <w:rsid w:val="009555E6"/>
    <w:rsid w:val="0095577D"/>
    <w:rsid w:val="00955E8A"/>
    <w:rsid w:val="00956D51"/>
    <w:rsid w:val="009571B3"/>
    <w:rsid w:val="0095724F"/>
    <w:rsid w:val="00957E8C"/>
    <w:rsid w:val="00960770"/>
    <w:rsid w:val="00960E10"/>
    <w:rsid w:val="00960FD3"/>
    <w:rsid w:val="00961185"/>
    <w:rsid w:val="00962A73"/>
    <w:rsid w:val="009633B5"/>
    <w:rsid w:val="00964D89"/>
    <w:rsid w:val="00964EFC"/>
    <w:rsid w:val="00964FC1"/>
    <w:rsid w:val="00966C85"/>
    <w:rsid w:val="00966D8C"/>
    <w:rsid w:val="00967554"/>
    <w:rsid w:val="0097027C"/>
    <w:rsid w:val="0097058E"/>
    <w:rsid w:val="0097136B"/>
    <w:rsid w:val="0097231B"/>
    <w:rsid w:val="009730E1"/>
    <w:rsid w:val="00973FA6"/>
    <w:rsid w:val="00974632"/>
    <w:rsid w:val="0097477C"/>
    <w:rsid w:val="00974967"/>
    <w:rsid w:val="00974DE2"/>
    <w:rsid w:val="00975ACA"/>
    <w:rsid w:val="0098012C"/>
    <w:rsid w:val="00980438"/>
    <w:rsid w:val="00980547"/>
    <w:rsid w:val="00980BA5"/>
    <w:rsid w:val="00981606"/>
    <w:rsid w:val="0098340D"/>
    <w:rsid w:val="009845AA"/>
    <w:rsid w:val="0098482D"/>
    <w:rsid w:val="0098576F"/>
    <w:rsid w:val="00986BE5"/>
    <w:rsid w:val="00990D90"/>
    <w:rsid w:val="009915E9"/>
    <w:rsid w:val="0099170D"/>
    <w:rsid w:val="00994FCF"/>
    <w:rsid w:val="00995D04"/>
    <w:rsid w:val="009960E6"/>
    <w:rsid w:val="00996108"/>
    <w:rsid w:val="009961D2"/>
    <w:rsid w:val="0099629F"/>
    <w:rsid w:val="00996A9B"/>
    <w:rsid w:val="00997B4B"/>
    <w:rsid w:val="009A10EE"/>
    <w:rsid w:val="009A1501"/>
    <w:rsid w:val="009A16E1"/>
    <w:rsid w:val="009A1CCC"/>
    <w:rsid w:val="009A2074"/>
    <w:rsid w:val="009A246D"/>
    <w:rsid w:val="009A29A9"/>
    <w:rsid w:val="009A4A08"/>
    <w:rsid w:val="009A4C81"/>
    <w:rsid w:val="009A5CBF"/>
    <w:rsid w:val="009A7122"/>
    <w:rsid w:val="009B0F09"/>
    <w:rsid w:val="009B1E15"/>
    <w:rsid w:val="009B1F77"/>
    <w:rsid w:val="009B49CB"/>
    <w:rsid w:val="009B4A7E"/>
    <w:rsid w:val="009B4B2C"/>
    <w:rsid w:val="009B4DF6"/>
    <w:rsid w:val="009B55FB"/>
    <w:rsid w:val="009B7BCA"/>
    <w:rsid w:val="009B7C78"/>
    <w:rsid w:val="009C01DA"/>
    <w:rsid w:val="009C100E"/>
    <w:rsid w:val="009C14A3"/>
    <w:rsid w:val="009C159D"/>
    <w:rsid w:val="009C1B02"/>
    <w:rsid w:val="009C3581"/>
    <w:rsid w:val="009C3F2B"/>
    <w:rsid w:val="009D22EE"/>
    <w:rsid w:val="009D246D"/>
    <w:rsid w:val="009D2E92"/>
    <w:rsid w:val="009D3BE3"/>
    <w:rsid w:val="009D3F9F"/>
    <w:rsid w:val="009D47D7"/>
    <w:rsid w:val="009D4F9A"/>
    <w:rsid w:val="009D78A8"/>
    <w:rsid w:val="009E159E"/>
    <w:rsid w:val="009E1806"/>
    <w:rsid w:val="009E287C"/>
    <w:rsid w:val="009E3260"/>
    <w:rsid w:val="009E3A02"/>
    <w:rsid w:val="009E63A5"/>
    <w:rsid w:val="009E66F7"/>
    <w:rsid w:val="009E6FF5"/>
    <w:rsid w:val="009E731A"/>
    <w:rsid w:val="009E73D1"/>
    <w:rsid w:val="009E7BF5"/>
    <w:rsid w:val="009F0E30"/>
    <w:rsid w:val="009F15AB"/>
    <w:rsid w:val="009F184E"/>
    <w:rsid w:val="009F1900"/>
    <w:rsid w:val="009F2F6C"/>
    <w:rsid w:val="009F350B"/>
    <w:rsid w:val="009F476E"/>
    <w:rsid w:val="009F4925"/>
    <w:rsid w:val="009F65FF"/>
    <w:rsid w:val="009F6865"/>
    <w:rsid w:val="009F6AB0"/>
    <w:rsid w:val="009F71D6"/>
    <w:rsid w:val="00A006B6"/>
    <w:rsid w:val="00A00A7A"/>
    <w:rsid w:val="00A00F6F"/>
    <w:rsid w:val="00A016AF"/>
    <w:rsid w:val="00A03993"/>
    <w:rsid w:val="00A03E69"/>
    <w:rsid w:val="00A05706"/>
    <w:rsid w:val="00A05AF4"/>
    <w:rsid w:val="00A05D6E"/>
    <w:rsid w:val="00A05F4F"/>
    <w:rsid w:val="00A06961"/>
    <w:rsid w:val="00A07273"/>
    <w:rsid w:val="00A07891"/>
    <w:rsid w:val="00A07DAC"/>
    <w:rsid w:val="00A07F3E"/>
    <w:rsid w:val="00A10A9D"/>
    <w:rsid w:val="00A10F7F"/>
    <w:rsid w:val="00A11037"/>
    <w:rsid w:val="00A11F84"/>
    <w:rsid w:val="00A13841"/>
    <w:rsid w:val="00A1454C"/>
    <w:rsid w:val="00A14D36"/>
    <w:rsid w:val="00A14E4D"/>
    <w:rsid w:val="00A15992"/>
    <w:rsid w:val="00A15E67"/>
    <w:rsid w:val="00A15FC9"/>
    <w:rsid w:val="00A162BD"/>
    <w:rsid w:val="00A16E45"/>
    <w:rsid w:val="00A17F41"/>
    <w:rsid w:val="00A2025B"/>
    <w:rsid w:val="00A20974"/>
    <w:rsid w:val="00A2305C"/>
    <w:rsid w:val="00A23CD5"/>
    <w:rsid w:val="00A24264"/>
    <w:rsid w:val="00A2446E"/>
    <w:rsid w:val="00A246B1"/>
    <w:rsid w:val="00A27DC1"/>
    <w:rsid w:val="00A27DC8"/>
    <w:rsid w:val="00A30F51"/>
    <w:rsid w:val="00A3138F"/>
    <w:rsid w:val="00A3213E"/>
    <w:rsid w:val="00A33816"/>
    <w:rsid w:val="00A34C20"/>
    <w:rsid w:val="00A367B6"/>
    <w:rsid w:val="00A36ED8"/>
    <w:rsid w:val="00A37B9B"/>
    <w:rsid w:val="00A41112"/>
    <w:rsid w:val="00A413EF"/>
    <w:rsid w:val="00A427F2"/>
    <w:rsid w:val="00A42FA5"/>
    <w:rsid w:val="00A4305B"/>
    <w:rsid w:val="00A43771"/>
    <w:rsid w:val="00A45098"/>
    <w:rsid w:val="00A47201"/>
    <w:rsid w:val="00A47E18"/>
    <w:rsid w:val="00A502FB"/>
    <w:rsid w:val="00A510ED"/>
    <w:rsid w:val="00A526EE"/>
    <w:rsid w:val="00A542CC"/>
    <w:rsid w:val="00A5489F"/>
    <w:rsid w:val="00A556A3"/>
    <w:rsid w:val="00A566A4"/>
    <w:rsid w:val="00A57E51"/>
    <w:rsid w:val="00A61EB3"/>
    <w:rsid w:val="00A629C5"/>
    <w:rsid w:val="00A630DE"/>
    <w:rsid w:val="00A65753"/>
    <w:rsid w:val="00A65A8C"/>
    <w:rsid w:val="00A6676C"/>
    <w:rsid w:val="00A66B09"/>
    <w:rsid w:val="00A678CF"/>
    <w:rsid w:val="00A67AD1"/>
    <w:rsid w:val="00A70BD8"/>
    <w:rsid w:val="00A72F4A"/>
    <w:rsid w:val="00A774A3"/>
    <w:rsid w:val="00A81887"/>
    <w:rsid w:val="00A8191C"/>
    <w:rsid w:val="00A82222"/>
    <w:rsid w:val="00A82A7F"/>
    <w:rsid w:val="00A8429C"/>
    <w:rsid w:val="00A856F9"/>
    <w:rsid w:val="00A85F91"/>
    <w:rsid w:val="00A86755"/>
    <w:rsid w:val="00A876F6"/>
    <w:rsid w:val="00A87B7B"/>
    <w:rsid w:val="00A90341"/>
    <w:rsid w:val="00A905F0"/>
    <w:rsid w:val="00A90A8D"/>
    <w:rsid w:val="00A92AC0"/>
    <w:rsid w:val="00A93B4C"/>
    <w:rsid w:val="00A93D13"/>
    <w:rsid w:val="00A95095"/>
    <w:rsid w:val="00A95844"/>
    <w:rsid w:val="00A95DDC"/>
    <w:rsid w:val="00A96FD8"/>
    <w:rsid w:val="00A9798C"/>
    <w:rsid w:val="00AA1812"/>
    <w:rsid w:val="00AA2F5B"/>
    <w:rsid w:val="00AA30EC"/>
    <w:rsid w:val="00AA4287"/>
    <w:rsid w:val="00AA5E8A"/>
    <w:rsid w:val="00AA6758"/>
    <w:rsid w:val="00AA6B08"/>
    <w:rsid w:val="00AA7484"/>
    <w:rsid w:val="00AB040B"/>
    <w:rsid w:val="00AB0905"/>
    <w:rsid w:val="00AB1654"/>
    <w:rsid w:val="00AB1866"/>
    <w:rsid w:val="00AB2724"/>
    <w:rsid w:val="00AB3968"/>
    <w:rsid w:val="00AB5551"/>
    <w:rsid w:val="00AB57B1"/>
    <w:rsid w:val="00AB7144"/>
    <w:rsid w:val="00AB75C9"/>
    <w:rsid w:val="00AC0024"/>
    <w:rsid w:val="00AC0AF2"/>
    <w:rsid w:val="00AC1267"/>
    <w:rsid w:val="00AC1538"/>
    <w:rsid w:val="00AC173D"/>
    <w:rsid w:val="00AC1947"/>
    <w:rsid w:val="00AC1D3E"/>
    <w:rsid w:val="00AC1DA7"/>
    <w:rsid w:val="00AC38A1"/>
    <w:rsid w:val="00AC3A9D"/>
    <w:rsid w:val="00AC3DDA"/>
    <w:rsid w:val="00AC3FD4"/>
    <w:rsid w:val="00AC4145"/>
    <w:rsid w:val="00AC60FA"/>
    <w:rsid w:val="00AC6105"/>
    <w:rsid w:val="00AC6306"/>
    <w:rsid w:val="00AC68F5"/>
    <w:rsid w:val="00AC7BC9"/>
    <w:rsid w:val="00AC7C5D"/>
    <w:rsid w:val="00AD0523"/>
    <w:rsid w:val="00AD0678"/>
    <w:rsid w:val="00AD0812"/>
    <w:rsid w:val="00AD09D3"/>
    <w:rsid w:val="00AD1401"/>
    <w:rsid w:val="00AD1DE6"/>
    <w:rsid w:val="00AD235A"/>
    <w:rsid w:val="00AD2B06"/>
    <w:rsid w:val="00AD44BB"/>
    <w:rsid w:val="00AD514A"/>
    <w:rsid w:val="00AD5BD3"/>
    <w:rsid w:val="00AD62BF"/>
    <w:rsid w:val="00AD6864"/>
    <w:rsid w:val="00AD697E"/>
    <w:rsid w:val="00AD751E"/>
    <w:rsid w:val="00AD7A73"/>
    <w:rsid w:val="00AD7D6C"/>
    <w:rsid w:val="00AE16A4"/>
    <w:rsid w:val="00AE24FC"/>
    <w:rsid w:val="00AE293B"/>
    <w:rsid w:val="00AE3CC7"/>
    <w:rsid w:val="00AE3F2F"/>
    <w:rsid w:val="00AE4733"/>
    <w:rsid w:val="00AE572F"/>
    <w:rsid w:val="00AE590D"/>
    <w:rsid w:val="00AE6319"/>
    <w:rsid w:val="00AE7462"/>
    <w:rsid w:val="00AE7722"/>
    <w:rsid w:val="00AE783B"/>
    <w:rsid w:val="00AF044E"/>
    <w:rsid w:val="00AF07DC"/>
    <w:rsid w:val="00AF092A"/>
    <w:rsid w:val="00AF11BC"/>
    <w:rsid w:val="00AF1719"/>
    <w:rsid w:val="00AF42F4"/>
    <w:rsid w:val="00AF4976"/>
    <w:rsid w:val="00AF5E08"/>
    <w:rsid w:val="00AF5E2B"/>
    <w:rsid w:val="00AF616B"/>
    <w:rsid w:val="00B0022D"/>
    <w:rsid w:val="00B01756"/>
    <w:rsid w:val="00B021F1"/>
    <w:rsid w:val="00B022B2"/>
    <w:rsid w:val="00B02D85"/>
    <w:rsid w:val="00B02FD4"/>
    <w:rsid w:val="00B03B49"/>
    <w:rsid w:val="00B0492C"/>
    <w:rsid w:val="00B04FF2"/>
    <w:rsid w:val="00B0515E"/>
    <w:rsid w:val="00B05353"/>
    <w:rsid w:val="00B05426"/>
    <w:rsid w:val="00B0579A"/>
    <w:rsid w:val="00B05A63"/>
    <w:rsid w:val="00B067D6"/>
    <w:rsid w:val="00B1010E"/>
    <w:rsid w:val="00B1038D"/>
    <w:rsid w:val="00B10CAB"/>
    <w:rsid w:val="00B114A8"/>
    <w:rsid w:val="00B124D3"/>
    <w:rsid w:val="00B12C4A"/>
    <w:rsid w:val="00B12D51"/>
    <w:rsid w:val="00B12F98"/>
    <w:rsid w:val="00B131A9"/>
    <w:rsid w:val="00B1328D"/>
    <w:rsid w:val="00B155D8"/>
    <w:rsid w:val="00B155E5"/>
    <w:rsid w:val="00B15A8F"/>
    <w:rsid w:val="00B161D4"/>
    <w:rsid w:val="00B162D8"/>
    <w:rsid w:val="00B166AC"/>
    <w:rsid w:val="00B16775"/>
    <w:rsid w:val="00B2008C"/>
    <w:rsid w:val="00B2059B"/>
    <w:rsid w:val="00B2235B"/>
    <w:rsid w:val="00B22C1D"/>
    <w:rsid w:val="00B23970"/>
    <w:rsid w:val="00B240B7"/>
    <w:rsid w:val="00B25CE9"/>
    <w:rsid w:val="00B25D8A"/>
    <w:rsid w:val="00B300B5"/>
    <w:rsid w:val="00B30AF4"/>
    <w:rsid w:val="00B3207F"/>
    <w:rsid w:val="00B339E8"/>
    <w:rsid w:val="00B34081"/>
    <w:rsid w:val="00B34C7F"/>
    <w:rsid w:val="00B34D5E"/>
    <w:rsid w:val="00B3526B"/>
    <w:rsid w:val="00B363C6"/>
    <w:rsid w:val="00B36FD2"/>
    <w:rsid w:val="00B4003F"/>
    <w:rsid w:val="00B40672"/>
    <w:rsid w:val="00B40805"/>
    <w:rsid w:val="00B40D61"/>
    <w:rsid w:val="00B4156B"/>
    <w:rsid w:val="00B41631"/>
    <w:rsid w:val="00B416DC"/>
    <w:rsid w:val="00B43155"/>
    <w:rsid w:val="00B438AF"/>
    <w:rsid w:val="00B44513"/>
    <w:rsid w:val="00B454A5"/>
    <w:rsid w:val="00B45EBF"/>
    <w:rsid w:val="00B46629"/>
    <w:rsid w:val="00B46B68"/>
    <w:rsid w:val="00B46E69"/>
    <w:rsid w:val="00B46EA0"/>
    <w:rsid w:val="00B51666"/>
    <w:rsid w:val="00B51A74"/>
    <w:rsid w:val="00B51D89"/>
    <w:rsid w:val="00B522D3"/>
    <w:rsid w:val="00B5349E"/>
    <w:rsid w:val="00B539B0"/>
    <w:rsid w:val="00B5415C"/>
    <w:rsid w:val="00B55D92"/>
    <w:rsid w:val="00B56BDC"/>
    <w:rsid w:val="00B60729"/>
    <w:rsid w:val="00B61F11"/>
    <w:rsid w:val="00B63037"/>
    <w:rsid w:val="00B630DD"/>
    <w:rsid w:val="00B63EAC"/>
    <w:rsid w:val="00B64B08"/>
    <w:rsid w:val="00B655D3"/>
    <w:rsid w:val="00B660A9"/>
    <w:rsid w:val="00B66A18"/>
    <w:rsid w:val="00B6763D"/>
    <w:rsid w:val="00B67778"/>
    <w:rsid w:val="00B734BF"/>
    <w:rsid w:val="00B73C0C"/>
    <w:rsid w:val="00B73E10"/>
    <w:rsid w:val="00B74AF1"/>
    <w:rsid w:val="00B74E83"/>
    <w:rsid w:val="00B75620"/>
    <w:rsid w:val="00B7662B"/>
    <w:rsid w:val="00B77296"/>
    <w:rsid w:val="00B776B5"/>
    <w:rsid w:val="00B77D91"/>
    <w:rsid w:val="00B803AE"/>
    <w:rsid w:val="00B80E54"/>
    <w:rsid w:val="00B812D4"/>
    <w:rsid w:val="00B82660"/>
    <w:rsid w:val="00B82D05"/>
    <w:rsid w:val="00B8349D"/>
    <w:rsid w:val="00B8360F"/>
    <w:rsid w:val="00B841C5"/>
    <w:rsid w:val="00B84AA7"/>
    <w:rsid w:val="00B85D72"/>
    <w:rsid w:val="00B87601"/>
    <w:rsid w:val="00B9031B"/>
    <w:rsid w:val="00B90A35"/>
    <w:rsid w:val="00B91793"/>
    <w:rsid w:val="00B91809"/>
    <w:rsid w:val="00B91D1E"/>
    <w:rsid w:val="00B91F7F"/>
    <w:rsid w:val="00B93145"/>
    <w:rsid w:val="00B9331B"/>
    <w:rsid w:val="00B938C7"/>
    <w:rsid w:val="00B938EF"/>
    <w:rsid w:val="00B9395D"/>
    <w:rsid w:val="00B94A08"/>
    <w:rsid w:val="00B94D27"/>
    <w:rsid w:val="00B95061"/>
    <w:rsid w:val="00B95613"/>
    <w:rsid w:val="00B96507"/>
    <w:rsid w:val="00B9681B"/>
    <w:rsid w:val="00B96AD6"/>
    <w:rsid w:val="00B97696"/>
    <w:rsid w:val="00B97FDF"/>
    <w:rsid w:val="00BA0741"/>
    <w:rsid w:val="00BA38AE"/>
    <w:rsid w:val="00BA43C9"/>
    <w:rsid w:val="00BA4946"/>
    <w:rsid w:val="00BA4DA2"/>
    <w:rsid w:val="00BA5591"/>
    <w:rsid w:val="00BA577F"/>
    <w:rsid w:val="00BA614E"/>
    <w:rsid w:val="00BA6493"/>
    <w:rsid w:val="00BA7AC1"/>
    <w:rsid w:val="00BA7DA6"/>
    <w:rsid w:val="00BB0A35"/>
    <w:rsid w:val="00BB1329"/>
    <w:rsid w:val="00BB18E6"/>
    <w:rsid w:val="00BB345A"/>
    <w:rsid w:val="00BB37DB"/>
    <w:rsid w:val="00BB38E3"/>
    <w:rsid w:val="00BB5379"/>
    <w:rsid w:val="00BB5BAB"/>
    <w:rsid w:val="00BB6570"/>
    <w:rsid w:val="00BB6769"/>
    <w:rsid w:val="00BB7965"/>
    <w:rsid w:val="00BC0296"/>
    <w:rsid w:val="00BC04E3"/>
    <w:rsid w:val="00BC05E4"/>
    <w:rsid w:val="00BC1130"/>
    <w:rsid w:val="00BC1385"/>
    <w:rsid w:val="00BC1B2A"/>
    <w:rsid w:val="00BC1C0A"/>
    <w:rsid w:val="00BC2FDF"/>
    <w:rsid w:val="00BC3A2A"/>
    <w:rsid w:val="00BC3AC7"/>
    <w:rsid w:val="00BC4295"/>
    <w:rsid w:val="00BC4C68"/>
    <w:rsid w:val="00BC4C7A"/>
    <w:rsid w:val="00BC564C"/>
    <w:rsid w:val="00BC658E"/>
    <w:rsid w:val="00BD1630"/>
    <w:rsid w:val="00BD164A"/>
    <w:rsid w:val="00BD1DD2"/>
    <w:rsid w:val="00BD26EF"/>
    <w:rsid w:val="00BD2FF9"/>
    <w:rsid w:val="00BD3EC0"/>
    <w:rsid w:val="00BD54C0"/>
    <w:rsid w:val="00BD75A7"/>
    <w:rsid w:val="00BD7A4A"/>
    <w:rsid w:val="00BE0363"/>
    <w:rsid w:val="00BE07D3"/>
    <w:rsid w:val="00BE1FDB"/>
    <w:rsid w:val="00BE23F8"/>
    <w:rsid w:val="00BE27F8"/>
    <w:rsid w:val="00BE331F"/>
    <w:rsid w:val="00BE3473"/>
    <w:rsid w:val="00BE3D9D"/>
    <w:rsid w:val="00BE425D"/>
    <w:rsid w:val="00BE440A"/>
    <w:rsid w:val="00BE4413"/>
    <w:rsid w:val="00BE4D3D"/>
    <w:rsid w:val="00BE5AAE"/>
    <w:rsid w:val="00BE5C86"/>
    <w:rsid w:val="00BE63B2"/>
    <w:rsid w:val="00BF0DC8"/>
    <w:rsid w:val="00BF2FB7"/>
    <w:rsid w:val="00BF58C0"/>
    <w:rsid w:val="00BF6D23"/>
    <w:rsid w:val="00BF7B08"/>
    <w:rsid w:val="00BF7DE7"/>
    <w:rsid w:val="00C012B1"/>
    <w:rsid w:val="00C01A82"/>
    <w:rsid w:val="00C02597"/>
    <w:rsid w:val="00C02B42"/>
    <w:rsid w:val="00C0412B"/>
    <w:rsid w:val="00C04525"/>
    <w:rsid w:val="00C047FD"/>
    <w:rsid w:val="00C0666A"/>
    <w:rsid w:val="00C0730A"/>
    <w:rsid w:val="00C074E0"/>
    <w:rsid w:val="00C07607"/>
    <w:rsid w:val="00C11385"/>
    <w:rsid w:val="00C113DD"/>
    <w:rsid w:val="00C1164C"/>
    <w:rsid w:val="00C1219C"/>
    <w:rsid w:val="00C12864"/>
    <w:rsid w:val="00C12A2D"/>
    <w:rsid w:val="00C12A30"/>
    <w:rsid w:val="00C13554"/>
    <w:rsid w:val="00C15052"/>
    <w:rsid w:val="00C1513A"/>
    <w:rsid w:val="00C15C93"/>
    <w:rsid w:val="00C16268"/>
    <w:rsid w:val="00C16C03"/>
    <w:rsid w:val="00C16DFF"/>
    <w:rsid w:val="00C16FA2"/>
    <w:rsid w:val="00C17FD0"/>
    <w:rsid w:val="00C23807"/>
    <w:rsid w:val="00C244D2"/>
    <w:rsid w:val="00C248F7"/>
    <w:rsid w:val="00C249D0"/>
    <w:rsid w:val="00C25378"/>
    <w:rsid w:val="00C25473"/>
    <w:rsid w:val="00C25A9C"/>
    <w:rsid w:val="00C27E7F"/>
    <w:rsid w:val="00C305C3"/>
    <w:rsid w:val="00C3205A"/>
    <w:rsid w:val="00C32AB6"/>
    <w:rsid w:val="00C33464"/>
    <w:rsid w:val="00C33953"/>
    <w:rsid w:val="00C345AB"/>
    <w:rsid w:val="00C34C67"/>
    <w:rsid w:val="00C3597A"/>
    <w:rsid w:val="00C36D26"/>
    <w:rsid w:val="00C36ECE"/>
    <w:rsid w:val="00C371DF"/>
    <w:rsid w:val="00C41103"/>
    <w:rsid w:val="00C4115C"/>
    <w:rsid w:val="00C4330C"/>
    <w:rsid w:val="00C450DB"/>
    <w:rsid w:val="00C4534C"/>
    <w:rsid w:val="00C45E7B"/>
    <w:rsid w:val="00C461D9"/>
    <w:rsid w:val="00C462EF"/>
    <w:rsid w:val="00C4771F"/>
    <w:rsid w:val="00C47AE7"/>
    <w:rsid w:val="00C47BBB"/>
    <w:rsid w:val="00C518AE"/>
    <w:rsid w:val="00C524DE"/>
    <w:rsid w:val="00C53D68"/>
    <w:rsid w:val="00C547B6"/>
    <w:rsid w:val="00C550EC"/>
    <w:rsid w:val="00C5521D"/>
    <w:rsid w:val="00C554E6"/>
    <w:rsid w:val="00C558EE"/>
    <w:rsid w:val="00C55C71"/>
    <w:rsid w:val="00C57129"/>
    <w:rsid w:val="00C571B2"/>
    <w:rsid w:val="00C6018D"/>
    <w:rsid w:val="00C60588"/>
    <w:rsid w:val="00C61215"/>
    <w:rsid w:val="00C626D8"/>
    <w:rsid w:val="00C6379B"/>
    <w:rsid w:val="00C649C6"/>
    <w:rsid w:val="00C6523C"/>
    <w:rsid w:val="00C66285"/>
    <w:rsid w:val="00C66422"/>
    <w:rsid w:val="00C6647F"/>
    <w:rsid w:val="00C66750"/>
    <w:rsid w:val="00C67FD5"/>
    <w:rsid w:val="00C703D1"/>
    <w:rsid w:val="00C7043D"/>
    <w:rsid w:val="00C70C1A"/>
    <w:rsid w:val="00C71981"/>
    <w:rsid w:val="00C72343"/>
    <w:rsid w:val="00C72F12"/>
    <w:rsid w:val="00C7397F"/>
    <w:rsid w:val="00C73E97"/>
    <w:rsid w:val="00C74337"/>
    <w:rsid w:val="00C745DB"/>
    <w:rsid w:val="00C7480B"/>
    <w:rsid w:val="00C76413"/>
    <w:rsid w:val="00C76B88"/>
    <w:rsid w:val="00C77619"/>
    <w:rsid w:val="00C7793B"/>
    <w:rsid w:val="00C779F1"/>
    <w:rsid w:val="00C77CA7"/>
    <w:rsid w:val="00C8011C"/>
    <w:rsid w:val="00C825F8"/>
    <w:rsid w:val="00C826F8"/>
    <w:rsid w:val="00C84A24"/>
    <w:rsid w:val="00C85866"/>
    <w:rsid w:val="00C862D3"/>
    <w:rsid w:val="00C865B2"/>
    <w:rsid w:val="00C86C1B"/>
    <w:rsid w:val="00C86C1E"/>
    <w:rsid w:val="00C86ED3"/>
    <w:rsid w:val="00C87D9C"/>
    <w:rsid w:val="00C87DF5"/>
    <w:rsid w:val="00C906E9"/>
    <w:rsid w:val="00C90D68"/>
    <w:rsid w:val="00C91AF8"/>
    <w:rsid w:val="00C92383"/>
    <w:rsid w:val="00C92F6E"/>
    <w:rsid w:val="00C93125"/>
    <w:rsid w:val="00C93575"/>
    <w:rsid w:val="00C93617"/>
    <w:rsid w:val="00C93DB2"/>
    <w:rsid w:val="00C95F65"/>
    <w:rsid w:val="00C97BC0"/>
    <w:rsid w:val="00CA0FE8"/>
    <w:rsid w:val="00CA17BE"/>
    <w:rsid w:val="00CA1887"/>
    <w:rsid w:val="00CA31EE"/>
    <w:rsid w:val="00CA425E"/>
    <w:rsid w:val="00CA5608"/>
    <w:rsid w:val="00CA68B9"/>
    <w:rsid w:val="00CA77D1"/>
    <w:rsid w:val="00CB033C"/>
    <w:rsid w:val="00CB0607"/>
    <w:rsid w:val="00CB12F0"/>
    <w:rsid w:val="00CB149B"/>
    <w:rsid w:val="00CB1691"/>
    <w:rsid w:val="00CB2F8A"/>
    <w:rsid w:val="00CB2FFC"/>
    <w:rsid w:val="00CB3321"/>
    <w:rsid w:val="00CB353C"/>
    <w:rsid w:val="00CB498F"/>
    <w:rsid w:val="00CB52B0"/>
    <w:rsid w:val="00CB635B"/>
    <w:rsid w:val="00CB6747"/>
    <w:rsid w:val="00CB6A60"/>
    <w:rsid w:val="00CB6EFD"/>
    <w:rsid w:val="00CC086C"/>
    <w:rsid w:val="00CC0E7D"/>
    <w:rsid w:val="00CC1A00"/>
    <w:rsid w:val="00CC2A62"/>
    <w:rsid w:val="00CC2D5D"/>
    <w:rsid w:val="00CC32E1"/>
    <w:rsid w:val="00CC3AE8"/>
    <w:rsid w:val="00CC4399"/>
    <w:rsid w:val="00CC446A"/>
    <w:rsid w:val="00CC4554"/>
    <w:rsid w:val="00CC4A68"/>
    <w:rsid w:val="00CC5E8A"/>
    <w:rsid w:val="00CC5FE4"/>
    <w:rsid w:val="00CC636E"/>
    <w:rsid w:val="00CC68D5"/>
    <w:rsid w:val="00CC68F8"/>
    <w:rsid w:val="00CD03C3"/>
    <w:rsid w:val="00CD2869"/>
    <w:rsid w:val="00CD3513"/>
    <w:rsid w:val="00CD3580"/>
    <w:rsid w:val="00CD3725"/>
    <w:rsid w:val="00CD5827"/>
    <w:rsid w:val="00CD69BF"/>
    <w:rsid w:val="00CD794C"/>
    <w:rsid w:val="00CD7B89"/>
    <w:rsid w:val="00CE0A64"/>
    <w:rsid w:val="00CE0A6C"/>
    <w:rsid w:val="00CE1198"/>
    <w:rsid w:val="00CE1237"/>
    <w:rsid w:val="00CE2804"/>
    <w:rsid w:val="00CE3AA0"/>
    <w:rsid w:val="00CE3B17"/>
    <w:rsid w:val="00CE44AF"/>
    <w:rsid w:val="00CE589B"/>
    <w:rsid w:val="00CE7AE4"/>
    <w:rsid w:val="00CF0000"/>
    <w:rsid w:val="00CF08E0"/>
    <w:rsid w:val="00CF0ADF"/>
    <w:rsid w:val="00CF0B99"/>
    <w:rsid w:val="00CF0CE0"/>
    <w:rsid w:val="00CF0FE7"/>
    <w:rsid w:val="00CF1598"/>
    <w:rsid w:val="00CF22F6"/>
    <w:rsid w:val="00CF259C"/>
    <w:rsid w:val="00CF4101"/>
    <w:rsid w:val="00CF55C6"/>
    <w:rsid w:val="00CF5C62"/>
    <w:rsid w:val="00CF7081"/>
    <w:rsid w:val="00CF7301"/>
    <w:rsid w:val="00CF7589"/>
    <w:rsid w:val="00D00724"/>
    <w:rsid w:val="00D032AF"/>
    <w:rsid w:val="00D04A1B"/>
    <w:rsid w:val="00D05124"/>
    <w:rsid w:val="00D056D6"/>
    <w:rsid w:val="00D056E3"/>
    <w:rsid w:val="00D07E0A"/>
    <w:rsid w:val="00D12870"/>
    <w:rsid w:val="00D1322F"/>
    <w:rsid w:val="00D13DE5"/>
    <w:rsid w:val="00D14A5F"/>
    <w:rsid w:val="00D158CE"/>
    <w:rsid w:val="00D15B28"/>
    <w:rsid w:val="00D160D8"/>
    <w:rsid w:val="00D16166"/>
    <w:rsid w:val="00D162D3"/>
    <w:rsid w:val="00D16BF7"/>
    <w:rsid w:val="00D16DF5"/>
    <w:rsid w:val="00D16FC8"/>
    <w:rsid w:val="00D170C9"/>
    <w:rsid w:val="00D174C2"/>
    <w:rsid w:val="00D17F0B"/>
    <w:rsid w:val="00D20732"/>
    <w:rsid w:val="00D20BE7"/>
    <w:rsid w:val="00D216EA"/>
    <w:rsid w:val="00D21A1C"/>
    <w:rsid w:val="00D230F7"/>
    <w:rsid w:val="00D23C3F"/>
    <w:rsid w:val="00D302A2"/>
    <w:rsid w:val="00D30913"/>
    <w:rsid w:val="00D3093E"/>
    <w:rsid w:val="00D31035"/>
    <w:rsid w:val="00D32866"/>
    <w:rsid w:val="00D32F2F"/>
    <w:rsid w:val="00D34425"/>
    <w:rsid w:val="00D3449E"/>
    <w:rsid w:val="00D34F55"/>
    <w:rsid w:val="00D35C88"/>
    <w:rsid w:val="00D35F06"/>
    <w:rsid w:val="00D361D8"/>
    <w:rsid w:val="00D364AA"/>
    <w:rsid w:val="00D36EAB"/>
    <w:rsid w:val="00D36F7D"/>
    <w:rsid w:val="00D37465"/>
    <w:rsid w:val="00D3748E"/>
    <w:rsid w:val="00D378D4"/>
    <w:rsid w:val="00D4014C"/>
    <w:rsid w:val="00D4238E"/>
    <w:rsid w:val="00D42603"/>
    <w:rsid w:val="00D426BA"/>
    <w:rsid w:val="00D43158"/>
    <w:rsid w:val="00D43770"/>
    <w:rsid w:val="00D440D6"/>
    <w:rsid w:val="00D45006"/>
    <w:rsid w:val="00D47918"/>
    <w:rsid w:val="00D47CE3"/>
    <w:rsid w:val="00D505D4"/>
    <w:rsid w:val="00D5215A"/>
    <w:rsid w:val="00D52C1F"/>
    <w:rsid w:val="00D53E1F"/>
    <w:rsid w:val="00D54FA4"/>
    <w:rsid w:val="00D55EFB"/>
    <w:rsid w:val="00D56160"/>
    <w:rsid w:val="00D56386"/>
    <w:rsid w:val="00D56B7C"/>
    <w:rsid w:val="00D57644"/>
    <w:rsid w:val="00D578E8"/>
    <w:rsid w:val="00D60DEF"/>
    <w:rsid w:val="00D60F6F"/>
    <w:rsid w:val="00D61080"/>
    <w:rsid w:val="00D637F0"/>
    <w:rsid w:val="00D64214"/>
    <w:rsid w:val="00D64B92"/>
    <w:rsid w:val="00D64D53"/>
    <w:rsid w:val="00D6509B"/>
    <w:rsid w:val="00D661F3"/>
    <w:rsid w:val="00D665EE"/>
    <w:rsid w:val="00D66F01"/>
    <w:rsid w:val="00D677B7"/>
    <w:rsid w:val="00D67FA8"/>
    <w:rsid w:val="00D7019B"/>
    <w:rsid w:val="00D70799"/>
    <w:rsid w:val="00D70B76"/>
    <w:rsid w:val="00D70D0A"/>
    <w:rsid w:val="00D7210B"/>
    <w:rsid w:val="00D7266F"/>
    <w:rsid w:val="00D744A5"/>
    <w:rsid w:val="00D74797"/>
    <w:rsid w:val="00D74F1F"/>
    <w:rsid w:val="00D757E9"/>
    <w:rsid w:val="00D75B7B"/>
    <w:rsid w:val="00D75C46"/>
    <w:rsid w:val="00D7709F"/>
    <w:rsid w:val="00D77B21"/>
    <w:rsid w:val="00D77D82"/>
    <w:rsid w:val="00D77E82"/>
    <w:rsid w:val="00D8027B"/>
    <w:rsid w:val="00D81494"/>
    <w:rsid w:val="00D81F8A"/>
    <w:rsid w:val="00D822F1"/>
    <w:rsid w:val="00D82E86"/>
    <w:rsid w:val="00D831A0"/>
    <w:rsid w:val="00D83A0D"/>
    <w:rsid w:val="00D90650"/>
    <w:rsid w:val="00D926F4"/>
    <w:rsid w:val="00D92F9D"/>
    <w:rsid w:val="00D933C8"/>
    <w:rsid w:val="00D93536"/>
    <w:rsid w:val="00D9376E"/>
    <w:rsid w:val="00D93EB7"/>
    <w:rsid w:val="00D9463A"/>
    <w:rsid w:val="00D948DC"/>
    <w:rsid w:val="00D956FC"/>
    <w:rsid w:val="00D97A5F"/>
    <w:rsid w:val="00DA0243"/>
    <w:rsid w:val="00DA045B"/>
    <w:rsid w:val="00DA0D2D"/>
    <w:rsid w:val="00DA0DE8"/>
    <w:rsid w:val="00DA23E6"/>
    <w:rsid w:val="00DA334E"/>
    <w:rsid w:val="00DA4215"/>
    <w:rsid w:val="00DA60AA"/>
    <w:rsid w:val="00DA6125"/>
    <w:rsid w:val="00DA6C89"/>
    <w:rsid w:val="00DB0E6A"/>
    <w:rsid w:val="00DB3071"/>
    <w:rsid w:val="00DB383A"/>
    <w:rsid w:val="00DB3DDD"/>
    <w:rsid w:val="00DB43F9"/>
    <w:rsid w:val="00DB63E8"/>
    <w:rsid w:val="00DB6E7D"/>
    <w:rsid w:val="00DB7E53"/>
    <w:rsid w:val="00DC167C"/>
    <w:rsid w:val="00DC1A2F"/>
    <w:rsid w:val="00DC1C14"/>
    <w:rsid w:val="00DC1D66"/>
    <w:rsid w:val="00DC2A52"/>
    <w:rsid w:val="00DC3A9F"/>
    <w:rsid w:val="00DC4CE6"/>
    <w:rsid w:val="00DC63BE"/>
    <w:rsid w:val="00DC6CFD"/>
    <w:rsid w:val="00DD0E85"/>
    <w:rsid w:val="00DD1A15"/>
    <w:rsid w:val="00DD1EFF"/>
    <w:rsid w:val="00DD3397"/>
    <w:rsid w:val="00DD54B1"/>
    <w:rsid w:val="00DD551C"/>
    <w:rsid w:val="00DD5EB6"/>
    <w:rsid w:val="00DD62AE"/>
    <w:rsid w:val="00DD6563"/>
    <w:rsid w:val="00DD6CD9"/>
    <w:rsid w:val="00DD7AE1"/>
    <w:rsid w:val="00DD7D41"/>
    <w:rsid w:val="00DE15D9"/>
    <w:rsid w:val="00DE1DA4"/>
    <w:rsid w:val="00DE25C1"/>
    <w:rsid w:val="00DE2E87"/>
    <w:rsid w:val="00DE30F6"/>
    <w:rsid w:val="00DE3EFA"/>
    <w:rsid w:val="00DE482E"/>
    <w:rsid w:val="00DE5528"/>
    <w:rsid w:val="00DE5537"/>
    <w:rsid w:val="00DE55F2"/>
    <w:rsid w:val="00DE593C"/>
    <w:rsid w:val="00DE5B8A"/>
    <w:rsid w:val="00DE6234"/>
    <w:rsid w:val="00DE6E22"/>
    <w:rsid w:val="00DF11E2"/>
    <w:rsid w:val="00DF1BEC"/>
    <w:rsid w:val="00DF4756"/>
    <w:rsid w:val="00DF4D34"/>
    <w:rsid w:val="00DF532C"/>
    <w:rsid w:val="00DF5F41"/>
    <w:rsid w:val="00DF6752"/>
    <w:rsid w:val="00DF6B93"/>
    <w:rsid w:val="00E00A29"/>
    <w:rsid w:val="00E00D0B"/>
    <w:rsid w:val="00E010EC"/>
    <w:rsid w:val="00E012AB"/>
    <w:rsid w:val="00E013A9"/>
    <w:rsid w:val="00E022CE"/>
    <w:rsid w:val="00E028D8"/>
    <w:rsid w:val="00E02D16"/>
    <w:rsid w:val="00E034F9"/>
    <w:rsid w:val="00E05D70"/>
    <w:rsid w:val="00E06613"/>
    <w:rsid w:val="00E073CD"/>
    <w:rsid w:val="00E07BFB"/>
    <w:rsid w:val="00E07DC4"/>
    <w:rsid w:val="00E10676"/>
    <w:rsid w:val="00E112B9"/>
    <w:rsid w:val="00E11B56"/>
    <w:rsid w:val="00E11F1F"/>
    <w:rsid w:val="00E12826"/>
    <w:rsid w:val="00E1561D"/>
    <w:rsid w:val="00E16241"/>
    <w:rsid w:val="00E16649"/>
    <w:rsid w:val="00E16F3B"/>
    <w:rsid w:val="00E17015"/>
    <w:rsid w:val="00E1747B"/>
    <w:rsid w:val="00E17707"/>
    <w:rsid w:val="00E208B7"/>
    <w:rsid w:val="00E22560"/>
    <w:rsid w:val="00E237A1"/>
    <w:rsid w:val="00E24DA1"/>
    <w:rsid w:val="00E2515E"/>
    <w:rsid w:val="00E25404"/>
    <w:rsid w:val="00E2563F"/>
    <w:rsid w:val="00E262E8"/>
    <w:rsid w:val="00E275EE"/>
    <w:rsid w:val="00E27E84"/>
    <w:rsid w:val="00E30418"/>
    <w:rsid w:val="00E30AF8"/>
    <w:rsid w:val="00E30AFC"/>
    <w:rsid w:val="00E30E6F"/>
    <w:rsid w:val="00E32244"/>
    <w:rsid w:val="00E32497"/>
    <w:rsid w:val="00E326DD"/>
    <w:rsid w:val="00E32AB6"/>
    <w:rsid w:val="00E32F46"/>
    <w:rsid w:val="00E33383"/>
    <w:rsid w:val="00E33454"/>
    <w:rsid w:val="00E34438"/>
    <w:rsid w:val="00E34EDE"/>
    <w:rsid w:val="00E36D90"/>
    <w:rsid w:val="00E36FB9"/>
    <w:rsid w:val="00E370DD"/>
    <w:rsid w:val="00E37437"/>
    <w:rsid w:val="00E37F7F"/>
    <w:rsid w:val="00E41554"/>
    <w:rsid w:val="00E42141"/>
    <w:rsid w:val="00E4231C"/>
    <w:rsid w:val="00E42346"/>
    <w:rsid w:val="00E437C9"/>
    <w:rsid w:val="00E43B1A"/>
    <w:rsid w:val="00E43C97"/>
    <w:rsid w:val="00E43D39"/>
    <w:rsid w:val="00E448FE"/>
    <w:rsid w:val="00E449CA"/>
    <w:rsid w:val="00E44DD9"/>
    <w:rsid w:val="00E451B6"/>
    <w:rsid w:val="00E457CE"/>
    <w:rsid w:val="00E4612A"/>
    <w:rsid w:val="00E468F3"/>
    <w:rsid w:val="00E46AAD"/>
    <w:rsid w:val="00E470C7"/>
    <w:rsid w:val="00E47D32"/>
    <w:rsid w:val="00E512D3"/>
    <w:rsid w:val="00E52CBF"/>
    <w:rsid w:val="00E52F33"/>
    <w:rsid w:val="00E5385F"/>
    <w:rsid w:val="00E545C6"/>
    <w:rsid w:val="00E54648"/>
    <w:rsid w:val="00E54A22"/>
    <w:rsid w:val="00E552B6"/>
    <w:rsid w:val="00E553D6"/>
    <w:rsid w:val="00E5651B"/>
    <w:rsid w:val="00E56A29"/>
    <w:rsid w:val="00E57FAC"/>
    <w:rsid w:val="00E603B3"/>
    <w:rsid w:val="00E6050B"/>
    <w:rsid w:val="00E608A0"/>
    <w:rsid w:val="00E60E79"/>
    <w:rsid w:val="00E61F6F"/>
    <w:rsid w:val="00E6209C"/>
    <w:rsid w:val="00E621D9"/>
    <w:rsid w:val="00E62FAE"/>
    <w:rsid w:val="00E63060"/>
    <w:rsid w:val="00E63E5C"/>
    <w:rsid w:val="00E6543E"/>
    <w:rsid w:val="00E66C74"/>
    <w:rsid w:val="00E675BE"/>
    <w:rsid w:val="00E70377"/>
    <w:rsid w:val="00E71552"/>
    <w:rsid w:val="00E727F2"/>
    <w:rsid w:val="00E73BC1"/>
    <w:rsid w:val="00E7467B"/>
    <w:rsid w:val="00E75AF3"/>
    <w:rsid w:val="00E775A5"/>
    <w:rsid w:val="00E77C93"/>
    <w:rsid w:val="00E77D0A"/>
    <w:rsid w:val="00E8145A"/>
    <w:rsid w:val="00E81984"/>
    <w:rsid w:val="00E81E63"/>
    <w:rsid w:val="00E8274D"/>
    <w:rsid w:val="00E82B8B"/>
    <w:rsid w:val="00E8324D"/>
    <w:rsid w:val="00E83332"/>
    <w:rsid w:val="00E83E89"/>
    <w:rsid w:val="00E83EFF"/>
    <w:rsid w:val="00E846C8"/>
    <w:rsid w:val="00E86555"/>
    <w:rsid w:val="00E86BD4"/>
    <w:rsid w:val="00E92D8D"/>
    <w:rsid w:val="00E935CA"/>
    <w:rsid w:val="00E93A6F"/>
    <w:rsid w:val="00E97C96"/>
    <w:rsid w:val="00EA1988"/>
    <w:rsid w:val="00EA2518"/>
    <w:rsid w:val="00EA2E2E"/>
    <w:rsid w:val="00EA2F27"/>
    <w:rsid w:val="00EA35D7"/>
    <w:rsid w:val="00EA3CE3"/>
    <w:rsid w:val="00EA45B7"/>
    <w:rsid w:val="00EA49AB"/>
    <w:rsid w:val="00EA4BC0"/>
    <w:rsid w:val="00EA4C40"/>
    <w:rsid w:val="00EA50D7"/>
    <w:rsid w:val="00EA526F"/>
    <w:rsid w:val="00EA563F"/>
    <w:rsid w:val="00EA71BE"/>
    <w:rsid w:val="00EA7DC4"/>
    <w:rsid w:val="00EA7ED8"/>
    <w:rsid w:val="00EB0DF1"/>
    <w:rsid w:val="00EB28DA"/>
    <w:rsid w:val="00EB28EB"/>
    <w:rsid w:val="00EB2F30"/>
    <w:rsid w:val="00EB35A0"/>
    <w:rsid w:val="00EB4B5F"/>
    <w:rsid w:val="00EB4E99"/>
    <w:rsid w:val="00EB5E1C"/>
    <w:rsid w:val="00EB6F71"/>
    <w:rsid w:val="00EC1258"/>
    <w:rsid w:val="00EC1716"/>
    <w:rsid w:val="00EC28BD"/>
    <w:rsid w:val="00EC37A4"/>
    <w:rsid w:val="00EC38CA"/>
    <w:rsid w:val="00EC4059"/>
    <w:rsid w:val="00EC46F1"/>
    <w:rsid w:val="00EC52AD"/>
    <w:rsid w:val="00EC53C9"/>
    <w:rsid w:val="00EC644E"/>
    <w:rsid w:val="00EC6916"/>
    <w:rsid w:val="00EC77CF"/>
    <w:rsid w:val="00EC7981"/>
    <w:rsid w:val="00EC7A4D"/>
    <w:rsid w:val="00ED0D06"/>
    <w:rsid w:val="00ED0F12"/>
    <w:rsid w:val="00ED12A3"/>
    <w:rsid w:val="00ED3E40"/>
    <w:rsid w:val="00ED4785"/>
    <w:rsid w:val="00ED4FD0"/>
    <w:rsid w:val="00ED55DD"/>
    <w:rsid w:val="00ED5DA7"/>
    <w:rsid w:val="00ED6347"/>
    <w:rsid w:val="00ED6801"/>
    <w:rsid w:val="00ED70B5"/>
    <w:rsid w:val="00ED7AC3"/>
    <w:rsid w:val="00ED7F2C"/>
    <w:rsid w:val="00EE0BFD"/>
    <w:rsid w:val="00EE1267"/>
    <w:rsid w:val="00EE1307"/>
    <w:rsid w:val="00EE1397"/>
    <w:rsid w:val="00EE162E"/>
    <w:rsid w:val="00EE20B3"/>
    <w:rsid w:val="00EE22D4"/>
    <w:rsid w:val="00EE2417"/>
    <w:rsid w:val="00EE25C8"/>
    <w:rsid w:val="00EE2B22"/>
    <w:rsid w:val="00EE3AD0"/>
    <w:rsid w:val="00EE3CCD"/>
    <w:rsid w:val="00EE3D98"/>
    <w:rsid w:val="00EE3F2C"/>
    <w:rsid w:val="00EE467D"/>
    <w:rsid w:val="00EE51BB"/>
    <w:rsid w:val="00EE5230"/>
    <w:rsid w:val="00EE5663"/>
    <w:rsid w:val="00EE5DAE"/>
    <w:rsid w:val="00EE5F85"/>
    <w:rsid w:val="00EE60F8"/>
    <w:rsid w:val="00EE755B"/>
    <w:rsid w:val="00EE76A7"/>
    <w:rsid w:val="00EE7CF1"/>
    <w:rsid w:val="00EF0ACA"/>
    <w:rsid w:val="00EF1507"/>
    <w:rsid w:val="00EF171A"/>
    <w:rsid w:val="00EF1A2A"/>
    <w:rsid w:val="00EF29E4"/>
    <w:rsid w:val="00EF2CE1"/>
    <w:rsid w:val="00EF3980"/>
    <w:rsid w:val="00EF3DC5"/>
    <w:rsid w:val="00EF3E54"/>
    <w:rsid w:val="00EF4505"/>
    <w:rsid w:val="00EF54F8"/>
    <w:rsid w:val="00EF59C7"/>
    <w:rsid w:val="00F00BFA"/>
    <w:rsid w:val="00F01471"/>
    <w:rsid w:val="00F01C21"/>
    <w:rsid w:val="00F0260C"/>
    <w:rsid w:val="00F032FF"/>
    <w:rsid w:val="00F040FE"/>
    <w:rsid w:val="00F04F5D"/>
    <w:rsid w:val="00F05BB4"/>
    <w:rsid w:val="00F05D16"/>
    <w:rsid w:val="00F0609A"/>
    <w:rsid w:val="00F062D8"/>
    <w:rsid w:val="00F063F6"/>
    <w:rsid w:val="00F107EA"/>
    <w:rsid w:val="00F107FD"/>
    <w:rsid w:val="00F10F8F"/>
    <w:rsid w:val="00F11311"/>
    <w:rsid w:val="00F11702"/>
    <w:rsid w:val="00F11B8F"/>
    <w:rsid w:val="00F11F77"/>
    <w:rsid w:val="00F137DB"/>
    <w:rsid w:val="00F14F80"/>
    <w:rsid w:val="00F174B2"/>
    <w:rsid w:val="00F1777A"/>
    <w:rsid w:val="00F2018C"/>
    <w:rsid w:val="00F203D2"/>
    <w:rsid w:val="00F207B0"/>
    <w:rsid w:val="00F21695"/>
    <w:rsid w:val="00F224E5"/>
    <w:rsid w:val="00F22EE7"/>
    <w:rsid w:val="00F22F13"/>
    <w:rsid w:val="00F23C5F"/>
    <w:rsid w:val="00F24365"/>
    <w:rsid w:val="00F24384"/>
    <w:rsid w:val="00F247DA"/>
    <w:rsid w:val="00F24A6D"/>
    <w:rsid w:val="00F25628"/>
    <w:rsid w:val="00F25700"/>
    <w:rsid w:val="00F25AA2"/>
    <w:rsid w:val="00F267C8"/>
    <w:rsid w:val="00F26CF6"/>
    <w:rsid w:val="00F26DAC"/>
    <w:rsid w:val="00F27AE3"/>
    <w:rsid w:val="00F27BE1"/>
    <w:rsid w:val="00F32B03"/>
    <w:rsid w:val="00F3331B"/>
    <w:rsid w:val="00F34440"/>
    <w:rsid w:val="00F348A5"/>
    <w:rsid w:val="00F34C87"/>
    <w:rsid w:val="00F35BEA"/>
    <w:rsid w:val="00F36384"/>
    <w:rsid w:val="00F36450"/>
    <w:rsid w:val="00F36843"/>
    <w:rsid w:val="00F373B3"/>
    <w:rsid w:val="00F37F7F"/>
    <w:rsid w:val="00F410CB"/>
    <w:rsid w:val="00F43CD2"/>
    <w:rsid w:val="00F44428"/>
    <w:rsid w:val="00F44E89"/>
    <w:rsid w:val="00F46043"/>
    <w:rsid w:val="00F46D94"/>
    <w:rsid w:val="00F479B5"/>
    <w:rsid w:val="00F47FBA"/>
    <w:rsid w:val="00F50207"/>
    <w:rsid w:val="00F511AC"/>
    <w:rsid w:val="00F51236"/>
    <w:rsid w:val="00F5193B"/>
    <w:rsid w:val="00F51CB4"/>
    <w:rsid w:val="00F54945"/>
    <w:rsid w:val="00F54C5D"/>
    <w:rsid w:val="00F56013"/>
    <w:rsid w:val="00F60568"/>
    <w:rsid w:val="00F61CA1"/>
    <w:rsid w:val="00F62701"/>
    <w:rsid w:val="00F6272F"/>
    <w:rsid w:val="00F62CF4"/>
    <w:rsid w:val="00F639A0"/>
    <w:rsid w:val="00F64042"/>
    <w:rsid w:val="00F640E4"/>
    <w:rsid w:val="00F645EF"/>
    <w:rsid w:val="00F6467E"/>
    <w:rsid w:val="00F64E16"/>
    <w:rsid w:val="00F66157"/>
    <w:rsid w:val="00F66781"/>
    <w:rsid w:val="00F66D7D"/>
    <w:rsid w:val="00F674F9"/>
    <w:rsid w:val="00F6766D"/>
    <w:rsid w:val="00F70218"/>
    <w:rsid w:val="00F70305"/>
    <w:rsid w:val="00F70C14"/>
    <w:rsid w:val="00F71749"/>
    <w:rsid w:val="00F71E60"/>
    <w:rsid w:val="00F72288"/>
    <w:rsid w:val="00F72434"/>
    <w:rsid w:val="00F72572"/>
    <w:rsid w:val="00F73181"/>
    <w:rsid w:val="00F74D92"/>
    <w:rsid w:val="00F74F71"/>
    <w:rsid w:val="00F76C47"/>
    <w:rsid w:val="00F77212"/>
    <w:rsid w:val="00F80068"/>
    <w:rsid w:val="00F8006D"/>
    <w:rsid w:val="00F80558"/>
    <w:rsid w:val="00F805D5"/>
    <w:rsid w:val="00F81B19"/>
    <w:rsid w:val="00F82820"/>
    <w:rsid w:val="00F82C94"/>
    <w:rsid w:val="00F840DA"/>
    <w:rsid w:val="00F848B8"/>
    <w:rsid w:val="00F85866"/>
    <w:rsid w:val="00F85894"/>
    <w:rsid w:val="00F87F1F"/>
    <w:rsid w:val="00F90719"/>
    <w:rsid w:val="00F90D4A"/>
    <w:rsid w:val="00F90DD0"/>
    <w:rsid w:val="00F91395"/>
    <w:rsid w:val="00F91C3D"/>
    <w:rsid w:val="00F92EBA"/>
    <w:rsid w:val="00F958D5"/>
    <w:rsid w:val="00F96B80"/>
    <w:rsid w:val="00FA03F1"/>
    <w:rsid w:val="00FA0510"/>
    <w:rsid w:val="00FA0AC7"/>
    <w:rsid w:val="00FA0AE9"/>
    <w:rsid w:val="00FA0FD5"/>
    <w:rsid w:val="00FA1163"/>
    <w:rsid w:val="00FA1307"/>
    <w:rsid w:val="00FA1C03"/>
    <w:rsid w:val="00FA2272"/>
    <w:rsid w:val="00FA2879"/>
    <w:rsid w:val="00FA2AD6"/>
    <w:rsid w:val="00FA320E"/>
    <w:rsid w:val="00FA357D"/>
    <w:rsid w:val="00FA40E1"/>
    <w:rsid w:val="00FA44E6"/>
    <w:rsid w:val="00FA60BD"/>
    <w:rsid w:val="00FA637A"/>
    <w:rsid w:val="00FA67DB"/>
    <w:rsid w:val="00FA6887"/>
    <w:rsid w:val="00FA6F34"/>
    <w:rsid w:val="00FA794D"/>
    <w:rsid w:val="00FB0393"/>
    <w:rsid w:val="00FB2346"/>
    <w:rsid w:val="00FB297E"/>
    <w:rsid w:val="00FB366C"/>
    <w:rsid w:val="00FB436F"/>
    <w:rsid w:val="00FB4AC1"/>
    <w:rsid w:val="00FB536F"/>
    <w:rsid w:val="00FB5618"/>
    <w:rsid w:val="00FB6409"/>
    <w:rsid w:val="00FB6581"/>
    <w:rsid w:val="00FB67E0"/>
    <w:rsid w:val="00FB77EE"/>
    <w:rsid w:val="00FB7FE1"/>
    <w:rsid w:val="00FC0197"/>
    <w:rsid w:val="00FC0422"/>
    <w:rsid w:val="00FC133D"/>
    <w:rsid w:val="00FC3823"/>
    <w:rsid w:val="00FC513B"/>
    <w:rsid w:val="00FC5170"/>
    <w:rsid w:val="00FC52D5"/>
    <w:rsid w:val="00FC541C"/>
    <w:rsid w:val="00FC5A3D"/>
    <w:rsid w:val="00FC64A4"/>
    <w:rsid w:val="00FC6C4C"/>
    <w:rsid w:val="00FC78D5"/>
    <w:rsid w:val="00FC797F"/>
    <w:rsid w:val="00FD0446"/>
    <w:rsid w:val="00FD2290"/>
    <w:rsid w:val="00FD3714"/>
    <w:rsid w:val="00FD3E16"/>
    <w:rsid w:val="00FD3E90"/>
    <w:rsid w:val="00FD55A0"/>
    <w:rsid w:val="00FD68FE"/>
    <w:rsid w:val="00FD6AFE"/>
    <w:rsid w:val="00FD7EAB"/>
    <w:rsid w:val="00FE0147"/>
    <w:rsid w:val="00FE2589"/>
    <w:rsid w:val="00FE4644"/>
    <w:rsid w:val="00FE4939"/>
    <w:rsid w:val="00FE5D24"/>
    <w:rsid w:val="00FE6148"/>
    <w:rsid w:val="00FE6D10"/>
    <w:rsid w:val="00FF095C"/>
    <w:rsid w:val="00FF156E"/>
    <w:rsid w:val="00FF1B7D"/>
    <w:rsid w:val="00FF1C6C"/>
    <w:rsid w:val="00FF367D"/>
    <w:rsid w:val="00FF498D"/>
    <w:rsid w:val="00FF562A"/>
    <w:rsid w:val="00FF616D"/>
    <w:rsid w:val="00FF63EF"/>
    <w:rsid w:val="00FF6DA1"/>
    <w:rsid w:val="00FF7160"/>
    <w:rsid w:val="00FF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A77F3"/>
  <w15:docId w15:val="{8052EDFD-67E3-4F62-8493-EDD653FA8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A30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626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62D3"/>
    <w:pPr>
      <w:keepNext/>
      <w:keepLines/>
      <w:overflowPunct/>
      <w:autoSpaceDE/>
      <w:autoSpaceDN/>
      <w:adjustRightInd/>
      <w:spacing w:before="200" w:line="276" w:lineRule="auto"/>
      <w:textAlignment w:val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36D90"/>
    <w:pPr>
      <w:outlineLvl w:val="2"/>
    </w:pPr>
    <w:rPr>
      <w:rFonts w:ascii="Verdana" w:hAnsi="Verdana"/>
      <w:b/>
      <w:bCs/>
      <w:color w:val="000000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36D90"/>
    <w:pPr>
      <w:pBdr>
        <w:bottom w:val="threeDEngrave" w:sz="6" w:space="12" w:color="CCCCCC"/>
      </w:pBdr>
      <w:spacing w:before="48"/>
      <w:outlineLvl w:val="4"/>
    </w:pPr>
    <w:rPr>
      <w:rFonts w:ascii="Verdana" w:hAnsi="Verdana"/>
      <w:color w:val="000000"/>
      <w:sz w:val="17"/>
      <w:szCs w:val="1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6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D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966D8C"/>
    <w:pPr>
      <w:ind w:left="720"/>
      <w:contextualSpacing/>
    </w:pPr>
  </w:style>
  <w:style w:type="paragraph" w:styleId="NoSpacing">
    <w:name w:val="No Spacing"/>
    <w:uiPriority w:val="1"/>
    <w:qFormat/>
    <w:rsid w:val="009308C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B39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3968"/>
  </w:style>
  <w:style w:type="paragraph" w:styleId="Footer">
    <w:name w:val="footer"/>
    <w:basedOn w:val="Normal"/>
    <w:link w:val="FooterChar"/>
    <w:uiPriority w:val="99"/>
    <w:unhideWhenUsed/>
    <w:rsid w:val="00AB39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3968"/>
  </w:style>
  <w:style w:type="character" w:customStyle="1" w:styleId="text">
    <w:name w:val="text"/>
    <w:basedOn w:val="DefaultParagraphFont"/>
    <w:rsid w:val="00885B1F"/>
  </w:style>
  <w:style w:type="character" w:styleId="Hyperlink">
    <w:name w:val="Hyperlink"/>
    <w:basedOn w:val="DefaultParagraphFont"/>
    <w:uiPriority w:val="99"/>
    <w:unhideWhenUsed/>
    <w:rsid w:val="005C35E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35EA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aliases w:val="Text Body"/>
    <w:basedOn w:val="DefaultParagraphFont"/>
    <w:uiPriority w:val="22"/>
    <w:qFormat/>
    <w:rsid w:val="005C35EA"/>
    <w:rPr>
      <w:b/>
      <w:bCs/>
    </w:rPr>
  </w:style>
  <w:style w:type="character" w:customStyle="1" w:styleId="woj">
    <w:name w:val="woj"/>
    <w:basedOn w:val="DefaultParagraphFont"/>
    <w:rsid w:val="005C35EA"/>
  </w:style>
  <w:style w:type="character" w:customStyle="1" w:styleId="small-caps">
    <w:name w:val="small-caps"/>
    <w:basedOn w:val="DefaultParagraphFont"/>
    <w:rsid w:val="003B6D7F"/>
  </w:style>
  <w:style w:type="paragraph" w:customStyle="1" w:styleId="first-line-none">
    <w:name w:val="first-line-none"/>
    <w:basedOn w:val="Normal"/>
    <w:rsid w:val="00452DF1"/>
    <w:pPr>
      <w:spacing w:before="100" w:beforeAutospacing="1" w:after="100" w:afterAutospacing="1"/>
    </w:pPr>
    <w:rPr>
      <w:sz w:val="24"/>
      <w:szCs w:val="24"/>
    </w:rPr>
  </w:style>
  <w:style w:type="paragraph" w:customStyle="1" w:styleId="story">
    <w:name w:val="story"/>
    <w:basedOn w:val="Normal"/>
    <w:rsid w:val="00E36D90"/>
    <w:pPr>
      <w:pBdr>
        <w:bottom w:val="single" w:sz="6" w:space="11" w:color="E3E3E3"/>
      </w:pBdr>
    </w:pPr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36D90"/>
    <w:rPr>
      <w:rFonts w:ascii="Verdana" w:eastAsia="Times New Roman" w:hAnsi="Verdana" w:cs="Times New Roman"/>
      <w:b/>
      <w:bCs/>
      <w:color w:val="000000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E36D90"/>
    <w:rPr>
      <w:rFonts w:ascii="Verdana" w:eastAsia="Times New Roman" w:hAnsi="Verdana" w:cs="Times New Roman"/>
      <w:color w:val="000000"/>
      <w:sz w:val="17"/>
      <w:szCs w:val="17"/>
    </w:rPr>
  </w:style>
  <w:style w:type="paragraph" w:customStyle="1" w:styleId="Body">
    <w:name w:val="Body"/>
    <w:basedOn w:val="Normal"/>
    <w:rsid w:val="00C12A30"/>
    <w:pPr>
      <w:spacing w:line="240" w:lineRule="atLeast"/>
    </w:pPr>
    <w:rPr>
      <w:rFonts w:ascii="Helvetica" w:hAnsi="Helvetica"/>
      <w:color w:val="000000"/>
      <w:sz w:val="24"/>
    </w:rPr>
  </w:style>
  <w:style w:type="table" w:styleId="TableGrid">
    <w:name w:val="Table Grid"/>
    <w:basedOn w:val="TableNormal"/>
    <w:uiPriority w:val="39"/>
    <w:rsid w:val="00414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8F571F"/>
  </w:style>
  <w:style w:type="paragraph" w:customStyle="1" w:styleId="verse">
    <w:name w:val="verse"/>
    <w:basedOn w:val="Normal"/>
    <w:rsid w:val="00587ED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writers">
    <w:name w:val="writers"/>
    <w:basedOn w:val="Normal"/>
    <w:rsid w:val="00587ED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862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162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numbering" w:customStyle="1" w:styleId="List51">
    <w:name w:val="List 51"/>
    <w:basedOn w:val="NoList"/>
    <w:rsid w:val="00B812D4"/>
    <w:pPr>
      <w:numPr>
        <w:numId w:val="1"/>
      </w:numPr>
    </w:pPr>
  </w:style>
  <w:style w:type="numbering" w:customStyle="1" w:styleId="List6">
    <w:name w:val="List 6"/>
    <w:basedOn w:val="NoList"/>
    <w:rsid w:val="00B812D4"/>
    <w:pPr>
      <w:numPr>
        <w:numId w:val="2"/>
      </w:numPr>
    </w:pPr>
  </w:style>
  <w:style w:type="character" w:customStyle="1" w:styleId="passage-display-bcv">
    <w:name w:val="passage-display-bcv"/>
    <w:basedOn w:val="DefaultParagraphFont"/>
    <w:rsid w:val="00B12C4A"/>
  </w:style>
  <w:style w:type="character" w:customStyle="1" w:styleId="passage-display-version">
    <w:name w:val="passage-display-version"/>
    <w:basedOn w:val="DefaultParagraphFont"/>
    <w:rsid w:val="00B12C4A"/>
  </w:style>
  <w:style w:type="paragraph" w:customStyle="1" w:styleId="hang-3">
    <w:name w:val="hang-3"/>
    <w:basedOn w:val="Normal"/>
    <w:rsid w:val="00B12C4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textexposedshow">
    <w:name w:val="text_exposed_show"/>
    <w:basedOn w:val="DefaultParagraphFont"/>
    <w:rsid w:val="00306AB0"/>
  </w:style>
  <w:style w:type="character" w:styleId="Emphasis">
    <w:name w:val="Emphasis"/>
    <w:basedOn w:val="DefaultParagraphFont"/>
    <w:uiPriority w:val="20"/>
    <w:qFormat/>
    <w:rsid w:val="007F00D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301E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1D3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rsid w:val="00C87D9C"/>
    <w:pPr>
      <w:overflowPunct/>
      <w:autoSpaceDE/>
      <w:autoSpaceDN/>
      <w:adjustRightInd/>
      <w:jc w:val="center"/>
      <w:textAlignment w:val="auto"/>
    </w:pPr>
    <w:rPr>
      <w:rFonts w:ascii="Tahoma" w:hAnsi="Tahoma"/>
      <w:sz w:val="28"/>
    </w:rPr>
  </w:style>
  <w:style w:type="character" w:customStyle="1" w:styleId="BodyTextChar">
    <w:name w:val="Body Text Char"/>
    <w:basedOn w:val="DefaultParagraphFont"/>
    <w:link w:val="BodyText"/>
    <w:rsid w:val="00C87D9C"/>
    <w:rPr>
      <w:rFonts w:ascii="Tahoma" w:eastAsia="Times New Roman" w:hAnsi="Tahoma" w:cs="Times New Roman"/>
      <w:sz w:val="28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B7BAB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353D40"/>
    <w:pPr>
      <w:overflowPunct/>
      <w:autoSpaceDE/>
      <w:autoSpaceDN/>
      <w:adjustRightInd/>
      <w:jc w:val="center"/>
      <w:textAlignment w:val="auto"/>
    </w:pPr>
    <w:rPr>
      <w:rFonts w:ascii="Comic Sans MS" w:hAnsi="Comic Sans MS"/>
      <w:b/>
      <w:i/>
      <w:sz w:val="52"/>
      <w:szCs w:val="24"/>
    </w:rPr>
  </w:style>
  <w:style w:type="character" w:customStyle="1" w:styleId="TitleChar">
    <w:name w:val="Title Char"/>
    <w:basedOn w:val="DefaultParagraphFont"/>
    <w:link w:val="Title"/>
    <w:rsid w:val="00353D40"/>
    <w:rPr>
      <w:rFonts w:ascii="Comic Sans MS" w:eastAsia="Times New Roman" w:hAnsi="Comic Sans MS" w:cs="Times New Roman"/>
      <w:b/>
      <w:i/>
      <w:sz w:val="52"/>
      <w:szCs w:val="24"/>
    </w:rPr>
  </w:style>
  <w:style w:type="character" w:customStyle="1" w:styleId="arsnrd">
    <w:name w:val="arsnrd"/>
    <w:basedOn w:val="DefaultParagraphFont"/>
    <w:rsid w:val="0011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5154">
          <w:marLeft w:val="80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355">
          <w:marLeft w:val="80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4224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4790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44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90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266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1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098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2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816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098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3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669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267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647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99870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5639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71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22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5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00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198844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10337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7239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157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85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25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22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9971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8582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498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84477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8822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244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7492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13049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36844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8933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73356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81998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0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62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3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4854">
          <w:marLeft w:val="1800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250">
          <w:marLeft w:val="1800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6588">
          <w:marLeft w:val="1166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7866">
          <w:marLeft w:val="1800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0271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675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915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3106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5955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743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618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726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4146">
          <w:marLeft w:val="547"/>
          <w:marRight w:val="0"/>
          <w:marTop w:val="2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8195">
          <w:marLeft w:val="547"/>
          <w:marRight w:val="0"/>
          <w:marTop w:val="2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3442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86651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4382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4436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571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297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281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72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052552">
          <w:marLeft w:val="1440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828">
          <w:marLeft w:val="1440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520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494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1182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696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55871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69875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694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950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96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87055">
          <w:marLeft w:val="547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6470">
          <w:marLeft w:val="547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5122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560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6383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999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2113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256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6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8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2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1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9657">
          <w:marLeft w:val="547"/>
          <w:marRight w:val="0"/>
          <w:marTop w:val="17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380">
          <w:marLeft w:val="547"/>
          <w:marRight w:val="0"/>
          <w:marTop w:val="17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3681">
          <w:marLeft w:val="547"/>
          <w:marRight w:val="0"/>
          <w:marTop w:val="17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4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8643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5278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2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1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00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793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5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48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9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43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1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8894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524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4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4188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776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860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79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3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97118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554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4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501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5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4611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511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0851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446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2694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533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726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8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8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404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740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739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824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1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973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9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074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090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801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3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5973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60619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658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57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3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58112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473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533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0160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188567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9851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4124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4369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425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4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244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71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8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7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45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5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6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6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9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8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4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55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10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592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8472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8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788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005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928861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4020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8016">
          <w:marLeft w:val="1166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4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94041">
          <w:marLeft w:val="1382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3728">
          <w:marLeft w:val="1382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5396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024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2488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7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014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274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293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46046">
          <w:marLeft w:val="1166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9332">
          <w:marLeft w:val="1166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555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13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0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89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87165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648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654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3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9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575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31342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6677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1453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2778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4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61189">
          <w:marLeft w:val="547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8089">
          <w:marLeft w:val="547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3286">
          <w:marLeft w:val="547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4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2289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899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2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57972">
          <w:marLeft w:val="547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91138">
          <w:marLeft w:val="547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71437">
          <w:marLeft w:val="547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7873">
          <w:marLeft w:val="547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71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73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0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5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2610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198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2184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7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90714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3969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7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2416">
          <w:marLeft w:val="89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1683">
          <w:marLeft w:val="89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0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8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3976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533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49278">
          <w:marLeft w:val="1224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08395">
          <w:marLeft w:val="1224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9539">
          <w:marLeft w:val="1224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0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41273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6353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87654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7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51481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0824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956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2843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9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7137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122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4463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5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31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691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776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855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402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2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85475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861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4840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5857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531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631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14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5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02541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4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1297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394356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5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089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2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5388">
          <w:marLeft w:val="89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785">
          <w:marLeft w:val="89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551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6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53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112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50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273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6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4168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335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071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4670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211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48951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6276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99446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1292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2405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009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253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0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5121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9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72304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13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59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25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4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54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762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66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11118">
          <w:marLeft w:val="1224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8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23644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77348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400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365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005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593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9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31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209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90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5616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0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37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5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456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4439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166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7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361371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393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5829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9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516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6720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44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3707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28872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2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240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543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449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8507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891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487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4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867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15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8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69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33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32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62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9739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704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173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51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1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1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42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20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0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3988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4331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6152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797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46819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1838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593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1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273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8286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1127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28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0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692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621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2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7903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769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1567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9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09985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80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7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575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5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61812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4102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6223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19274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0652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49752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221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6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9625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737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733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554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5954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1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2652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672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3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30838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731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3020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49116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8841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1330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2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693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03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6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6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9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9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4677">
          <w:marLeft w:val="547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9243">
          <w:marLeft w:val="547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3578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397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9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4346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4537">
          <w:marLeft w:val="92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9939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4303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4749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299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1373">
          <w:marLeft w:val="80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575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3451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057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14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7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460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4490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6096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0996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096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4071">
          <w:marLeft w:val="547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17484">
          <w:marLeft w:val="547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58725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0293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697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660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365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6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7309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113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7447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7213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976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6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477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20850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089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554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05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19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5091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3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5625">
          <w:marLeft w:val="1800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0294">
          <w:marLeft w:val="144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704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2507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4618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46864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2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42430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87501">
          <w:marLeft w:val="180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05">
          <w:marLeft w:val="180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7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7019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1284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3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41224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9902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6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0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21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4069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7245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657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7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0811">
          <w:marLeft w:val="547"/>
          <w:marRight w:val="0"/>
          <w:marTop w:val="1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09744">
          <w:marLeft w:val="547"/>
          <w:marRight w:val="0"/>
          <w:marTop w:val="1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11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1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3167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021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5616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1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7994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504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4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9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3077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530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43182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645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689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669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963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40417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0960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117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76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998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249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5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17469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8604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6439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4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13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348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4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8715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1769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9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4804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5342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9265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81421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176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077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0635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72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542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4387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90498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2592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0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69611">
          <w:marLeft w:val="92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45665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6035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9977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77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9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3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9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438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57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8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43551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572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777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2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96381">
          <w:marLeft w:val="547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3960">
          <w:marLeft w:val="547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5384">
          <w:marLeft w:val="1166"/>
          <w:marRight w:val="0"/>
          <w:marTop w:val="21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4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493939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9815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2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79328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1980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7346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401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11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4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8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40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1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3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3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71061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8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8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0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033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8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41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707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78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453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65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7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9358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8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56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17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86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363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9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3817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453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47197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9452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283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40269">
          <w:marLeft w:val="180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820">
          <w:marLeft w:val="180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50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2655">
          <w:marLeft w:val="180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225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83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324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5656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41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041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449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306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4498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738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2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72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035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4464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4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90933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1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159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65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3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4767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291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24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5195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16427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4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7758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345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252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6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87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21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99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758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448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7976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76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0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73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8777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3050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2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8800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65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8492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64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364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38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6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11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3990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9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8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654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106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730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7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01435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22659">
          <w:marLeft w:val="144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510">
          <w:marLeft w:val="144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4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6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37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211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26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4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42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76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579137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3213019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69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1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109307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102208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93231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100345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9483840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2809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6717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54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0916893">
                          <w:marLeft w:val="240"/>
                          <w:marRight w:val="24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9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847238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4488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59911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4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6063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566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005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7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72112">
          <w:marLeft w:val="547"/>
          <w:marRight w:val="0"/>
          <w:marTop w:val="1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056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8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9110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37469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28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439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283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184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670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783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9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0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554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035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9601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15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2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0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28939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3382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16469">
          <w:marLeft w:val="432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0428">
          <w:marLeft w:val="432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2138">
          <w:marLeft w:val="432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6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8113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055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1849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82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079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34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7999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1459">
          <w:marLeft w:val="138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036760">
          <w:marLeft w:val="1166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6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37373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8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84505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4365">
          <w:marLeft w:val="180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429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329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622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2172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61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200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4108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397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8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4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32058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6358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2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678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227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03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34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200124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83072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4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433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87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346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4320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9046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8287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0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636">
          <w:marLeft w:val="1742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9559">
          <w:marLeft w:val="1742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6914">
          <w:marLeft w:val="1742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5630">
          <w:marLeft w:val="72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30697">
          <w:marLeft w:val="72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75245">
          <w:marLeft w:val="72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5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1540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90486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5108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2387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24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69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75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8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9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1653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9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49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357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78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472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706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044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9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04950">
          <w:marLeft w:val="1166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4030">
          <w:marLeft w:val="1166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54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484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4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7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523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44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7322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55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45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86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583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472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71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60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60453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74718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8557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447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29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2258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70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1224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1369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71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696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6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642461">
          <w:marLeft w:val="144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3257">
          <w:marLeft w:val="144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994">
          <w:marLeft w:val="97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941">
          <w:marLeft w:val="97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4944">
          <w:marLeft w:val="97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2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1564">
          <w:marLeft w:val="1800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0177">
          <w:marLeft w:val="1800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8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8990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33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89709">
          <w:marLeft w:val="80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16178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1916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43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01954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6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4427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931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541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184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92482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61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0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83638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80526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931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89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4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56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213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83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212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277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61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15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62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6584">
          <w:marLeft w:val="102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3554">
          <w:marLeft w:val="102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3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03746">
          <w:marLeft w:val="1166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64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8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45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7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9530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71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285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0851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346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8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46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839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621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1616">
          <w:marLeft w:val="547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2178">
          <w:marLeft w:val="547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458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84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7813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188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0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254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57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1872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31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56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1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021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870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357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0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1641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63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0975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302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562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2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6134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020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5897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6383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5571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48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4059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59154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4845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020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19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0303">
          <w:marLeft w:val="80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932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05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20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41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92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94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8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7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740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8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52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52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0516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7505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3334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7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677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1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3250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7441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06219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3463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6960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49775">
          <w:marLeft w:val="92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6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171714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956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26413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7325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8586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17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73583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63603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6263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771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6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21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71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41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1502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7982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474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3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802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2563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7645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564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94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71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543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26524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01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375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8644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823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3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54154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521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329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5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64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7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6237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2139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9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20608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433">
          <w:marLeft w:val="180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26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5671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6332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40992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855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2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6497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7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61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2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1140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248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41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960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5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732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9640">
          <w:marLeft w:val="1800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5208">
          <w:marLeft w:val="1800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4663">
          <w:marLeft w:val="432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2158">
          <w:marLeft w:val="432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9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251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94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10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42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9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0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226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0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166215">
          <w:marLeft w:val="116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5471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28639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6913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7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765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2103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26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223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591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6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79458">
          <w:marLeft w:val="180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282">
          <w:marLeft w:val="180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5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70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2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0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814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8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12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2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0142">
          <w:marLeft w:val="446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8570">
          <w:marLeft w:val="446"/>
          <w:marRight w:val="0"/>
          <w:marTop w:val="19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2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4629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6180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3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13032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749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5367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085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1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3532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08161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6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85241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6372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4415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1841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442466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456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18503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2908">
          <w:marLeft w:val="1166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6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69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6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4276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338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732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639290">
          <w:marLeft w:val="89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6686">
          <w:marLeft w:val="89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62014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70490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4473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9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432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5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9319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947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31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4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3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81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75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55325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7962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36">
          <w:marLeft w:val="1166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6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36409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0369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525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06838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746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231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697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99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886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80447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33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3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047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5013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83802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81025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5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702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4480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4165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2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2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88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349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860322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67284279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0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76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1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081488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323116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36476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9336903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1787431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7845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174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38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9926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1507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4872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8371537">
                          <w:marLeft w:val="240"/>
                          <w:marRight w:val="24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01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039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14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920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313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48292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3774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300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3316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8021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33424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03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2561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2995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1868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0733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55791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125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1312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5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67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22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380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64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53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6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5532">
          <w:marLeft w:val="1166"/>
          <w:marRight w:val="0"/>
          <w:marTop w:val="2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202">
          <w:marLeft w:val="1166"/>
          <w:marRight w:val="0"/>
          <w:marTop w:val="2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334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193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6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35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5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5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5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85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5907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34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9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98550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74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8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34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9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7354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590">
          <w:marLeft w:val="1166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620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32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8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32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5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275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8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62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297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94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733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126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2248">
          <w:marLeft w:val="1339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18606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431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08826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4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264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5451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32762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3197">
          <w:marLeft w:val="80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7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05433">
          <w:marLeft w:val="144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0092">
          <w:marLeft w:val="152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907">
          <w:marLeft w:val="152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4774">
          <w:marLeft w:val="152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13196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688">
          <w:marLeft w:val="547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91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2254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4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0713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63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4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865941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930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0710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2825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736">
          <w:marLeft w:val="547"/>
          <w:marRight w:val="0"/>
          <w:marTop w:val="1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4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5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8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4148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726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535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037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1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54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9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32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8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618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631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51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19354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4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2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7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2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58">
          <w:marLeft w:val="1166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0769">
          <w:marLeft w:val="1166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4291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1876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4488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5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3704">
          <w:marLeft w:val="90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8768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1718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4247">
          <w:marLeft w:val="90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840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57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8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2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43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40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0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87417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4444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8259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3462">
          <w:marLeft w:val="90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7841">
          <w:marLeft w:val="90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593">
          <w:marLeft w:val="90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180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72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69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412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9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45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26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6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04996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056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1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00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1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4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47246">
          <w:marLeft w:val="432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7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837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38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1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48110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77991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61474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3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3368">
          <w:marLeft w:val="1714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55">
          <w:marLeft w:val="1714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6209">
          <w:marLeft w:val="1714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9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637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08087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7096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922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016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1724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51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4729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907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534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17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62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8978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0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028676">
          <w:marLeft w:val="547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6956">
          <w:marLeft w:val="806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65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8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378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0569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378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268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280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29084">
          <w:marLeft w:val="1166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02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687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24965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3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4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043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785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481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2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50427">
          <w:marLeft w:val="8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0619">
          <w:marLeft w:val="8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4620">
          <w:marLeft w:val="8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5025">
          <w:marLeft w:val="8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1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518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967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52E3DC-CD4E-4E9C-A83F-931DDF3AB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71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</dc:creator>
  <cp:keywords/>
  <dc:description/>
  <cp:lastModifiedBy>Bill</cp:lastModifiedBy>
  <cp:revision>71</cp:revision>
  <cp:lastPrinted>2020-03-28T19:07:00Z</cp:lastPrinted>
  <dcterms:created xsi:type="dcterms:W3CDTF">2019-04-05T15:39:00Z</dcterms:created>
  <dcterms:modified xsi:type="dcterms:W3CDTF">2020-04-04T20:54:00Z</dcterms:modified>
</cp:coreProperties>
</file>